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FCEF1" w14:textId="15D8AFB2" w:rsidR="00D20142" w:rsidRPr="00214A04" w:rsidRDefault="00D20142" w:rsidP="009A3467">
      <w:pPr>
        <w:pStyle w:val="Title"/>
        <w:rPr>
          <w:rFonts w:asciiTheme="minorHAnsi" w:hAnsiTheme="minorHAnsi" w:cstheme="minorHAnsi"/>
          <w:sz w:val="40"/>
          <w:szCs w:val="40"/>
          <w:lang w:val="en-IE"/>
        </w:rPr>
      </w:pPr>
      <w:r w:rsidRPr="00214A04">
        <w:rPr>
          <w:rFonts w:asciiTheme="minorHAnsi" w:hAnsiTheme="minorHAnsi" w:cstheme="minorHAnsi"/>
          <w:sz w:val="40"/>
          <w:szCs w:val="40"/>
          <w:lang w:val="en-IE"/>
        </w:rPr>
        <w:t>AdvanceHE</w:t>
      </w:r>
      <w:r w:rsidR="009A3467" w:rsidRPr="00214A04">
        <w:rPr>
          <w:rFonts w:asciiTheme="minorHAnsi" w:hAnsiTheme="minorHAnsi" w:cstheme="minorHAnsi"/>
          <w:sz w:val="40"/>
          <w:szCs w:val="40"/>
          <w:lang w:val="en-IE"/>
        </w:rPr>
        <w:t xml:space="preserve"> Aurora Leadership Development Programme 2023</w:t>
      </w:r>
      <w:r w:rsidR="001B78B8">
        <w:rPr>
          <w:rFonts w:asciiTheme="minorHAnsi" w:hAnsiTheme="minorHAnsi" w:cstheme="minorHAnsi"/>
          <w:sz w:val="40"/>
          <w:szCs w:val="40"/>
          <w:lang w:val="en-IE"/>
        </w:rPr>
        <w:t>-24</w:t>
      </w:r>
    </w:p>
    <w:p w14:paraId="1A09DFDE" w14:textId="03141F2C" w:rsidR="009A3467" w:rsidRPr="00214A04" w:rsidRDefault="009A3467" w:rsidP="009A3467">
      <w:pPr>
        <w:pStyle w:val="Title"/>
        <w:rPr>
          <w:rFonts w:asciiTheme="minorHAnsi" w:hAnsiTheme="minorHAnsi" w:cstheme="minorHAnsi"/>
          <w:sz w:val="40"/>
          <w:szCs w:val="40"/>
          <w:lang w:val="en-IE"/>
        </w:rPr>
      </w:pPr>
      <w:r w:rsidRPr="00214A04">
        <w:rPr>
          <w:rFonts w:asciiTheme="minorHAnsi" w:hAnsiTheme="minorHAnsi" w:cstheme="minorHAnsi"/>
          <w:sz w:val="40"/>
          <w:szCs w:val="40"/>
          <w:lang w:val="en-IE"/>
        </w:rPr>
        <w:t>Application form</w:t>
      </w:r>
    </w:p>
    <w:p w14:paraId="179CE200" w14:textId="51CE6083" w:rsidR="007F2369" w:rsidRPr="00214A04" w:rsidRDefault="00352833" w:rsidP="005378AC">
      <w:pPr>
        <w:jc w:val="both"/>
        <w:rPr>
          <w:rFonts w:asciiTheme="minorHAnsi" w:hAnsiTheme="minorHAnsi" w:cstheme="minorHAnsi"/>
          <w:sz w:val="22"/>
          <w:lang w:val="en-IE"/>
        </w:rPr>
      </w:pPr>
      <w:r w:rsidRPr="00214A04">
        <w:rPr>
          <w:rFonts w:asciiTheme="minorHAnsi" w:hAnsiTheme="minorHAnsi" w:cstheme="minorHAnsi"/>
          <w:sz w:val="22"/>
          <w:lang w:val="en-IE"/>
        </w:rPr>
        <w:t>Applications for the Advance</w:t>
      </w:r>
      <w:r w:rsidR="00F60FE9" w:rsidRPr="00214A04">
        <w:rPr>
          <w:rFonts w:asciiTheme="minorHAnsi" w:hAnsiTheme="minorHAnsi" w:cstheme="minorHAnsi"/>
          <w:sz w:val="22"/>
          <w:lang w:val="en-IE"/>
        </w:rPr>
        <w:t xml:space="preserve"> </w:t>
      </w:r>
      <w:r w:rsidRPr="00214A04">
        <w:rPr>
          <w:rFonts w:asciiTheme="minorHAnsi" w:hAnsiTheme="minorHAnsi" w:cstheme="minorHAnsi"/>
          <w:sz w:val="22"/>
          <w:lang w:val="en-IE"/>
        </w:rPr>
        <w:t xml:space="preserve">HE Aurora Leadership Development Programme </w:t>
      </w:r>
      <w:r w:rsidR="001B66A1" w:rsidRPr="00214A04">
        <w:rPr>
          <w:rFonts w:asciiTheme="minorHAnsi" w:hAnsiTheme="minorHAnsi" w:cstheme="minorHAnsi"/>
          <w:sz w:val="22"/>
          <w:lang w:val="en-IE"/>
        </w:rPr>
        <w:t xml:space="preserve">(referred to from here on as the Aurora Programme) </w:t>
      </w:r>
      <w:r w:rsidR="007F2369" w:rsidRPr="00214A04">
        <w:rPr>
          <w:rFonts w:asciiTheme="minorHAnsi" w:hAnsiTheme="minorHAnsi" w:cstheme="minorHAnsi"/>
          <w:sz w:val="22"/>
          <w:lang w:val="en-IE"/>
        </w:rPr>
        <w:t xml:space="preserve">will be assessed </w:t>
      </w:r>
      <w:r w:rsidR="00112A83" w:rsidRPr="00214A04">
        <w:rPr>
          <w:rFonts w:asciiTheme="minorHAnsi" w:hAnsiTheme="minorHAnsi" w:cstheme="minorHAnsi"/>
          <w:sz w:val="22"/>
          <w:lang w:val="en-IE"/>
        </w:rPr>
        <w:t>based on</w:t>
      </w:r>
      <w:r w:rsidR="007F2369" w:rsidRPr="00214A04">
        <w:rPr>
          <w:rFonts w:asciiTheme="minorHAnsi" w:hAnsiTheme="minorHAnsi" w:cstheme="minorHAnsi"/>
          <w:sz w:val="22"/>
          <w:lang w:val="en-IE"/>
        </w:rPr>
        <w:t xml:space="preserve"> the evidence</w:t>
      </w:r>
      <w:r w:rsidR="00E5383C">
        <w:rPr>
          <w:rFonts w:asciiTheme="minorHAnsi" w:hAnsiTheme="minorHAnsi" w:cstheme="minorHAnsi"/>
          <w:sz w:val="22"/>
          <w:lang w:val="en-IE"/>
        </w:rPr>
        <w:t xml:space="preserve"> you provide </w:t>
      </w:r>
      <w:r w:rsidR="007F2369" w:rsidRPr="00214A04">
        <w:rPr>
          <w:rFonts w:asciiTheme="minorHAnsi" w:hAnsiTheme="minorHAnsi" w:cstheme="minorHAnsi"/>
          <w:sz w:val="22"/>
          <w:lang w:val="en-IE"/>
        </w:rPr>
        <w:t xml:space="preserve">in this application form. Please ensure you have reviewed the selection criteria and that your applicant statements are in line with the word count limits. </w:t>
      </w:r>
      <w:r w:rsidR="00205925">
        <w:rPr>
          <w:rFonts w:asciiTheme="minorHAnsi" w:hAnsiTheme="minorHAnsi" w:cstheme="minorHAnsi"/>
          <w:sz w:val="22"/>
          <w:lang w:val="en-IE"/>
        </w:rPr>
        <w:t xml:space="preserve">Once fully completed, </w:t>
      </w:r>
      <w:r w:rsidR="007F2369" w:rsidRPr="00214A04">
        <w:rPr>
          <w:rFonts w:asciiTheme="minorHAnsi" w:hAnsiTheme="minorHAnsi" w:cstheme="minorHAnsi"/>
          <w:sz w:val="22"/>
          <w:lang w:val="en-IE"/>
        </w:rPr>
        <w:t xml:space="preserve">email </w:t>
      </w:r>
      <w:r w:rsidR="00205925">
        <w:rPr>
          <w:rFonts w:asciiTheme="minorHAnsi" w:hAnsiTheme="minorHAnsi" w:cstheme="minorHAnsi"/>
          <w:sz w:val="22"/>
          <w:lang w:val="en-IE"/>
        </w:rPr>
        <w:t xml:space="preserve">your </w:t>
      </w:r>
      <w:r w:rsidR="007F2369" w:rsidRPr="00214A04">
        <w:rPr>
          <w:rFonts w:asciiTheme="minorHAnsi" w:hAnsiTheme="minorHAnsi" w:cstheme="minorHAnsi"/>
          <w:sz w:val="22"/>
          <w:lang w:val="en-IE"/>
        </w:rPr>
        <w:t xml:space="preserve">application to </w:t>
      </w:r>
      <w:hyperlink r:id="rId11" w:history="1">
        <w:r w:rsidR="007F2369" w:rsidRPr="00214A04">
          <w:rPr>
            <w:rStyle w:val="Hyperlink"/>
            <w:rFonts w:asciiTheme="minorHAnsi" w:hAnsiTheme="minorHAnsi" w:cstheme="minorHAnsi"/>
            <w:sz w:val="22"/>
            <w:lang w:val="en-IE"/>
          </w:rPr>
          <w:t>lta@uhi.ac.uk</w:t>
        </w:r>
      </w:hyperlink>
      <w:r w:rsidR="007F2369" w:rsidRPr="00214A04">
        <w:rPr>
          <w:rFonts w:asciiTheme="minorHAnsi" w:hAnsiTheme="minorHAnsi" w:cstheme="minorHAnsi"/>
          <w:sz w:val="22"/>
          <w:lang w:val="en-IE"/>
        </w:rPr>
        <w:t xml:space="preserve"> no later than </w:t>
      </w:r>
      <w:r w:rsidR="000C0A2A" w:rsidRPr="00214A04">
        <w:rPr>
          <w:rFonts w:asciiTheme="minorHAnsi" w:hAnsiTheme="minorHAnsi" w:cstheme="minorHAnsi"/>
          <w:b/>
          <w:sz w:val="22"/>
          <w:lang w:val="en-IE"/>
        </w:rPr>
        <w:t>noon</w:t>
      </w:r>
      <w:r w:rsidR="007F2369" w:rsidRPr="00214A04">
        <w:rPr>
          <w:rFonts w:asciiTheme="minorHAnsi" w:hAnsiTheme="minorHAnsi" w:cstheme="minorHAnsi"/>
          <w:b/>
          <w:sz w:val="22"/>
          <w:lang w:val="en-IE"/>
        </w:rPr>
        <w:t xml:space="preserve"> on</w:t>
      </w:r>
      <w:r w:rsidRPr="00214A04">
        <w:rPr>
          <w:rFonts w:asciiTheme="minorHAnsi" w:hAnsiTheme="minorHAnsi" w:cstheme="minorHAnsi"/>
          <w:b/>
          <w:sz w:val="22"/>
          <w:lang w:val="en-IE"/>
        </w:rPr>
        <w:t xml:space="preserve"> </w:t>
      </w:r>
      <w:r w:rsidR="001B78B8">
        <w:rPr>
          <w:rFonts w:asciiTheme="minorHAnsi" w:hAnsiTheme="minorHAnsi" w:cstheme="minorHAnsi"/>
          <w:b/>
          <w:sz w:val="22"/>
          <w:lang w:val="en-IE"/>
        </w:rPr>
        <w:t>Friday 1</w:t>
      </w:r>
      <w:r w:rsidR="001B78B8" w:rsidRPr="001B78B8">
        <w:rPr>
          <w:rFonts w:asciiTheme="minorHAnsi" w:hAnsiTheme="minorHAnsi" w:cstheme="minorHAnsi"/>
          <w:b/>
          <w:sz w:val="22"/>
          <w:vertAlign w:val="superscript"/>
          <w:lang w:val="en-IE"/>
        </w:rPr>
        <w:t>st</w:t>
      </w:r>
      <w:r w:rsidR="001B78B8">
        <w:rPr>
          <w:rFonts w:asciiTheme="minorHAnsi" w:hAnsiTheme="minorHAnsi" w:cstheme="minorHAnsi"/>
          <w:b/>
          <w:sz w:val="22"/>
          <w:lang w:val="en-IE"/>
        </w:rPr>
        <w:t xml:space="preserve"> </w:t>
      </w:r>
      <w:r w:rsidR="002440BC">
        <w:rPr>
          <w:rFonts w:asciiTheme="minorHAnsi" w:hAnsiTheme="minorHAnsi" w:cstheme="minorHAnsi"/>
          <w:b/>
          <w:sz w:val="22"/>
          <w:lang w:val="en-IE"/>
        </w:rPr>
        <w:t>September 2023</w:t>
      </w:r>
      <w:r w:rsidR="007F2369" w:rsidRPr="00214A04">
        <w:rPr>
          <w:rFonts w:asciiTheme="minorHAnsi" w:hAnsiTheme="minorHAnsi" w:cstheme="minorHAnsi"/>
          <w:sz w:val="22"/>
          <w:lang w:val="en-IE"/>
        </w:rPr>
        <w:t>.</w:t>
      </w:r>
      <w:r w:rsidR="006D570F" w:rsidRPr="00214A04">
        <w:rPr>
          <w:rFonts w:asciiTheme="minorHAnsi" w:hAnsiTheme="minorHAnsi" w:cstheme="minorHAnsi"/>
          <w:sz w:val="22"/>
          <w:lang w:val="en-IE"/>
        </w:rPr>
        <w:t xml:space="preserve">  </w:t>
      </w:r>
    </w:p>
    <w:p w14:paraId="7DA339BE" w14:textId="1C4E292A" w:rsidR="00112A83" w:rsidRPr="00202675" w:rsidRDefault="000B2937" w:rsidP="000B2937">
      <w:pPr>
        <w:pStyle w:val="Heading1"/>
        <w:rPr>
          <w:rFonts w:asciiTheme="minorHAnsi" w:hAnsiTheme="minorHAnsi" w:cstheme="minorHAnsi"/>
        </w:rPr>
      </w:pPr>
      <w:r w:rsidRPr="00202675">
        <w:rPr>
          <w:rFonts w:asciiTheme="minorHAnsi" w:hAnsiTheme="minorHAnsi" w:cstheme="minorHAnsi"/>
        </w:rPr>
        <w:t>1</w:t>
      </w:r>
      <w:r w:rsidRPr="00202675">
        <w:rPr>
          <w:rFonts w:asciiTheme="minorHAnsi" w:hAnsiTheme="minorHAnsi" w:cstheme="minorHAnsi"/>
        </w:rPr>
        <w:tab/>
      </w:r>
      <w:r w:rsidR="000916B2" w:rsidRPr="00202675">
        <w:rPr>
          <w:rFonts w:asciiTheme="minorHAnsi" w:hAnsiTheme="minorHAnsi" w:cstheme="minorHAnsi"/>
        </w:rPr>
        <w:t>Y</w:t>
      </w:r>
      <w:r w:rsidR="00112A83" w:rsidRPr="00202675">
        <w:rPr>
          <w:rFonts w:asciiTheme="minorHAnsi" w:hAnsiTheme="minorHAnsi" w:cstheme="minorHAnsi"/>
        </w:rPr>
        <w:t>ou</w:t>
      </w:r>
      <w:r w:rsidR="000916B2" w:rsidRPr="00202675">
        <w:rPr>
          <w:rFonts w:asciiTheme="minorHAnsi" w:hAnsiTheme="minorHAnsi" w:cstheme="minorHAnsi"/>
        </w:rPr>
        <w:t>r details</w:t>
      </w:r>
    </w:p>
    <w:tbl>
      <w:tblPr>
        <w:tblStyle w:val="GridTable1Light-Accent1"/>
        <w:tblW w:w="10485" w:type="dxa"/>
        <w:tblLook w:val="04A0" w:firstRow="1" w:lastRow="0" w:firstColumn="1" w:lastColumn="0" w:noHBand="0" w:noVBand="1"/>
        <w:tblCaption w:val="About you questions"/>
        <w:tblDescription w:val="About you questions"/>
      </w:tblPr>
      <w:tblGrid>
        <w:gridCol w:w="435"/>
        <w:gridCol w:w="5025"/>
        <w:gridCol w:w="5025"/>
      </w:tblGrid>
      <w:tr w:rsidR="00112A83" w:rsidRPr="00214A04" w14:paraId="63B8927C" w14:textId="77777777" w:rsidTr="00BD6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4551AB1C" w14:textId="77777777" w:rsidR="00112A83" w:rsidRPr="00214A04" w:rsidRDefault="00112A83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.</w:t>
            </w:r>
          </w:p>
        </w:tc>
        <w:tc>
          <w:tcPr>
            <w:tcW w:w="5025" w:type="dxa"/>
          </w:tcPr>
          <w:p w14:paraId="691E3A98" w14:textId="77777777" w:rsidR="00112A83" w:rsidRPr="00214A04" w:rsidRDefault="00112A83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uestion text</w:t>
            </w:r>
          </w:p>
        </w:tc>
        <w:tc>
          <w:tcPr>
            <w:tcW w:w="5025" w:type="dxa"/>
          </w:tcPr>
          <w:p w14:paraId="47BAC8DD" w14:textId="77777777" w:rsidR="00112A83" w:rsidRPr="00214A04" w:rsidRDefault="00112A83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Answer text</w:t>
            </w:r>
          </w:p>
        </w:tc>
      </w:tr>
      <w:tr w:rsidR="00112A83" w:rsidRPr="00214A04" w14:paraId="3022CBAB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3AD894D6" w14:textId="27B5CB09" w:rsidR="00112A83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5025" w:type="dxa"/>
          </w:tcPr>
          <w:p w14:paraId="259DAB41" w14:textId="77777777" w:rsidR="00871E86" w:rsidRDefault="00112A8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Name</w:t>
            </w:r>
          </w:p>
          <w:p w14:paraId="21D29DE6" w14:textId="604FE30C" w:rsidR="00916CA3" w:rsidRPr="00214A04" w:rsidRDefault="00916CA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025" w:type="dxa"/>
          </w:tcPr>
          <w:p w14:paraId="28005753" w14:textId="77777777" w:rsidR="00112A83" w:rsidRPr="00214A04" w:rsidRDefault="00D02C15" w:rsidP="00A83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Applicant name"/>
                <w:tag w:val="Applicant name"/>
                <w:id w:val="1712000279"/>
                <w:placeholder>
                  <w:docPart w:val="C8B234601496423C9DF1A30BA8372B6D"/>
                </w:placeholder>
                <w:showingPlcHdr/>
                <w15:color w:val="C0C0C0"/>
                <w:text w:multiLine="1"/>
              </w:sdtPr>
              <w:sdtEndPr/>
              <w:sdtContent>
                <w:r w:rsidR="00112A83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sdtContent>
            </w:sdt>
          </w:p>
        </w:tc>
      </w:tr>
      <w:tr w:rsidR="004F4CC3" w:rsidRPr="00214A04" w14:paraId="25EC65B7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2668EABC" w14:textId="043AE0A7" w:rsidR="004F4CC3" w:rsidRPr="00214A04" w:rsidRDefault="007F1998" w:rsidP="004F4CC3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5025" w:type="dxa"/>
          </w:tcPr>
          <w:p w14:paraId="2201E85E" w14:textId="005C19D8" w:rsidR="00871E86" w:rsidRPr="00214A04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In line with the Aurora Programme conditions, I confirm that I identify as a woman.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Yes"/>
            <w:tag w:val="Yes"/>
            <w:id w:val="2039697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25" w:type="dxa"/>
              </w:tcPr>
              <w:p w14:paraId="3E3C2F39" w14:textId="6BD3E9A1" w:rsidR="004F4CC3" w:rsidRPr="00214A04" w:rsidRDefault="004F4CC3" w:rsidP="004F4CC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Fonts w:ascii="Segoe UI Symbol" w:eastAsia="MS Gothic" w:hAnsi="Segoe UI Symbol" w:cs="Segoe UI Symbol"/>
                    <w:sz w:val="22"/>
                    <w:lang w:val="en-IE"/>
                  </w:rPr>
                  <w:t>☐</w:t>
                </w:r>
              </w:p>
            </w:tc>
          </w:sdtContent>
        </w:sdt>
      </w:tr>
      <w:tr w:rsidR="004F4CC3" w:rsidRPr="00214A04" w14:paraId="7EADC334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280D3C72" w14:textId="61C92BFA" w:rsidR="004F4CC3" w:rsidRPr="00214A04" w:rsidRDefault="007F1998" w:rsidP="004F4CC3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5025" w:type="dxa"/>
          </w:tcPr>
          <w:p w14:paraId="1ED49D95" w14:textId="424378BE" w:rsidR="00871E86" w:rsidRPr="00214A04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In line with the Aurora Programme conditions, I confirm that I h</w:t>
            </w: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old an </w:t>
            </w:r>
            <w:r w:rsidRPr="00214A04">
              <w:rPr>
                <w:rFonts w:asciiTheme="minorHAnsi" w:hAnsiTheme="minorHAnsi" w:cstheme="minorHAnsi"/>
                <w:sz w:val="22"/>
              </w:rPr>
              <w:t>academic or professional role on a grade up to senior lecturer or professional services equivalent</w:t>
            </w:r>
            <w:r w:rsidR="00252C77" w:rsidRPr="00214A04">
              <w:rPr>
                <w:rFonts w:asciiTheme="minorHAnsi" w:hAnsiTheme="minorHAnsi" w:cstheme="minorHAnsi"/>
                <w:sz w:val="22"/>
              </w:rPr>
              <w:t>.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Yes"/>
            <w:tag w:val="Yes"/>
            <w:id w:val="1282452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25" w:type="dxa"/>
              </w:tcPr>
              <w:p w14:paraId="5DAE317F" w14:textId="1689FFE8" w:rsidR="004F4CC3" w:rsidRPr="00214A04" w:rsidRDefault="00AE485F" w:rsidP="004F4CC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Fonts w:ascii="Segoe UI Symbol" w:eastAsia="MS Gothic" w:hAnsi="Segoe UI Symbol" w:cs="Segoe UI Symbol"/>
                    <w:sz w:val="22"/>
                    <w:lang w:val="en-IE"/>
                  </w:rPr>
                  <w:t>☐</w:t>
                </w:r>
              </w:p>
            </w:tc>
          </w:sdtContent>
        </w:sdt>
      </w:tr>
      <w:tr w:rsidR="004F4CC3" w:rsidRPr="00214A04" w14:paraId="1BA38C99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0AC75350" w14:textId="7DA8F055" w:rsidR="004F4CC3" w:rsidRPr="00214A04" w:rsidRDefault="007F1998" w:rsidP="004F4CC3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5025" w:type="dxa"/>
          </w:tcPr>
          <w:p w14:paraId="1BD3CC1D" w14:textId="77777777" w:rsidR="004F4CC3" w:rsidRPr="00214A04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Mode of employment</w:t>
            </w:r>
          </w:p>
        </w:tc>
        <w:tc>
          <w:tcPr>
            <w:tcW w:w="5025" w:type="dxa"/>
          </w:tcPr>
          <w:sdt>
            <w:sdtPr>
              <w:rPr>
                <w:rFonts w:asciiTheme="minorHAnsi" w:hAnsiTheme="minorHAnsi" w:cstheme="minorHAnsi"/>
                <w:sz w:val="22"/>
                <w:lang w:val="en-IE"/>
              </w:rPr>
              <w:alias w:val="Mode of employment"/>
              <w:tag w:val="FT"/>
              <w:id w:val="591828269"/>
              <w:placeholder>
                <w:docPart w:val="10634E4500F14D8FBE09F90CB1B8A4C1"/>
              </w:placeholder>
              <w:showingPlcHdr/>
              <w:dropDownList>
                <w:listItem w:value="Choose an item."/>
                <w:listItem w:displayText="Full time" w:value="Full time"/>
                <w:listItem w:displayText="Part time" w:value="Part time"/>
              </w:dropDownList>
            </w:sdtPr>
            <w:sdtEndPr/>
            <w:sdtContent>
              <w:p w14:paraId="274A3E87" w14:textId="0ACBB8F1" w:rsidR="004F4CC3" w:rsidRPr="00214A04" w:rsidRDefault="004F4CC3" w:rsidP="004F4CC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hoose an item.</w:t>
                </w:r>
              </w:p>
            </w:sdtContent>
          </w:sdt>
          <w:p w14:paraId="664D95E6" w14:textId="52B27D5E" w:rsidR="004F4CC3" w:rsidRPr="00214A04" w:rsidRDefault="004F4CC3" w:rsidP="004F4C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If part-time, please state your full</w:t>
            </w:r>
            <w:r w:rsidR="0063621D" w:rsidRPr="00214A04">
              <w:rPr>
                <w:rFonts w:asciiTheme="minorHAnsi" w:hAnsiTheme="minorHAnsi" w:cstheme="minorHAnsi"/>
                <w:sz w:val="22"/>
                <w:lang w:val="en-IE"/>
              </w:rPr>
              <w:t>-</w:t>
            </w: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time equivalent (FTE)</w:t>
            </w:r>
          </w:p>
          <w:sdt>
            <w:sdtPr>
              <w:rPr>
                <w:rFonts w:asciiTheme="minorHAnsi" w:hAnsiTheme="minorHAnsi" w:cstheme="minorHAnsi"/>
                <w:sz w:val="22"/>
                <w:lang w:val="en-IE"/>
              </w:rPr>
              <w:id w:val="826175267"/>
              <w:placeholder>
                <w:docPart w:val="2EF137E9B6A542DB9B6A452E66C87CDD"/>
              </w:placeholder>
              <w:showingPlcHdr/>
            </w:sdtPr>
            <w:sdtEndPr/>
            <w:sdtContent>
              <w:p w14:paraId="476F808D" w14:textId="3693D349" w:rsidR="004F4CC3" w:rsidRPr="00214A04" w:rsidRDefault="004F4CC3" w:rsidP="004F4CC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sdtContent>
          </w:sdt>
        </w:tc>
      </w:tr>
      <w:tr w:rsidR="004F4CC3" w:rsidRPr="00214A04" w14:paraId="14FE4073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56DEC4C5" w14:textId="5518D6E7" w:rsidR="004F4CC3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5</w:t>
            </w:r>
          </w:p>
        </w:tc>
        <w:tc>
          <w:tcPr>
            <w:tcW w:w="5025" w:type="dxa"/>
          </w:tcPr>
          <w:p w14:paraId="16EA4F59" w14:textId="77777777" w:rsidR="00871E86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Employer/</w:t>
            </w:r>
            <w:r w:rsidR="00751E6A" w:rsidRPr="00214A04">
              <w:rPr>
                <w:rFonts w:asciiTheme="minorHAnsi" w:hAnsiTheme="minorHAnsi" w:cstheme="minorHAnsi"/>
                <w:sz w:val="22"/>
              </w:rPr>
              <w:t>a</w:t>
            </w:r>
            <w:r w:rsidRPr="00214A04">
              <w:rPr>
                <w:rFonts w:asciiTheme="minorHAnsi" w:hAnsiTheme="minorHAnsi" w:cstheme="minorHAnsi"/>
                <w:sz w:val="22"/>
              </w:rPr>
              <w:t>cademic partner</w:t>
            </w:r>
          </w:p>
          <w:p w14:paraId="3B2FA8EA" w14:textId="3236FCC6" w:rsidR="00D61AEB" w:rsidRPr="00214A04" w:rsidRDefault="00D61AEB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025" w:type="dxa"/>
          </w:tcPr>
          <w:p w14:paraId="2E6FE057" w14:textId="77777777" w:rsidR="004F4CC3" w:rsidRPr="00214A04" w:rsidRDefault="00D02C15" w:rsidP="00A83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Employed by"/>
                <w:tag w:val="Employed by"/>
                <w:id w:val="-1558010471"/>
                <w:placeholder>
                  <w:docPart w:val="DDF238E322834AF4AF0C905149A57139"/>
                </w:placeholder>
                <w:showingPlcHdr/>
                <w:dropDownList>
                  <w:listItem w:value="Choose an item."/>
                  <w:listItem w:displayText="UHI Argyll" w:value="UHI Argyll"/>
                  <w:listItem w:displayText="UHI" w:value="UHI"/>
                  <w:listItem w:displayText="HTC" w:value="HTC"/>
                  <w:listItem w:displayText="Highlands and Islands Student Association (HISA)" w:value="Highlands and Islands Student Association (HISA)"/>
                  <w:listItem w:displayText="UHI Inverness" w:value="UHI Inverness"/>
                  <w:listItem w:displayText="UHI Outer Hebrides" w:value="UHI Outer Hebrides"/>
                  <w:listItem w:displayText="UHI Moray" w:value="UHI Moray"/>
                  <w:listItem w:displayText="UHI North Highland" w:value="UHI North Highland"/>
                  <w:listItem w:displayText="Orkney College" w:value="Orkney College"/>
                  <w:listItem w:displayText="UHI Perth" w:value="UHI Perth"/>
                  <w:listItem w:displayText="Sabhal Mor Ostaig" w:value="Sabhal Mor Ostaig"/>
                  <w:listItem w:displayText="SAMS" w:value="SAMS"/>
                  <w:listItem w:displayText="UHI Shetland" w:value="UHI Shetland"/>
                  <w:listItem w:displayText="UHI West Highland" w:value="UHI West Highland"/>
                </w:dropDownList>
              </w:sdtPr>
              <w:sdtEndPr/>
              <w:sdtContent>
                <w:r w:rsidR="004F4CC3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hoose an item.</w:t>
                </w:r>
              </w:sdtContent>
            </w:sdt>
          </w:p>
        </w:tc>
      </w:tr>
      <w:tr w:rsidR="004F4CC3" w:rsidRPr="00214A04" w14:paraId="1EA3F6AF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3B22F192" w14:textId="57E88868" w:rsidR="004F4CC3" w:rsidRPr="00214A04" w:rsidRDefault="00735610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6</w:t>
            </w:r>
          </w:p>
        </w:tc>
        <w:tc>
          <w:tcPr>
            <w:tcW w:w="5025" w:type="dxa"/>
          </w:tcPr>
          <w:p w14:paraId="3B22AFCE" w14:textId="77777777" w:rsidR="00871E86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Email address</w:t>
            </w:r>
          </w:p>
          <w:p w14:paraId="469A36A5" w14:textId="57C2D346" w:rsidR="00D61AEB" w:rsidRPr="00214A04" w:rsidRDefault="00D61AEB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Email address"/>
            <w:tag w:val="Email address"/>
            <w:id w:val="946355507"/>
            <w:placeholder>
              <w:docPart w:val="96B2E8E70FB74009A43C2ADB31EB92A2"/>
            </w:placeholder>
            <w:showingPlcHdr/>
            <w:text/>
          </w:sdtPr>
          <w:sdtEndPr/>
          <w:sdtContent>
            <w:tc>
              <w:tcPr>
                <w:tcW w:w="5025" w:type="dxa"/>
              </w:tcPr>
              <w:p w14:paraId="252F3228" w14:textId="11B48F66" w:rsidR="004F4CC3" w:rsidRPr="00214A04" w:rsidRDefault="007F1998" w:rsidP="00A83E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4F4CC3" w:rsidRPr="00214A04" w14:paraId="594D4E1F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" w:type="dxa"/>
          </w:tcPr>
          <w:p w14:paraId="115B99F6" w14:textId="57AE633B" w:rsidR="004F4CC3" w:rsidRPr="00214A04" w:rsidRDefault="00735610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7</w:t>
            </w:r>
          </w:p>
        </w:tc>
        <w:tc>
          <w:tcPr>
            <w:tcW w:w="5025" w:type="dxa"/>
          </w:tcPr>
          <w:p w14:paraId="103A4F5F" w14:textId="77777777" w:rsidR="00871E86" w:rsidRDefault="00751E6A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C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 xml:space="preserve">ontact </w:t>
            </w:r>
            <w:r w:rsidR="007F1998" w:rsidRPr="00214A04">
              <w:rPr>
                <w:rFonts w:asciiTheme="minorHAnsi" w:hAnsiTheme="minorHAnsi" w:cstheme="minorHAnsi"/>
                <w:sz w:val="22"/>
              </w:rPr>
              <w:t xml:space="preserve">telephone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>number</w:t>
            </w:r>
          </w:p>
          <w:p w14:paraId="022E1BCE" w14:textId="02F8A207" w:rsidR="00D61AEB" w:rsidRPr="00214A04" w:rsidRDefault="00D61AEB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Work contact telephone number"/>
            <w:tag w:val="Telephone number"/>
            <w:id w:val="1620879276"/>
            <w:placeholder>
              <w:docPart w:val="B195931BF62E44479919619358EDD0A4"/>
            </w:placeholder>
            <w:showingPlcHdr/>
            <w:text/>
          </w:sdtPr>
          <w:sdtEndPr/>
          <w:sdtContent>
            <w:tc>
              <w:tcPr>
                <w:tcW w:w="5025" w:type="dxa"/>
              </w:tcPr>
              <w:p w14:paraId="3DED7279" w14:textId="63BA242E" w:rsidR="004F4CC3" w:rsidRPr="00214A04" w:rsidRDefault="007F1998" w:rsidP="00A83E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</w:tbl>
    <w:p w14:paraId="74441BC4" w14:textId="382F8B9F" w:rsidR="00112A83" w:rsidRPr="00214A04" w:rsidRDefault="00112A83" w:rsidP="00745DCA">
      <w:pPr>
        <w:pStyle w:val="NoSpacing"/>
        <w:rPr>
          <w:rFonts w:asciiTheme="minorHAnsi" w:hAnsiTheme="minorHAnsi" w:cstheme="minorHAnsi"/>
          <w:lang w:val="en-IE"/>
        </w:rPr>
      </w:pPr>
    </w:p>
    <w:p w14:paraId="2DAD0F99" w14:textId="08D70CBB" w:rsidR="009B7B53" w:rsidRPr="00202675" w:rsidRDefault="00B77842" w:rsidP="00B77842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202675">
        <w:rPr>
          <w:rFonts w:asciiTheme="minorHAnsi" w:hAnsiTheme="minorHAnsi" w:cstheme="minorHAnsi"/>
        </w:rPr>
        <w:t>2</w:t>
      </w:r>
      <w:r w:rsidRPr="00202675">
        <w:rPr>
          <w:rFonts w:asciiTheme="minorHAnsi" w:hAnsiTheme="minorHAnsi" w:cstheme="minorHAnsi"/>
        </w:rPr>
        <w:tab/>
      </w:r>
      <w:r w:rsidR="000916B2" w:rsidRPr="00202675">
        <w:rPr>
          <w:rFonts w:asciiTheme="minorHAnsi" w:hAnsiTheme="minorHAnsi" w:cstheme="minorHAnsi"/>
        </w:rPr>
        <w:t>Y</w:t>
      </w:r>
      <w:r w:rsidR="00112A83" w:rsidRPr="00202675">
        <w:rPr>
          <w:rFonts w:asciiTheme="minorHAnsi" w:hAnsiTheme="minorHAnsi" w:cstheme="minorHAnsi"/>
        </w:rPr>
        <w:t>our</w:t>
      </w:r>
      <w:r w:rsidR="007F2369" w:rsidRPr="00202675">
        <w:rPr>
          <w:rFonts w:asciiTheme="minorHAnsi" w:hAnsiTheme="minorHAnsi" w:cstheme="minorHAnsi"/>
        </w:rPr>
        <w:t xml:space="preserve"> </w:t>
      </w:r>
      <w:r w:rsidR="00A9407D" w:rsidRPr="00202675">
        <w:rPr>
          <w:rFonts w:asciiTheme="minorHAnsi" w:hAnsiTheme="minorHAnsi" w:cstheme="minorHAnsi"/>
        </w:rPr>
        <w:t xml:space="preserve">current </w:t>
      </w:r>
      <w:r w:rsidR="007F2369" w:rsidRPr="00202675">
        <w:rPr>
          <w:rFonts w:asciiTheme="minorHAnsi" w:hAnsiTheme="minorHAnsi" w:cstheme="minorHAnsi"/>
        </w:rPr>
        <w:t xml:space="preserve">position </w:t>
      </w:r>
      <w:r w:rsidR="000916B2" w:rsidRPr="00202675">
        <w:rPr>
          <w:rFonts w:asciiTheme="minorHAnsi" w:hAnsiTheme="minorHAnsi" w:cstheme="minorHAnsi"/>
        </w:rPr>
        <w:t xml:space="preserve">and responsibilities </w:t>
      </w:r>
    </w:p>
    <w:tbl>
      <w:tblPr>
        <w:tblStyle w:val="GridTable1Light-Accent1"/>
        <w:tblW w:w="10485" w:type="dxa"/>
        <w:tblLook w:val="04A0" w:firstRow="1" w:lastRow="0" w:firstColumn="1" w:lastColumn="0" w:noHBand="0" w:noVBand="1"/>
        <w:tblCaption w:val="About you questions"/>
        <w:tblDescription w:val="About you questions"/>
      </w:tblPr>
      <w:tblGrid>
        <w:gridCol w:w="460"/>
        <w:gridCol w:w="5012"/>
        <w:gridCol w:w="5013"/>
      </w:tblGrid>
      <w:tr w:rsidR="004F4CC3" w:rsidRPr="00214A04" w14:paraId="1DB189ED" w14:textId="77777777" w:rsidTr="00BD6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04038AD2" w14:textId="77777777" w:rsidR="004F4CC3" w:rsidRPr="00214A04" w:rsidRDefault="004F4CC3" w:rsidP="004F4CC3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.</w:t>
            </w:r>
          </w:p>
        </w:tc>
        <w:tc>
          <w:tcPr>
            <w:tcW w:w="5012" w:type="dxa"/>
          </w:tcPr>
          <w:p w14:paraId="16F15483" w14:textId="77777777" w:rsidR="004F4CC3" w:rsidRPr="00214A04" w:rsidRDefault="004F4CC3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uestion text</w:t>
            </w:r>
          </w:p>
        </w:tc>
        <w:tc>
          <w:tcPr>
            <w:tcW w:w="5013" w:type="dxa"/>
          </w:tcPr>
          <w:p w14:paraId="4343DE3C" w14:textId="77777777" w:rsidR="004F4CC3" w:rsidRPr="00214A04" w:rsidRDefault="004F4CC3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Answer text</w:t>
            </w:r>
          </w:p>
        </w:tc>
      </w:tr>
      <w:tr w:rsidR="004F4CC3" w:rsidRPr="00214A04" w14:paraId="5DB4620F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7471733B" w14:textId="2199F091" w:rsidR="004F4CC3" w:rsidRPr="00214A04" w:rsidRDefault="00735610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8</w:t>
            </w:r>
          </w:p>
        </w:tc>
        <w:tc>
          <w:tcPr>
            <w:tcW w:w="5012" w:type="dxa"/>
          </w:tcPr>
          <w:p w14:paraId="60D3C4C6" w14:textId="77777777" w:rsidR="00871E86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 xml:space="preserve">Current job title </w:t>
            </w:r>
          </w:p>
          <w:p w14:paraId="3F5E90B3" w14:textId="045BDD99" w:rsidR="00EC7175" w:rsidRPr="00214A04" w:rsidRDefault="00EC7175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013" w:type="dxa"/>
          </w:tcPr>
          <w:p w14:paraId="29E1FD05" w14:textId="77777777" w:rsidR="004F4CC3" w:rsidRPr="00214A04" w:rsidRDefault="00D02C15" w:rsidP="00A83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Applicant job title"/>
                <w:tag w:val="Job title"/>
                <w:id w:val="-1477449134"/>
                <w:placeholder>
                  <w:docPart w:val="7CF73E86567B47E7BC6E3B8943573546"/>
                </w:placeholder>
                <w:showingPlcHdr/>
                <w15:color w:val="C0C0C0"/>
                <w:text w:multiLine="1"/>
              </w:sdtPr>
              <w:sdtEndPr/>
              <w:sdtContent>
                <w:r w:rsidR="004F4CC3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sdtContent>
            </w:sdt>
          </w:p>
        </w:tc>
      </w:tr>
      <w:tr w:rsidR="004F4CC3" w:rsidRPr="00214A04" w14:paraId="66FC5C15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6C22D0F5" w14:textId="117D8DCF" w:rsidR="004F4CC3" w:rsidRPr="00214A04" w:rsidRDefault="00735610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9</w:t>
            </w:r>
          </w:p>
        </w:tc>
        <w:tc>
          <w:tcPr>
            <w:tcW w:w="5012" w:type="dxa"/>
          </w:tcPr>
          <w:p w14:paraId="0EB73C58" w14:textId="4C376F19" w:rsidR="00871E86" w:rsidRPr="00214A04" w:rsidRDefault="00ED51FE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D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>escription of your current role and responsibilities (</w:t>
            </w:r>
            <w:r w:rsidR="00440506">
              <w:rPr>
                <w:rFonts w:asciiTheme="minorHAnsi" w:hAnsiTheme="minorHAnsi" w:cstheme="minorHAnsi"/>
                <w:sz w:val="22"/>
              </w:rPr>
              <w:t xml:space="preserve">maximum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>word count: 50)</w:t>
            </w:r>
          </w:p>
        </w:tc>
        <w:tc>
          <w:tcPr>
            <w:tcW w:w="5013" w:type="dxa"/>
          </w:tcPr>
          <w:p w14:paraId="2692C0D4" w14:textId="77777777" w:rsidR="004F4CC3" w:rsidRPr="00214A04" w:rsidRDefault="00D02C15" w:rsidP="00A83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Current role and responsibilities"/>
                <w:tag w:val="Current role and responsibilities"/>
                <w:id w:val="-967812891"/>
                <w:placeholder>
                  <w:docPart w:val="7D8BA617A0674097B5DD683415005EDD"/>
                </w:placeholder>
                <w:showingPlcHdr/>
                <w:text w:multiLine="1"/>
              </w:sdtPr>
              <w:sdtEndPr/>
              <w:sdtContent>
                <w:r w:rsidR="004F4CC3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sdtContent>
            </w:sdt>
          </w:p>
        </w:tc>
      </w:tr>
      <w:tr w:rsidR="004F4CC3" w:rsidRPr="00214A04" w14:paraId="417A7AC6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55626A67" w14:textId="1A5B051D" w:rsidR="004F4CC3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  <w:r w:rsidR="00735610" w:rsidRPr="00214A04">
              <w:rPr>
                <w:rFonts w:asciiTheme="minorHAnsi" w:hAnsiTheme="minorHAnsi" w:cstheme="minorHAnsi"/>
                <w:sz w:val="22"/>
              </w:rPr>
              <w:t>0</w:t>
            </w:r>
          </w:p>
        </w:tc>
        <w:tc>
          <w:tcPr>
            <w:tcW w:w="5012" w:type="dxa"/>
          </w:tcPr>
          <w:p w14:paraId="6824B4C1" w14:textId="77777777" w:rsidR="00871E86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Line manager</w:t>
            </w:r>
          </w:p>
          <w:p w14:paraId="3B98CEA1" w14:textId="697642A4" w:rsidR="00EC7175" w:rsidRPr="00214A04" w:rsidRDefault="00EC7175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013" w:type="dxa"/>
          </w:tcPr>
          <w:p w14:paraId="703BCED3" w14:textId="77777777" w:rsidR="004F4CC3" w:rsidRPr="00214A04" w:rsidRDefault="00D02C15" w:rsidP="00A83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Line manager"/>
                <w:tag w:val="Line manager"/>
                <w:id w:val="1042330726"/>
                <w:placeholder>
                  <w:docPart w:val="5954A39976E344ECB3A644CCB170B984"/>
                </w:placeholder>
                <w:showingPlcHdr/>
              </w:sdtPr>
              <w:sdtEndPr/>
              <w:sdtContent>
                <w:r w:rsidR="004F4CC3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</w:tc>
      </w:tr>
      <w:tr w:rsidR="004F4CC3" w:rsidRPr="00214A04" w14:paraId="7D6CE90B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12C4DD2B" w14:textId="0A815D62" w:rsidR="004F4CC3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  <w:r w:rsidR="00735610" w:rsidRPr="00214A04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5012" w:type="dxa"/>
          </w:tcPr>
          <w:p w14:paraId="5B842B6F" w14:textId="77777777" w:rsidR="00871E86" w:rsidRDefault="004F4CC3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Department</w:t>
            </w:r>
          </w:p>
          <w:p w14:paraId="256568EE" w14:textId="4CC7F0FA" w:rsidR="00EC7175" w:rsidRPr="00214A04" w:rsidRDefault="00EC7175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Department"/>
            <w:tag w:val="Department"/>
            <w:id w:val="1398554676"/>
            <w:placeholder>
              <w:docPart w:val="EE1EC45DE7364487A9848FED92B2C9CB"/>
            </w:placeholder>
            <w:showingPlcHdr/>
            <w:text/>
          </w:sdtPr>
          <w:sdtEndPr/>
          <w:sdtContent>
            <w:tc>
              <w:tcPr>
                <w:tcW w:w="5013" w:type="dxa"/>
              </w:tcPr>
              <w:p w14:paraId="3E772FAE" w14:textId="25AFFF64" w:rsidR="004F4CC3" w:rsidRPr="00214A04" w:rsidRDefault="007F1998" w:rsidP="00A83E1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F31396" w:rsidRPr="00214A04" w14:paraId="0F98CACF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60516A4D" w14:textId="60DCFCE4" w:rsidR="00F31396" w:rsidRPr="00214A04" w:rsidRDefault="00F31396" w:rsidP="00CC4D85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2</w:t>
            </w:r>
          </w:p>
        </w:tc>
        <w:tc>
          <w:tcPr>
            <w:tcW w:w="5012" w:type="dxa"/>
          </w:tcPr>
          <w:p w14:paraId="5A28BB3F" w14:textId="77777777" w:rsidR="00871E86" w:rsidRDefault="00F31396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Faculty (if applicable)</w:t>
            </w:r>
          </w:p>
          <w:p w14:paraId="2E67F686" w14:textId="59B8AB6F" w:rsidR="00EC7175" w:rsidRPr="00214A04" w:rsidRDefault="00EC7175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013" w:type="dxa"/>
          </w:tcPr>
          <w:p w14:paraId="65693165" w14:textId="77777777" w:rsidR="00F31396" w:rsidRPr="00214A04" w:rsidRDefault="00D02C15" w:rsidP="00CC4D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Faculty (if applicable)"/>
                <w:tag w:val="Faculty (if applicable)"/>
                <w:id w:val="674465792"/>
                <w:placeholder>
                  <w:docPart w:val="02D6D36418B244F08FC62500A31D239F"/>
                </w:placeholder>
                <w:showingPlcHdr/>
                <w:dropDownList>
                  <w:listItem w:value="Choose an item"/>
                  <w:listItem w:displayText="Arts, Humanities , Business &amp; Education" w:value="Arts, Humanities , Business &amp; Education"/>
                  <w:listItem w:displayText="Science, Health &amp; the Environment" w:value="Science, Health &amp; the Environment"/>
                </w:dropDownList>
              </w:sdtPr>
              <w:sdtEndPr/>
              <w:sdtContent>
                <w:r w:rsidR="00F31396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hoose an item.</w:t>
                </w:r>
              </w:sdtContent>
            </w:sdt>
          </w:p>
        </w:tc>
      </w:tr>
      <w:tr w:rsidR="00F31396" w:rsidRPr="00214A04" w14:paraId="31C04EDA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17D2E782" w14:textId="2D7AA0A1" w:rsidR="00F31396" w:rsidRPr="00214A04" w:rsidRDefault="00F31396" w:rsidP="004B0996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3</w:t>
            </w:r>
          </w:p>
        </w:tc>
        <w:tc>
          <w:tcPr>
            <w:tcW w:w="5012" w:type="dxa"/>
          </w:tcPr>
          <w:p w14:paraId="230ADD73" w14:textId="0673DA47" w:rsidR="00871E86" w:rsidRDefault="006E6564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gnate subject grouping</w:t>
            </w:r>
            <w:r w:rsidR="00F31396" w:rsidRPr="00214A04">
              <w:rPr>
                <w:rFonts w:asciiTheme="minorHAnsi" w:hAnsiTheme="minorHAnsi" w:cstheme="minorHAnsi"/>
                <w:sz w:val="22"/>
              </w:rPr>
              <w:t xml:space="preserve"> (if applicable)</w:t>
            </w:r>
          </w:p>
          <w:p w14:paraId="11082BC3" w14:textId="0D9A5E1E" w:rsidR="00EC7175" w:rsidRPr="00214A04" w:rsidRDefault="00EC7175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5013" w:type="dxa"/>
          </w:tcPr>
          <w:p w14:paraId="0183A0E6" w14:textId="77777777" w:rsidR="00F31396" w:rsidRPr="00214A04" w:rsidRDefault="00D02C15" w:rsidP="004B0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Cognate subject grouping"/>
                <w:tag w:val="Cognate subject grouping"/>
                <w:id w:val="846831389"/>
                <w:placeholder>
                  <w:docPart w:val="12724EEE5A4A422DA662CF6D0FECE9A3"/>
                </w:placeholder>
                <w:showingPlcHdr/>
                <w:dropDownList>
                  <w:listItem w:value="Choose an item"/>
                  <w:listItem w:displayText="UHI Education" w:value="UHI Education"/>
                  <w:listItem w:displayText="UHI Business, Leisure &amp; the Creative Economy" w:value="UHI Business, Leisure &amp; the Creative Economy"/>
                  <w:listItem w:displayText="UHI Humanities, Applied Social Sciences, with Gaelic" w:value="UHI Humanities, Applied Social Sciences, with Gaelic"/>
                  <w:listItem w:displayText="UHI Land &amp; Marine Sciences" w:value="UHI Land &amp; Marine Sciences"/>
                  <w:listItem w:displayText="UHI Engineerig, Computing &amp; the Built Environment" w:value="UHI Engineerig, Computing &amp; the Built Environment"/>
                  <w:listItem w:displayText="UHI Health, Social Care &amp; the Life Sciences" w:value="UHI Health, Social Care &amp; the Life Sciences"/>
                </w:dropDownList>
              </w:sdtPr>
              <w:sdtEndPr/>
              <w:sdtContent>
                <w:r w:rsidR="00F31396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hoose an item.</w:t>
                </w:r>
              </w:sdtContent>
            </w:sdt>
          </w:p>
        </w:tc>
      </w:tr>
    </w:tbl>
    <w:p w14:paraId="1AD1B531" w14:textId="77777777" w:rsidR="004C2B14" w:rsidRPr="00214A04" w:rsidRDefault="004C2B14" w:rsidP="00745DCA">
      <w:pPr>
        <w:pStyle w:val="NoSpacing"/>
        <w:rPr>
          <w:rFonts w:asciiTheme="minorHAnsi" w:hAnsiTheme="minorHAnsi" w:cstheme="minorHAnsi"/>
        </w:rPr>
      </w:pPr>
    </w:p>
    <w:p w14:paraId="12CB702B" w14:textId="73CA9B8F" w:rsidR="009B7B53" w:rsidRPr="00202675" w:rsidRDefault="00745DCA" w:rsidP="00745DCA">
      <w:pPr>
        <w:pStyle w:val="Heading1"/>
        <w:rPr>
          <w:rFonts w:asciiTheme="minorHAnsi" w:hAnsiTheme="minorHAnsi" w:cstheme="minorHAnsi"/>
        </w:rPr>
      </w:pPr>
      <w:r w:rsidRPr="00202675">
        <w:rPr>
          <w:rFonts w:asciiTheme="minorHAnsi" w:hAnsiTheme="minorHAnsi" w:cstheme="minorHAnsi"/>
        </w:rPr>
        <w:lastRenderedPageBreak/>
        <w:t>3</w:t>
      </w:r>
      <w:r w:rsidRPr="00202675">
        <w:rPr>
          <w:rFonts w:asciiTheme="minorHAnsi" w:hAnsiTheme="minorHAnsi" w:cstheme="minorHAnsi"/>
        </w:rPr>
        <w:tab/>
      </w:r>
      <w:r w:rsidR="009B7B53" w:rsidRPr="00202675">
        <w:rPr>
          <w:rFonts w:asciiTheme="minorHAnsi" w:hAnsiTheme="minorHAnsi" w:cstheme="minorHAnsi"/>
        </w:rPr>
        <w:t xml:space="preserve">Your availability to attend the programme </w:t>
      </w:r>
      <w:proofErr w:type="gramStart"/>
      <w:r w:rsidR="009B7B53" w:rsidRPr="00202675">
        <w:rPr>
          <w:rFonts w:asciiTheme="minorHAnsi" w:hAnsiTheme="minorHAnsi" w:cstheme="minorHAnsi"/>
        </w:rPr>
        <w:t>days</w:t>
      </w:r>
      <w:proofErr w:type="gramEnd"/>
    </w:p>
    <w:tbl>
      <w:tblPr>
        <w:tblStyle w:val="GridTable1Light-Accent1"/>
        <w:tblW w:w="10485" w:type="dxa"/>
        <w:tblLook w:val="04A0" w:firstRow="1" w:lastRow="0" w:firstColumn="1" w:lastColumn="0" w:noHBand="0" w:noVBand="1"/>
        <w:tblCaption w:val="About you questions"/>
        <w:tblDescription w:val="About you questions"/>
      </w:tblPr>
      <w:tblGrid>
        <w:gridCol w:w="440"/>
        <w:gridCol w:w="5022"/>
        <w:gridCol w:w="5023"/>
      </w:tblGrid>
      <w:tr w:rsidR="004F4CC3" w:rsidRPr="00214A04" w14:paraId="0BB5DB6D" w14:textId="77777777" w:rsidTr="00BD6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</w:tcPr>
          <w:p w14:paraId="4020EE03" w14:textId="77777777" w:rsidR="004F4CC3" w:rsidRPr="00214A04" w:rsidRDefault="004F4CC3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.</w:t>
            </w:r>
          </w:p>
        </w:tc>
        <w:tc>
          <w:tcPr>
            <w:tcW w:w="5022" w:type="dxa"/>
          </w:tcPr>
          <w:p w14:paraId="4A57B571" w14:textId="77777777" w:rsidR="004F4CC3" w:rsidRPr="00214A04" w:rsidRDefault="004F4CC3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uestion text</w:t>
            </w:r>
          </w:p>
        </w:tc>
        <w:tc>
          <w:tcPr>
            <w:tcW w:w="5023" w:type="dxa"/>
          </w:tcPr>
          <w:p w14:paraId="21D88D6A" w14:textId="77777777" w:rsidR="004F4CC3" w:rsidRPr="00214A04" w:rsidRDefault="004F4CC3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Answer text</w:t>
            </w:r>
          </w:p>
        </w:tc>
      </w:tr>
      <w:tr w:rsidR="004F4CC3" w:rsidRPr="00214A04" w14:paraId="1FD555B0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</w:tcPr>
          <w:p w14:paraId="5AAF95C0" w14:textId="3159A27E" w:rsidR="004F4CC3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  <w:r w:rsidR="00735610" w:rsidRPr="00214A04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5022" w:type="dxa"/>
          </w:tcPr>
          <w:p w14:paraId="1D10C696" w14:textId="53871485" w:rsidR="00871E86" w:rsidRPr="00214A04" w:rsidRDefault="002876FC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 xml:space="preserve">Please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 xml:space="preserve">review the </w:t>
            </w:r>
            <w:hyperlink r:id="rId12" w:history="1">
              <w:r w:rsidR="000A43B5">
                <w:rPr>
                  <w:rStyle w:val="Hyperlink"/>
                  <w:rFonts w:asciiTheme="minorHAnsi" w:hAnsiTheme="minorHAnsi" w:cstheme="minorHAnsi"/>
                  <w:sz w:val="22"/>
                </w:rPr>
                <w:t>Aurora 2023-24</w:t>
              </w:r>
            </w:hyperlink>
            <w:r w:rsidR="000A43B5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 xml:space="preserve">dates </w:t>
            </w:r>
            <w:bookmarkStart w:id="0" w:name="_Hlk14774770"/>
            <w:r w:rsidR="00ED51FE" w:rsidRPr="00214A04">
              <w:rPr>
                <w:rFonts w:asciiTheme="minorHAnsi" w:hAnsiTheme="minorHAnsi" w:cstheme="minorHAnsi"/>
                <w:sz w:val="22"/>
              </w:rPr>
              <w:t>for the Scotland cohort</w:t>
            </w:r>
            <w:r w:rsidR="000A43B5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263F07" w:rsidRPr="00214A04">
              <w:rPr>
                <w:rFonts w:asciiTheme="minorHAnsi" w:hAnsiTheme="minorHAnsi" w:cstheme="minorHAnsi"/>
                <w:sz w:val="22"/>
              </w:rPr>
              <w:t xml:space="preserve">including the </w:t>
            </w:r>
            <w:r w:rsidR="00614957" w:rsidRPr="00214A04">
              <w:rPr>
                <w:rFonts w:asciiTheme="minorHAnsi" w:hAnsiTheme="minorHAnsi" w:cstheme="minorHAnsi"/>
                <w:sz w:val="22"/>
              </w:rPr>
              <w:t xml:space="preserve">introductory webinar, the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 xml:space="preserve">interlinked </w:t>
            </w:r>
            <w:r w:rsidR="00D8292A" w:rsidRPr="00214A04">
              <w:rPr>
                <w:rFonts w:asciiTheme="minorHAnsi" w:hAnsiTheme="minorHAnsi" w:cstheme="minorHAnsi"/>
                <w:sz w:val="22"/>
              </w:rPr>
              <w:t xml:space="preserve">online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>development days</w:t>
            </w:r>
            <w:r w:rsidR="000A43B5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>the two action learning sets</w:t>
            </w:r>
            <w:r w:rsidR="000A43B5">
              <w:rPr>
                <w:rFonts w:asciiTheme="minorHAnsi" w:hAnsiTheme="minorHAnsi" w:cstheme="minorHAnsi"/>
                <w:sz w:val="22"/>
              </w:rPr>
              <w:t xml:space="preserve">, and the face to face event in Edinburgh, 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and </w:t>
            </w:r>
            <w:bookmarkEnd w:id="0"/>
            <w:r w:rsidR="004F4CC3" w:rsidRPr="00214A04">
              <w:rPr>
                <w:rFonts w:asciiTheme="minorHAnsi" w:hAnsiTheme="minorHAnsi" w:cstheme="minorHAnsi"/>
                <w:sz w:val="22"/>
              </w:rPr>
              <w:t xml:space="preserve">confirm that 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you will be able to 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>attend the</w:t>
            </w:r>
            <w:r w:rsidR="003D0AD4" w:rsidRPr="00214A04">
              <w:rPr>
                <w:rFonts w:asciiTheme="minorHAnsi" w:hAnsiTheme="minorHAnsi" w:cstheme="minorHAnsi"/>
                <w:sz w:val="22"/>
              </w:rPr>
              <w:t>se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3D0AD4" w:rsidRPr="00214A04">
              <w:rPr>
                <w:rFonts w:asciiTheme="minorHAnsi" w:hAnsiTheme="minorHAnsi" w:cstheme="minorHAnsi"/>
                <w:sz w:val="22"/>
              </w:rPr>
              <w:t>sessions</w:t>
            </w:r>
            <w:r w:rsidR="004F4CC3" w:rsidRPr="00214A04">
              <w:rPr>
                <w:rFonts w:asciiTheme="minorHAnsi" w:hAnsiTheme="minorHAnsi" w:cstheme="minorHAnsi"/>
                <w:sz w:val="22"/>
              </w:rPr>
              <w:t xml:space="preserve"> and undertake the required self-directed study</w:t>
            </w:r>
            <w:r w:rsidRPr="00214A04">
              <w:rPr>
                <w:rFonts w:asciiTheme="minorHAnsi" w:hAnsiTheme="minorHAnsi" w:cstheme="minorHAnsi"/>
                <w:sz w:val="22"/>
              </w:rPr>
              <w:t>.</w:t>
            </w:r>
            <w:r w:rsidR="00CC5D2F" w:rsidRPr="00214A04">
              <w:rPr>
                <w:rFonts w:asciiTheme="minorHAnsi" w:hAnsiTheme="minorHAnsi" w:cstheme="minorHAnsi"/>
                <w:sz w:val="22"/>
              </w:rPr>
              <w:t xml:space="preserve">  </w:t>
            </w:r>
          </w:p>
        </w:tc>
        <w:tc>
          <w:tcPr>
            <w:tcW w:w="5023" w:type="dxa"/>
          </w:tcPr>
          <w:p w14:paraId="71E78C5F" w14:textId="380B6E45" w:rsidR="00011428" w:rsidRPr="00214A04" w:rsidRDefault="001A696F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I confirm I will be able to attend</w:t>
            </w:r>
            <w:r w:rsidR="002876FC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</w:t>
            </w:r>
            <w:r w:rsidR="00011428" w:rsidRPr="00214A04">
              <w:rPr>
                <w:rFonts w:asciiTheme="minorHAnsi" w:hAnsiTheme="minorHAnsi" w:cstheme="minorHAnsi"/>
                <w:sz w:val="22"/>
                <w:lang w:val="en-IE"/>
              </w:rPr>
              <w:t>these</w:t>
            </w:r>
            <w:r w:rsidR="003D0AD4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sessions</w:t>
            </w:r>
            <w:r w:rsidR="002876FC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and commit to undertaking the required self-directed study</w:t>
            </w:r>
          </w:p>
          <w:p w14:paraId="2B42C37F" w14:textId="77777777" w:rsidR="007D5EFA" w:rsidRPr="00214A04" w:rsidRDefault="00011428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Yes</w:t>
            </w:r>
            <w:r w:rsidR="002876FC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</w:t>
            </w:r>
            <w:r w:rsidR="001A696F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Yes"/>
                <w:tag w:val="Yes"/>
                <w:id w:val="882068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C7A" w:rsidRPr="00214A04">
                  <w:rPr>
                    <w:rFonts w:ascii="Segoe UI Symbol" w:eastAsia="MS Gothic" w:hAnsi="Segoe UI Symbol" w:cs="Segoe UI Symbol"/>
                    <w:sz w:val="22"/>
                    <w:lang w:val="en-IE"/>
                  </w:rPr>
                  <w:t>☐</w:t>
                </w:r>
              </w:sdtContent>
            </w:sdt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 </w:t>
            </w:r>
          </w:p>
          <w:p w14:paraId="32E49C04" w14:textId="5B6C9C76" w:rsidR="00213C7A" w:rsidRPr="00214A04" w:rsidRDefault="00011428" w:rsidP="0044050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No </w:t>
            </w: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No"/>
                <w:tag w:val="No"/>
                <w:id w:val="653658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C7A" w:rsidRPr="00214A04">
                  <w:rPr>
                    <w:rFonts w:ascii="Segoe UI Symbol" w:eastAsia="MS Gothic" w:hAnsi="Segoe UI Symbol" w:cs="Segoe UI Symbol"/>
                    <w:sz w:val="22"/>
                    <w:lang w:val="en-IE"/>
                  </w:rPr>
                  <w:t>☐</w:t>
                </w:r>
              </w:sdtContent>
            </w:sdt>
            <w:r w:rsidR="00C95969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  </w:t>
            </w:r>
            <w:r w:rsidR="00213C7A" w:rsidRPr="00214A04">
              <w:rPr>
                <w:rFonts w:asciiTheme="minorHAnsi" w:hAnsiTheme="minorHAnsi" w:cstheme="minorHAnsi"/>
                <w:sz w:val="22"/>
                <w:lang w:val="en-IE"/>
              </w:rPr>
              <w:t>If no, please provide an explanation</w:t>
            </w:r>
            <w:r w:rsidR="00F43767" w:rsidRPr="00214A04">
              <w:rPr>
                <w:rFonts w:asciiTheme="minorHAnsi" w:hAnsiTheme="minorHAnsi" w:cstheme="minorHAnsi"/>
                <w:sz w:val="22"/>
                <w:lang w:val="en-IE"/>
              </w:rPr>
              <w:t>.</w:t>
            </w:r>
          </w:p>
          <w:sdt>
            <w:sdtPr>
              <w:rPr>
                <w:rFonts w:asciiTheme="minorHAnsi" w:hAnsiTheme="minorHAnsi" w:cstheme="minorHAnsi"/>
                <w:sz w:val="22"/>
                <w:lang w:val="en-IE"/>
              </w:rPr>
              <w:alias w:val="Explanation"/>
              <w:tag w:val="Explanation"/>
              <w:id w:val="-1167706763"/>
              <w:placeholder>
                <w:docPart w:val="ACAD029315254068828F63B07BFCC328"/>
              </w:placeholder>
              <w:showingPlcHdr/>
            </w:sdtPr>
            <w:sdtEndPr/>
            <w:sdtContent>
              <w:p w14:paraId="279F282F" w14:textId="0E7A9BC8" w:rsidR="00B62C09" w:rsidRPr="00214A04" w:rsidRDefault="00B62C09" w:rsidP="00440506">
                <w:pPr>
                  <w:jc w:val="both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sdtContent>
          </w:sdt>
        </w:tc>
      </w:tr>
    </w:tbl>
    <w:p w14:paraId="68C77D3A" w14:textId="77777777" w:rsidR="00440506" w:rsidRPr="00214A04" w:rsidRDefault="00440506" w:rsidP="00ED5E20">
      <w:pPr>
        <w:pStyle w:val="NoSpacing"/>
        <w:rPr>
          <w:rFonts w:asciiTheme="minorHAnsi" w:hAnsiTheme="minorHAnsi" w:cstheme="minorHAnsi"/>
          <w:lang w:val="en-IE"/>
        </w:rPr>
      </w:pPr>
    </w:p>
    <w:p w14:paraId="53D098DF" w14:textId="07E45ED4" w:rsidR="00135693" w:rsidRPr="00202675" w:rsidRDefault="00BD623F" w:rsidP="00BD623F">
      <w:pPr>
        <w:pStyle w:val="Heading1"/>
        <w:rPr>
          <w:rFonts w:asciiTheme="minorHAnsi" w:hAnsiTheme="minorHAnsi" w:cstheme="minorHAnsi"/>
        </w:rPr>
      </w:pPr>
      <w:r w:rsidRPr="00202675">
        <w:rPr>
          <w:rFonts w:asciiTheme="minorHAnsi" w:hAnsiTheme="minorHAnsi" w:cstheme="minorHAnsi"/>
        </w:rPr>
        <w:t>4</w:t>
      </w:r>
      <w:r w:rsidRPr="00202675">
        <w:rPr>
          <w:rFonts w:asciiTheme="minorHAnsi" w:hAnsiTheme="minorHAnsi" w:cstheme="minorHAnsi"/>
        </w:rPr>
        <w:tab/>
      </w:r>
      <w:r w:rsidR="00135693" w:rsidRPr="00202675">
        <w:rPr>
          <w:rFonts w:asciiTheme="minorHAnsi" w:hAnsiTheme="minorHAnsi" w:cstheme="minorHAnsi"/>
        </w:rPr>
        <w:t xml:space="preserve">Your </w:t>
      </w:r>
      <w:r w:rsidR="007F2369" w:rsidRPr="00202675">
        <w:rPr>
          <w:rFonts w:asciiTheme="minorHAnsi" w:hAnsiTheme="minorHAnsi" w:cstheme="minorHAnsi"/>
        </w:rPr>
        <w:t>suitability for the programme</w:t>
      </w:r>
    </w:p>
    <w:p w14:paraId="1CB6628D" w14:textId="39348228" w:rsidR="00112D28" w:rsidRPr="00214A04" w:rsidRDefault="00112D28" w:rsidP="00440506">
      <w:pPr>
        <w:jc w:val="both"/>
        <w:rPr>
          <w:rFonts w:asciiTheme="minorHAnsi" w:hAnsiTheme="minorHAnsi" w:cstheme="minorHAnsi"/>
          <w:b/>
          <w:bCs/>
        </w:rPr>
      </w:pPr>
      <w:r w:rsidRPr="00214A04">
        <w:rPr>
          <w:rFonts w:asciiTheme="minorHAnsi" w:hAnsiTheme="minorHAnsi" w:cstheme="minorHAnsi"/>
        </w:rPr>
        <w:t xml:space="preserve">Having considered the aims and </w:t>
      </w:r>
      <w:r w:rsidR="00561EB2" w:rsidRPr="00214A04">
        <w:rPr>
          <w:rFonts w:asciiTheme="minorHAnsi" w:hAnsiTheme="minorHAnsi" w:cstheme="minorHAnsi"/>
        </w:rPr>
        <w:t>expectations</w:t>
      </w:r>
      <w:r w:rsidRPr="00214A04">
        <w:rPr>
          <w:rFonts w:asciiTheme="minorHAnsi" w:hAnsiTheme="minorHAnsi" w:cstheme="minorHAnsi"/>
        </w:rPr>
        <w:t xml:space="preserve"> of the Aurora Programme and the selection criteria </w:t>
      </w:r>
      <w:r w:rsidR="00520A57" w:rsidRPr="00214A04">
        <w:rPr>
          <w:rFonts w:asciiTheme="minorHAnsi" w:hAnsiTheme="minorHAnsi" w:cstheme="minorHAnsi"/>
        </w:rPr>
        <w:t xml:space="preserve">provided in the </w:t>
      </w:r>
      <w:r w:rsidR="00BD623F" w:rsidRPr="00214A04">
        <w:rPr>
          <w:rFonts w:asciiTheme="minorHAnsi" w:hAnsiTheme="minorHAnsi" w:cstheme="minorHAnsi"/>
        </w:rPr>
        <w:t>a</w:t>
      </w:r>
      <w:r w:rsidR="00520A57" w:rsidRPr="00214A04">
        <w:rPr>
          <w:rFonts w:asciiTheme="minorHAnsi" w:hAnsiTheme="minorHAnsi" w:cstheme="minorHAnsi"/>
        </w:rPr>
        <w:t xml:space="preserve">pplicant </w:t>
      </w:r>
      <w:r w:rsidR="00BD623F" w:rsidRPr="00214A04">
        <w:rPr>
          <w:rFonts w:asciiTheme="minorHAnsi" w:hAnsiTheme="minorHAnsi" w:cstheme="minorHAnsi"/>
        </w:rPr>
        <w:t>g</w:t>
      </w:r>
      <w:r w:rsidR="00520A57" w:rsidRPr="00214A04">
        <w:rPr>
          <w:rFonts w:asciiTheme="minorHAnsi" w:hAnsiTheme="minorHAnsi" w:cstheme="minorHAnsi"/>
        </w:rPr>
        <w:t>uidance</w:t>
      </w:r>
      <w:r w:rsidR="007F1998" w:rsidRPr="00214A04">
        <w:rPr>
          <w:rFonts w:asciiTheme="minorHAnsi" w:hAnsiTheme="minorHAnsi" w:cstheme="minorHAnsi"/>
        </w:rPr>
        <w:t xml:space="preserve"> </w:t>
      </w:r>
      <w:r w:rsidRPr="00214A04">
        <w:rPr>
          <w:rFonts w:asciiTheme="minorHAnsi" w:hAnsiTheme="minorHAnsi" w:cstheme="minorHAnsi"/>
        </w:rPr>
        <w:t>please answer</w:t>
      </w:r>
      <w:r w:rsidR="00ED51FE" w:rsidRPr="00214A04">
        <w:rPr>
          <w:rFonts w:asciiTheme="minorHAnsi" w:hAnsiTheme="minorHAnsi" w:cstheme="minorHAnsi"/>
        </w:rPr>
        <w:t xml:space="preserve"> the following questions</w:t>
      </w:r>
      <w:r w:rsidRPr="00214A04">
        <w:rPr>
          <w:rFonts w:asciiTheme="minorHAnsi" w:hAnsiTheme="minorHAnsi" w:cstheme="minorHAnsi"/>
        </w:rPr>
        <w:t xml:space="preserve"> </w:t>
      </w:r>
      <w:r w:rsidRPr="00214A04">
        <w:rPr>
          <w:rFonts w:asciiTheme="minorHAnsi" w:hAnsiTheme="minorHAnsi" w:cstheme="minorHAnsi"/>
          <w:b/>
          <w:bCs/>
        </w:rPr>
        <w:t>(</w:t>
      </w:r>
      <w:r w:rsidR="00440506">
        <w:rPr>
          <w:rFonts w:asciiTheme="minorHAnsi" w:hAnsiTheme="minorHAnsi" w:cstheme="minorHAnsi"/>
          <w:b/>
          <w:bCs/>
        </w:rPr>
        <w:t xml:space="preserve">maximum word count: </w:t>
      </w:r>
      <w:r w:rsidRPr="00214A04">
        <w:rPr>
          <w:rFonts w:asciiTheme="minorHAnsi" w:hAnsiTheme="minorHAnsi" w:cstheme="minorHAnsi"/>
          <w:b/>
          <w:bCs/>
        </w:rPr>
        <w:t>200 per question)</w:t>
      </w:r>
      <w:r w:rsidRPr="00214A04">
        <w:rPr>
          <w:rFonts w:asciiTheme="minorHAnsi" w:hAnsiTheme="minorHAnsi" w:cstheme="minorHAnsi"/>
        </w:rPr>
        <w:t>:</w:t>
      </w:r>
    </w:p>
    <w:tbl>
      <w:tblPr>
        <w:tblStyle w:val="GridTable1Light-Accent1"/>
        <w:tblW w:w="10485" w:type="dxa"/>
        <w:tblLook w:val="04A0" w:firstRow="1" w:lastRow="0" w:firstColumn="1" w:lastColumn="0" w:noHBand="0" w:noVBand="1"/>
        <w:tblCaption w:val="About you questions"/>
        <w:tblDescription w:val="About you questions"/>
      </w:tblPr>
      <w:tblGrid>
        <w:gridCol w:w="460"/>
        <w:gridCol w:w="5012"/>
        <w:gridCol w:w="5013"/>
      </w:tblGrid>
      <w:tr w:rsidR="00112D28" w:rsidRPr="00214A04" w14:paraId="2BEFFAE2" w14:textId="77777777" w:rsidTr="00BD6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02A8E7F1" w14:textId="77777777" w:rsidR="00112D28" w:rsidRPr="00214A04" w:rsidRDefault="00112D2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.</w:t>
            </w:r>
          </w:p>
        </w:tc>
        <w:tc>
          <w:tcPr>
            <w:tcW w:w="5012" w:type="dxa"/>
          </w:tcPr>
          <w:p w14:paraId="24D6B0B7" w14:textId="77777777" w:rsidR="00112D28" w:rsidRPr="00214A04" w:rsidRDefault="00112D28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uestion text</w:t>
            </w:r>
          </w:p>
        </w:tc>
        <w:tc>
          <w:tcPr>
            <w:tcW w:w="5013" w:type="dxa"/>
          </w:tcPr>
          <w:p w14:paraId="5B461DBE" w14:textId="77777777" w:rsidR="00112D28" w:rsidRPr="00214A04" w:rsidRDefault="00112D28" w:rsidP="00A83E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Answer text</w:t>
            </w:r>
          </w:p>
        </w:tc>
      </w:tr>
      <w:tr w:rsidR="00112D28" w:rsidRPr="00214A04" w14:paraId="5AD903E3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3078896B" w14:textId="71C9E359" w:rsidR="00112D28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  <w:r w:rsidR="00735610" w:rsidRPr="00214A04">
              <w:rPr>
                <w:rFonts w:asciiTheme="minorHAnsi" w:hAnsiTheme="minorHAnsi" w:cstheme="minorHAnsi"/>
                <w:sz w:val="22"/>
              </w:rPr>
              <w:t>5</w:t>
            </w:r>
          </w:p>
        </w:tc>
        <w:tc>
          <w:tcPr>
            <w:tcW w:w="5012" w:type="dxa"/>
          </w:tcPr>
          <w:p w14:paraId="1B3C9521" w14:textId="27E0B61D" w:rsidR="00871E86" w:rsidRPr="00214A04" w:rsidRDefault="00112D28" w:rsidP="00BD62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 xml:space="preserve">Describe your leadership aspirations and how </w:t>
            </w:r>
            <w:r w:rsidR="000916B2" w:rsidRPr="00214A04">
              <w:rPr>
                <w:rFonts w:asciiTheme="minorHAnsi" w:hAnsiTheme="minorHAnsi" w:cstheme="minorHAnsi"/>
                <w:sz w:val="22"/>
              </w:rPr>
              <w:t xml:space="preserve">you anticipate </w:t>
            </w:r>
            <w:r w:rsidRPr="00214A04">
              <w:rPr>
                <w:rFonts w:asciiTheme="minorHAnsi" w:hAnsiTheme="minorHAnsi" w:cstheme="minorHAnsi"/>
                <w:sz w:val="22"/>
              </w:rPr>
              <w:t>the Aurora Programme could help you realise them.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Leadership aspirations (approximately 200 words)"/>
            <w:tag w:val="Leadership aspirations"/>
            <w:id w:val="-25336866"/>
            <w:placeholder>
              <w:docPart w:val="47DCCD6B6384472ABC2D6033EDC66185"/>
            </w:placeholder>
            <w:showingPlcHdr/>
            <w:text w:multiLine="1"/>
          </w:sdtPr>
          <w:sdtEndPr/>
          <w:sdtContent>
            <w:tc>
              <w:tcPr>
                <w:tcW w:w="5013" w:type="dxa"/>
              </w:tcPr>
              <w:p w14:paraId="7E31E2DC" w14:textId="449DF10F" w:rsidR="00112D28" w:rsidRPr="00214A04" w:rsidRDefault="00112D28" w:rsidP="00112D28">
                <w:pPr>
                  <w:tabs>
                    <w:tab w:val="center" w:pos="813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112D28" w:rsidRPr="00214A04" w14:paraId="3E06E8D5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1F53C923" w14:textId="1B23EE74" w:rsidR="00112D28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  <w:r w:rsidR="00735610" w:rsidRPr="00214A04">
              <w:rPr>
                <w:rFonts w:asciiTheme="minorHAnsi" w:hAnsiTheme="minorHAnsi" w:cstheme="minorHAnsi"/>
                <w:sz w:val="22"/>
              </w:rPr>
              <w:t>6</w:t>
            </w:r>
          </w:p>
        </w:tc>
        <w:tc>
          <w:tcPr>
            <w:tcW w:w="5012" w:type="dxa"/>
          </w:tcPr>
          <w:p w14:paraId="6C5819CE" w14:textId="47508AFB" w:rsidR="00871E86" w:rsidRPr="00214A04" w:rsidRDefault="000916B2" w:rsidP="00BD62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Provide t</w:t>
            </w:r>
            <w:r w:rsidR="00112D28" w:rsidRPr="00214A04">
              <w:rPr>
                <w:rFonts w:asciiTheme="minorHAnsi" w:hAnsiTheme="minorHAnsi" w:cstheme="minorHAnsi"/>
                <w:sz w:val="22"/>
              </w:rPr>
              <w:t xml:space="preserve">wo examples of when you have </w:t>
            </w:r>
            <w:r w:rsidR="00ED51FE" w:rsidRPr="00214A04">
              <w:rPr>
                <w:rFonts w:asciiTheme="minorHAnsi" w:hAnsiTheme="minorHAnsi" w:cstheme="minorHAnsi"/>
                <w:sz w:val="22"/>
              </w:rPr>
              <w:t xml:space="preserve">already </w:t>
            </w:r>
            <w:r w:rsidR="00112D28" w:rsidRPr="00214A04">
              <w:rPr>
                <w:rFonts w:asciiTheme="minorHAnsi" w:hAnsiTheme="minorHAnsi" w:cstheme="minorHAnsi"/>
                <w:sz w:val="22"/>
              </w:rPr>
              <w:t>led and</w:t>
            </w:r>
            <w:r w:rsidR="0063621D" w:rsidRPr="00214A04">
              <w:rPr>
                <w:rFonts w:asciiTheme="minorHAnsi" w:hAnsiTheme="minorHAnsi" w:cstheme="minorHAnsi"/>
                <w:sz w:val="22"/>
              </w:rPr>
              <w:t>/</w:t>
            </w:r>
            <w:r w:rsidR="00112D28" w:rsidRPr="00214A04">
              <w:rPr>
                <w:rFonts w:asciiTheme="minorHAnsi" w:hAnsiTheme="minorHAnsi" w:cstheme="minorHAnsi"/>
                <w:sz w:val="22"/>
              </w:rPr>
              <w:t>or influenced</w:t>
            </w:r>
            <w:r w:rsidR="0063621D" w:rsidRPr="00214A04">
              <w:rPr>
                <w:rFonts w:asciiTheme="minorHAnsi" w:hAnsiTheme="minorHAnsi" w:cstheme="minorHAnsi"/>
                <w:sz w:val="22"/>
              </w:rPr>
              <w:t>,</w:t>
            </w:r>
            <w:r w:rsidR="00112D28" w:rsidRPr="00214A04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gramStart"/>
            <w:r w:rsidR="00112D28" w:rsidRPr="00214A04">
              <w:rPr>
                <w:rFonts w:asciiTheme="minorHAnsi" w:hAnsiTheme="minorHAnsi" w:cstheme="minorHAnsi"/>
                <w:sz w:val="22"/>
              </w:rPr>
              <w:t>motivated</w:t>
            </w:r>
            <w:proofErr w:type="gramEnd"/>
            <w:r w:rsidR="00112D28" w:rsidRPr="00214A04">
              <w:rPr>
                <w:rFonts w:asciiTheme="minorHAnsi" w:hAnsiTheme="minorHAnsi" w:cstheme="minorHAnsi"/>
                <w:sz w:val="22"/>
              </w:rPr>
              <w:t xml:space="preserve"> or engaged others. These examples do not need to be limited to your current position or role.</w:t>
            </w:r>
            <w:r w:rsidR="008B0A90">
              <w:rPr>
                <w:rFonts w:asciiTheme="minorHAnsi" w:hAnsiTheme="minorHAnsi" w:cstheme="minorHAnsi"/>
                <w:sz w:val="22"/>
              </w:rPr>
              <w:t xml:space="preserve"> (100 words per example)</w:t>
            </w:r>
          </w:p>
        </w:tc>
        <w:tc>
          <w:tcPr>
            <w:tcW w:w="5013" w:type="dxa"/>
          </w:tcPr>
          <w:p w14:paraId="07F547E6" w14:textId="554B8417" w:rsidR="00112D28" w:rsidRPr="00214A04" w:rsidRDefault="00112D28" w:rsidP="00112D28">
            <w:pPr>
              <w:tabs>
                <w:tab w:val="center" w:pos="81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b/>
                <w:bCs/>
                <w:sz w:val="22"/>
                <w:lang w:val="en-IE"/>
              </w:rPr>
              <w:t>Example 1</w:t>
            </w:r>
          </w:p>
          <w:sdt>
            <w:sdtPr>
              <w:rPr>
                <w:rFonts w:asciiTheme="minorHAnsi" w:hAnsiTheme="minorHAnsi" w:cstheme="minorHAnsi"/>
                <w:sz w:val="22"/>
                <w:lang w:val="en-IE"/>
              </w:rPr>
              <w:alias w:val="Example 1"/>
              <w:tag w:val="Example 1"/>
              <w:id w:val="1934246002"/>
              <w:placeholder>
                <w:docPart w:val="0C589BCECCCE4A469DEEB6D22757FF9C"/>
              </w:placeholder>
              <w:showingPlcHdr/>
              <w:text w:multiLine="1"/>
            </w:sdtPr>
            <w:sdtEndPr/>
            <w:sdtContent>
              <w:p w14:paraId="6723CBAE" w14:textId="637E865B" w:rsidR="00112D28" w:rsidRPr="00214A04" w:rsidRDefault="00112D28" w:rsidP="00112D28">
                <w:pPr>
                  <w:tabs>
                    <w:tab w:val="center" w:pos="813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color w:val="auto"/>
                    <w:sz w:val="22"/>
                  </w:rPr>
                  <w:t>Click or tap here to enter text.</w:t>
                </w:r>
              </w:p>
            </w:sdtContent>
          </w:sdt>
          <w:p w14:paraId="59F5D8A1" w14:textId="77777777" w:rsidR="006E6564" w:rsidRDefault="006E6564" w:rsidP="00112D28">
            <w:pPr>
              <w:tabs>
                <w:tab w:val="center" w:pos="81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lang w:val="en-IE"/>
              </w:rPr>
            </w:pPr>
          </w:p>
          <w:p w14:paraId="0F4BB83F" w14:textId="763492EF" w:rsidR="00112D28" w:rsidRPr="00214A04" w:rsidRDefault="00112D28" w:rsidP="00112D28">
            <w:pPr>
              <w:tabs>
                <w:tab w:val="center" w:pos="81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b/>
                <w:bCs/>
                <w:sz w:val="22"/>
                <w:lang w:val="en-IE"/>
              </w:rPr>
              <w:t>Example 2</w:t>
            </w:r>
          </w:p>
          <w:sdt>
            <w:sdtPr>
              <w:rPr>
                <w:rFonts w:asciiTheme="minorHAnsi" w:hAnsiTheme="minorHAnsi" w:cstheme="minorHAnsi"/>
                <w:sz w:val="22"/>
                <w:lang w:val="en-IE"/>
              </w:rPr>
              <w:alias w:val="Example 2"/>
              <w:tag w:val="Example 2"/>
              <w:id w:val="130447106"/>
              <w:placeholder>
                <w:docPart w:val="CA67CBFBF7A146AF8EB9EFFFDA10B6CD"/>
              </w:placeholder>
              <w:showingPlcHdr/>
              <w:text w:multiLine="1"/>
            </w:sdtPr>
            <w:sdtEndPr>
              <w:rPr>
                <w:color w:val="FF0000"/>
              </w:rPr>
            </w:sdtEndPr>
            <w:sdtContent>
              <w:p w14:paraId="0AE2E8BA" w14:textId="2F294F09" w:rsidR="00112D28" w:rsidRPr="00214A04" w:rsidRDefault="00112D28" w:rsidP="00CC7D78">
                <w:pPr>
                  <w:tabs>
                    <w:tab w:val="center" w:pos="813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color w:val="auto"/>
                    <w:sz w:val="22"/>
                  </w:rPr>
                  <w:t>Click or tap here to enter text.</w:t>
                </w:r>
              </w:p>
            </w:sdtContent>
          </w:sdt>
        </w:tc>
      </w:tr>
      <w:tr w:rsidR="00CC7D78" w:rsidRPr="00214A04" w14:paraId="4B854F64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47A215BB" w14:textId="5641055E" w:rsidR="00CC7D78" w:rsidRPr="00214A04" w:rsidRDefault="007F1998" w:rsidP="00CB3DF4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  <w:r w:rsidR="00735610" w:rsidRPr="00214A04">
              <w:rPr>
                <w:rFonts w:asciiTheme="minorHAnsi" w:hAnsiTheme="minorHAnsi" w:cstheme="minorHAnsi"/>
                <w:sz w:val="22"/>
              </w:rPr>
              <w:t>7</w:t>
            </w:r>
          </w:p>
        </w:tc>
        <w:tc>
          <w:tcPr>
            <w:tcW w:w="5012" w:type="dxa"/>
          </w:tcPr>
          <w:p w14:paraId="30287516" w14:textId="2B235182" w:rsidR="00871E86" w:rsidRPr="00214A04" w:rsidRDefault="00CC7D78" w:rsidP="00BD62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 xml:space="preserve">Describe any </w:t>
            </w:r>
            <w:r w:rsidR="00C42FCA" w:rsidRPr="00214A04">
              <w:rPr>
                <w:rFonts w:asciiTheme="minorHAnsi" w:hAnsiTheme="minorHAnsi" w:cstheme="minorHAnsi"/>
                <w:sz w:val="22"/>
              </w:rPr>
              <w:t xml:space="preserve">potential </w:t>
            </w:r>
            <w:r w:rsidRPr="00214A04">
              <w:rPr>
                <w:rFonts w:asciiTheme="minorHAnsi" w:hAnsiTheme="minorHAnsi" w:cstheme="minorHAnsi"/>
                <w:sz w:val="22"/>
              </w:rPr>
              <w:t>opportunities you have identified where you would be able to influence</w:t>
            </w:r>
            <w:r w:rsidR="002B75F9" w:rsidRPr="00214A04">
              <w:rPr>
                <w:rFonts w:asciiTheme="minorHAnsi" w:hAnsiTheme="minorHAnsi" w:cstheme="minorHAnsi"/>
                <w:sz w:val="22"/>
              </w:rPr>
              <w:t xml:space="preserve">, </w:t>
            </w:r>
            <w:r w:rsidRPr="00214A04">
              <w:rPr>
                <w:rFonts w:asciiTheme="minorHAnsi" w:hAnsiTheme="minorHAnsi" w:cstheme="minorHAnsi"/>
                <w:sz w:val="22"/>
              </w:rPr>
              <w:t>lead others in your current role.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Potential opportunities (approximately 200 words)"/>
            <w:tag w:val="Potential opportunities"/>
            <w:id w:val="-862594737"/>
            <w:placeholder>
              <w:docPart w:val="838F375D04D14C999E0B362CB2AA1D6E"/>
            </w:placeholder>
            <w:showingPlcHdr/>
            <w:text w:multiLine="1"/>
          </w:sdtPr>
          <w:sdtEndPr/>
          <w:sdtContent>
            <w:tc>
              <w:tcPr>
                <w:tcW w:w="5013" w:type="dxa"/>
              </w:tcPr>
              <w:p w14:paraId="1B2091C7" w14:textId="13B15D7E" w:rsidR="00CC7D78" w:rsidRPr="00214A04" w:rsidRDefault="007F1998" w:rsidP="00CB3DF4">
                <w:pPr>
                  <w:tabs>
                    <w:tab w:val="center" w:pos="813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112D28" w:rsidRPr="00214A04" w14:paraId="3BB83F58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129BDA33" w14:textId="6AE83C6A" w:rsidR="00112D28" w:rsidRPr="00214A04" w:rsidRDefault="007F1998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</w:t>
            </w:r>
            <w:r w:rsidR="00735610" w:rsidRPr="00214A04">
              <w:rPr>
                <w:rFonts w:asciiTheme="minorHAnsi" w:hAnsiTheme="minorHAnsi" w:cstheme="minorHAnsi"/>
                <w:sz w:val="22"/>
              </w:rPr>
              <w:t>8</w:t>
            </w:r>
          </w:p>
        </w:tc>
        <w:tc>
          <w:tcPr>
            <w:tcW w:w="5012" w:type="dxa"/>
          </w:tcPr>
          <w:p w14:paraId="000EA236" w14:textId="5C586A1C" w:rsidR="00871E86" w:rsidRPr="00214A04" w:rsidRDefault="000916B2" w:rsidP="00BD62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 xml:space="preserve">Describe how you </w:t>
            </w:r>
            <w:r w:rsidR="00CC7D78" w:rsidRPr="00214A04">
              <w:rPr>
                <w:rFonts w:asciiTheme="minorHAnsi" w:hAnsiTheme="minorHAnsi" w:cstheme="minorHAnsi"/>
                <w:sz w:val="22"/>
              </w:rPr>
              <w:t xml:space="preserve">would 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like to contribute to the </w:t>
            </w:r>
            <w:r w:rsidR="00986191" w:rsidRPr="00214A04">
              <w:rPr>
                <w:rFonts w:asciiTheme="minorHAnsi" w:hAnsiTheme="minorHAnsi" w:cstheme="minorHAnsi"/>
                <w:sz w:val="22"/>
              </w:rPr>
              <w:t xml:space="preserve">building of 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leadership capacity in the </w:t>
            </w:r>
            <w:r w:rsidR="00252C77" w:rsidRPr="00214A04">
              <w:rPr>
                <w:rFonts w:asciiTheme="minorHAnsi" w:hAnsiTheme="minorHAnsi" w:cstheme="minorHAnsi"/>
                <w:sz w:val="22"/>
              </w:rPr>
              <w:t>u</w:t>
            </w:r>
            <w:r w:rsidRPr="00214A04">
              <w:rPr>
                <w:rFonts w:asciiTheme="minorHAnsi" w:hAnsiTheme="minorHAnsi" w:cstheme="minorHAnsi"/>
                <w:sz w:val="22"/>
              </w:rPr>
              <w:t>niversity following completion of the programme</w:t>
            </w:r>
            <w:r w:rsidR="00CC7D78" w:rsidRPr="00214A04">
              <w:rPr>
                <w:rFonts w:asciiTheme="minorHAnsi" w:hAnsiTheme="minorHAnsi" w:cstheme="minorHAnsi"/>
                <w:sz w:val="22"/>
              </w:rPr>
              <w:t>.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Contribution to building leadership capacity (approx. 200 words)"/>
            <w:tag w:val="Contribution to building leadership capacity"/>
            <w:id w:val="927776578"/>
            <w:placeholder>
              <w:docPart w:val="4BE04D426DF049EAA17197C9A9C6A8EB"/>
            </w:placeholder>
            <w:showingPlcHdr/>
            <w:text w:multiLine="1"/>
          </w:sdtPr>
          <w:sdtEndPr/>
          <w:sdtContent>
            <w:tc>
              <w:tcPr>
                <w:tcW w:w="5013" w:type="dxa"/>
              </w:tcPr>
              <w:p w14:paraId="4C719043" w14:textId="5666C4D2" w:rsidR="00112D28" w:rsidRPr="00214A04" w:rsidRDefault="00986191" w:rsidP="00112D28">
                <w:pPr>
                  <w:tabs>
                    <w:tab w:val="center" w:pos="813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ED51FE" w:rsidRPr="00214A04" w14:paraId="580C4348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243F9A39" w14:textId="023799DB" w:rsidR="00ED51FE" w:rsidRPr="00214A04" w:rsidRDefault="00ED51FE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19</w:t>
            </w:r>
          </w:p>
        </w:tc>
        <w:tc>
          <w:tcPr>
            <w:tcW w:w="5012" w:type="dxa"/>
          </w:tcPr>
          <w:p w14:paraId="370C3C2C" w14:textId="49F905F2" w:rsidR="00871E86" w:rsidRPr="002D18A5" w:rsidRDefault="00D05831" w:rsidP="004908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 xml:space="preserve">Describe how </w:t>
            </w:r>
            <w:r w:rsidR="003B7514" w:rsidRPr="00214A04">
              <w:rPr>
                <w:rFonts w:asciiTheme="minorHAnsi" w:hAnsiTheme="minorHAnsi" w:cstheme="minorHAnsi"/>
                <w:sz w:val="22"/>
              </w:rPr>
              <w:t xml:space="preserve">undertaking Aurora 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would </w:t>
            </w:r>
            <w:r w:rsidR="003B7514" w:rsidRPr="00214A04">
              <w:rPr>
                <w:rFonts w:asciiTheme="minorHAnsi" w:hAnsiTheme="minorHAnsi" w:cstheme="minorHAnsi"/>
                <w:sz w:val="22"/>
              </w:rPr>
              <w:t>en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able you to align your </w:t>
            </w:r>
            <w:r w:rsidR="003B7514" w:rsidRPr="00214A04">
              <w:rPr>
                <w:rFonts w:asciiTheme="minorHAnsi" w:hAnsiTheme="minorHAnsi" w:cstheme="minorHAnsi"/>
                <w:sz w:val="22"/>
              </w:rPr>
              <w:t>professional practice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 and or leadership aspirations </w:t>
            </w:r>
            <w:r w:rsidR="003B7514" w:rsidRPr="00214A04">
              <w:rPr>
                <w:rFonts w:asciiTheme="minorHAnsi" w:hAnsiTheme="minorHAnsi" w:cstheme="minorHAnsi"/>
                <w:sz w:val="22"/>
              </w:rPr>
              <w:t xml:space="preserve">with </w:t>
            </w:r>
            <w:r w:rsidRPr="00214A04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 of the </w:t>
            </w:r>
            <w:r w:rsidR="003B7514" w:rsidRPr="00214A04">
              <w:rPr>
                <w:rFonts w:asciiTheme="minorHAnsi" w:hAnsiTheme="minorHAnsi" w:cstheme="minorHAnsi"/>
                <w:sz w:val="22"/>
              </w:rPr>
              <w:t xml:space="preserve">values of </w:t>
            </w:r>
            <w:hyperlink r:id="rId13" w:history="1">
              <w:r w:rsidR="002D18A5">
                <w:rPr>
                  <w:rStyle w:val="Hyperlink"/>
                </w:rPr>
                <w:t>Learning and Teaching Enhancement Strategy</w:t>
              </w:r>
            </w:hyperlink>
            <w:r w:rsidR="002D18A5">
              <w:t xml:space="preserve"> 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Alignment with an LTES Value (approx. 200 words)"/>
            <w:tag w:val="Alignment with an LTES Value (approx. 200 words)"/>
            <w:id w:val="-1416467542"/>
            <w:placeholder>
              <w:docPart w:val="C14636F56F4948A9B68158E2237E728C"/>
            </w:placeholder>
            <w:showingPlcHdr/>
            <w:text w:multiLine="1"/>
          </w:sdtPr>
          <w:sdtEndPr/>
          <w:sdtContent>
            <w:tc>
              <w:tcPr>
                <w:tcW w:w="5013" w:type="dxa"/>
              </w:tcPr>
              <w:p w14:paraId="6B6D380D" w14:textId="4FA5330A" w:rsidR="003B7514" w:rsidRPr="00214A04" w:rsidRDefault="00D05831" w:rsidP="00D0583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  <w:tr w:rsidR="00CC7D78" w:rsidRPr="00214A04" w14:paraId="31D2BB32" w14:textId="77777777" w:rsidTr="00BD62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0D44784A" w14:textId="04527BC5" w:rsidR="00CC7D78" w:rsidRPr="00214A04" w:rsidRDefault="00ED51FE" w:rsidP="00A83E12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20</w:t>
            </w:r>
          </w:p>
        </w:tc>
        <w:tc>
          <w:tcPr>
            <w:tcW w:w="5012" w:type="dxa"/>
          </w:tcPr>
          <w:p w14:paraId="16C7741F" w14:textId="2B899BEE" w:rsidR="00871E86" w:rsidRPr="00202675" w:rsidRDefault="00CC7D78" w:rsidP="00BD62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Describe any other reasons </w:t>
            </w:r>
            <w:r w:rsidR="00D05831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(not covered in your other answers) </w:t>
            </w: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why you would like to be considered for the Aurora Programme.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Other reasons (approximately 200 words)"/>
            <w:tag w:val="Other reasons"/>
            <w:id w:val="-1782019831"/>
            <w:placeholder>
              <w:docPart w:val="937A5BB549A94B94A62257331F5835C9"/>
            </w:placeholder>
            <w:showingPlcHdr/>
            <w:text w:multiLine="1"/>
          </w:sdtPr>
          <w:sdtEndPr/>
          <w:sdtContent>
            <w:tc>
              <w:tcPr>
                <w:tcW w:w="5013" w:type="dxa"/>
              </w:tcPr>
              <w:p w14:paraId="7CBE7671" w14:textId="4417900D" w:rsidR="00CC7D78" w:rsidRPr="00214A04" w:rsidRDefault="007F1998" w:rsidP="00112D28">
                <w:pPr>
                  <w:tabs>
                    <w:tab w:val="center" w:pos="813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tc>
          </w:sdtContent>
        </w:sdt>
      </w:tr>
    </w:tbl>
    <w:p w14:paraId="2F807098" w14:textId="2BD1B954" w:rsidR="004C2B14" w:rsidRPr="00214A04" w:rsidRDefault="004C2B14" w:rsidP="00871E86">
      <w:pPr>
        <w:pStyle w:val="NoSpacing"/>
        <w:rPr>
          <w:rFonts w:asciiTheme="minorHAnsi" w:hAnsiTheme="minorHAnsi" w:cstheme="minorHAnsi"/>
        </w:rPr>
      </w:pPr>
    </w:p>
    <w:p w14:paraId="28B0DDDC" w14:textId="2D20F007" w:rsidR="00520A14" w:rsidRPr="00202675" w:rsidRDefault="00871E86" w:rsidP="00871E86">
      <w:pPr>
        <w:pStyle w:val="Heading1"/>
        <w:rPr>
          <w:rFonts w:asciiTheme="minorHAnsi" w:hAnsiTheme="minorHAnsi" w:cstheme="minorHAnsi"/>
        </w:rPr>
      </w:pPr>
      <w:r w:rsidRPr="00202675">
        <w:rPr>
          <w:rFonts w:asciiTheme="minorHAnsi" w:hAnsiTheme="minorHAnsi" w:cstheme="minorHAnsi"/>
        </w:rPr>
        <w:t>5</w:t>
      </w:r>
      <w:r w:rsidRPr="00202675">
        <w:rPr>
          <w:rFonts w:asciiTheme="minorHAnsi" w:hAnsiTheme="minorHAnsi" w:cstheme="minorHAnsi"/>
        </w:rPr>
        <w:tab/>
      </w:r>
      <w:r w:rsidR="007F2369" w:rsidRPr="00202675">
        <w:rPr>
          <w:rFonts w:asciiTheme="minorHAnsi" w:hAnsiTheme="minorHAnsi" w:cstheme="minorHAnsi"/>
        </w:rPr>
        <w:t>Your commitment to m</w:t>
      </w:r>
      <w:r w:rsidR="00C80C09" w:rsidRPr="00202675">
        <w:rPr>
          <w:rFonts w:asciiTheme="minorHAnsi" w:hAnsiTheme="minorHAnsi" w:cstheme="minorHAnsi"/>
        </w:rPr>
        <w:t>entoring</w:t>
      </w:r>
    </w:p>
    <w:p w14:paraId="243C0C60" w14:textId="06A0FC39" w:rsidR="00C84681" w:rsidRPr="00214A04" w:rsidRDefault="00C84681" w:rsidP="00871E86">
      <w:pPr>
        <w:jc w:val="both"/>
        <w:rPr>
          <w:rFonts w:asciiTheme="minorHAnsi" w:hAnsiTheme="minorHAnsi" w:cstheme="minorHAnsi"/>
          <w:sz w:val="22"/>
          <w:lang w:val="en-IE"/>
        </w:rPr>
      </w:pPr>
      <w:r w:rsidRPr="00214A04">
        <w:rPr>
          <w:rFonts w:asciiTheme="minorHAnsi" w:hAnsiTheme="minorHAnsi" w:cstheme="minorHAnsi"/>
          <w:sz w:val="22"/>
          <w:lang w:val="en-IE"/>
        </w:rPr>
        <w:t xml:space="preserve">Aurora participants are required to have a mentor </w:t>
      </w:r>
      <w:r w:rsidR="000916B2" w:rsidRPr="00214A04">
        <w:rPr>
          <w:rFonts w:asciiTheme="minorHAnsi" w:hAnsiTheme="minorHAnsi" w:cstheme="minorHAnsi"/>
          <w:sz w:val="22"/>
          <w:lang w:val="en-IE"/>
        </w:rPr>
        <w:t xml:space="preserve">from their institution </w:t>
      </w:r>
      <w:r w:rsidRPr="00214A04">
        <w:rPr>
          <w:rFonts w:asciiTheme="minorHAnsi" w:hAnsiTheme="minorHAnsi" w:cstheme="minorHAnsi"/>
          <w:sz w:val="22"/>
          <w:lang w:val="en-IE"/>
        </w:rPr>
        <w:t xml:space="preserve">to support and guide them throughout and after the </w:t>
      </w:r>
      <w:r w:rsidR="000916B2" w:rsidRPr="00214A04">
        <w:rPr>
          <w:rFonts w:asciiTheme="minorHAnsi" w:hAnsiTheme="minorHAnsi" w:cstheme="minorHAnsi"/>
          <w:sz w:val="22"/>
          <w:lang w:val="en-IE"/>
        </w:rPr>
        <w:t>programme</w:t>
      </w:r>
      <w:r w:rsidRPr="00214A04">
        <w:rPr>
          <w:rFonts w:asciiTheme="minorHAnsi" w:hAnsiTheme="minorHAnsi" w:cstheme="minorHAnsi"/>
          <w:sz w:val="22"/>
          <w:lang w:val="en-IE"/>
        </w:rPr>
        <w:t xml:space="preserve">. </w:t>
      </w:r>
      <w:r w:rsidR="000916B2" w:rsidRPr="00214A04">
        <w:rPr>
          <w:rFonts w:asciiTheme="minorHAnsi" w:hAnsiTheme="minorHAnsi" w:cstheme="minorHAnsi"/>
          <w:sz w:val="22"/>
          <w:lang w:val="en-IE"/>
        </w:rPr>
        <w:t>As part of the Aurora programme attendance</w:t>
      </w:r>
      <w:r w:rsidR="002B75F9" w:rsidRPr="00214A04">
        <w:rPr>
          <w:rFonts w:asciiTheme="minorHAnsi" w:hAnsiTheme="minorHAnsi" w:cstheme="minorHAnsi"/>
          <w:sz w:val="22"/>
          <w:lang w:val="en-IE"/>
        </w:rPr>
        <w:t>,</w:t>
      </w:r>
      <w:r w:rsidR="000916B2" w:rsidRPr="00214A04">
        <w:rPr>
          <w:rFonts w:asciiTheme="minorHAnsi" w:hAnsiTheme="minorHAnsi" w:cstheme="minorHAnsi"/>
          <w:sz w:val="22"/>
          <w:lang w:val="en-IE"/>
        </w:rPr>
        <w:t xml:space="preserve"> you will be required to register for the </w:t>
      </w:r>
      <w:hyperlink r:id="rId14" w:history="1">
        <w:r w:rsidR="000916B2" w:rsidRPr="00214A04">
          <w:rPr>
            <w:rStyle w:val="Hyperlink"/>
            <w:rFonts w:asciiTheme="minorHAnsi" w:hAnsiTheme="minorHAnsi" w:cstheme="minorHAnsi"/>
            <w:sz w:val="22"/>
            <w:lang w:val="en-IE"/>
          </w:rPr>
          <w:t xml:space="preserve">University </w:t>
        </w:r>
        <w:r w:rsidR="000916B2" w:rsidRPr="00214A04">
          <w:rPr>
            <w:rStyle w:val="Hyperlink"/>
            <w:rFonts w:asciiTheme="minorHAnsi" w:hAnsiTheme="minorHAnsi" w:cstheme="minorHAnsi"/>
            <w:sz w:val="22"/>
            <w:lang w:val="en-IE"/>
          </w:rPr>
          <w:lastRenderedPageBreak/>
          <w:t>Mentoring Scheme</w:t>
        </w:r>
      </w:hyperlink>
      <w:r w:rsidR="000916B2" w:rsidRPr="00214A04">
        <w:rPr>
          <w:rFonts w:asciiTheme="minorHAnsi" w:hAnsiTheme="minorHAnsi" w:cstheme="minorHAnsi"/>
          <w:sz w:val="22"/>
          <w:lang w:val="en-IE"/>
        </w:rPr>
        <w:t xml:space="preserve">. Following </w:t>
      </w:r>
      <w:r w:rsidR="002B75F9" w:rsidRPr="00214A04">
        <w:rPr>
          <w:rFonts w:asciiTheme="minorHAnsi" w:hAnsiTheme="minorHAnsi" w:cstheme="minorHAnsi"/>
          <w:sz w:val="22"/>
          <w:lang w:val="en-IE"/>
        </w:rPr>
        <w:t xml:space="preserve">the </w:t>
      </w:r>
      <w:r w:rsidR="000916B2" w:rsidRPr="00214A04">
        <w:rPr>
          <w:rFonts w:asciiTheme="minorHAnsi" w:hAnsiTheme="minorHAnsi" w:cstheme="minorHAnsi"/>
          <w:sz w:val="22"/>
          <w:lang w:val="en-IE"/>
        </w:rPr>
        <w:t xml:space="preserve">completion of the programme, </w:t>
      </w:r>
      <w:r w:rsidR="00EA6590" w:rsidRPr="00214A04">
        <w:rPr>
          <w:rFonts w:asciiTheme="minorHAnsi" w:hAnsiTheme="minorHAnsi" w:cstheme="minorHAnsi"/>
          <w:sz w:val="22"/>
          <w:lang w:val="en-IE"/>
        </w:rPr>
        <w:t>participants</w:t>
      </w:r>
      <w:r w:rsidR="000916B2" w:rsidRPr="00214A04">
        <w:rPr>
          <w:rFonts w:asciiTheme="minorHAnsi" w:hAnsiTheme="minorHAnsi" w:cstheme="minorHAnsi"/>
          <w:sz w:val="22"/>
          <w:lang w:val="en-IE"/>
        </w:rPr>
        <w:t xml:space="preserve"> will be expected to participate further in the mentoring scheme by </w:t>
      </w:r>
      <w:r w:rsidR="00665688" w:rsidRPr="00214A04">
        <w:rPr>
          <w:rFonts w:asciiTheme="minorHAnsi" w:hAnsiTheme="minorHAnsi" w:cstheme="minorHAnsi"/>
          <w:sz w:val="22"/>
          <w:lang w:val="en-IE"/>
        </w:rPr>
        <w:t>becom</w:t>
      </w:r>
      <w:r w:rsidR="00252C77" w:rsidRPr="00214A04">
        <w:rPr>
          <w:rFonts w:asciiTheme="minorHAnsi" w:hAnsiTheme="minorHAnsi" w:cstheme="minorHAnsi"/>
          <w:sz w:val="22"/>
          <w:lang w:val="en-IE"/>
        </w:rPr>
        <w:t>ing</w:t>
      </w:r>
      <w:r w:rsidR="00665688" w:rsidRPr="00214A04">
        <w:rPr>
          <w:rFonts w:asciiTheme="minorHAnsi" w:hAnsiTheme="minorHAnsi" w:cstheme="minorHAnsi"/>
          <w:sz w:val="22"/>
          <w:lang w:val="en-IE"/>
        </w:rPr>
        <w:t xml:space="preserve"> mentor</w:t>
      </w:r>
      <w:r w:rsidR="00EA6590" w:rsidRPr="00214A04">
        <w:rPr>
          <w:rFonts w:asciiTheme="minorHAnsi" w:hAnsiTheme="minorHAnsi" w:cstheme="minorHAnsi"/>
          <w:sz w:val="22"/>
          <w:lang w:val="en-IE"/>
        </w:rPr>
        <w:t>s</w:t>
      </w:r>
      <w:r w:rsidR="000916B2" w:rsidRPr="00214A04">
        <w:rPr>
          <w:rFonts w:asciiTheme="minorHAnsi" w:hAnsiTheme="minorHAnsi" w:cstheme="minorHAnsi"/>
          <w:sz w:val="22"/>
          <w:lang w:val="en-IE"/>
        </w:rPr>
        <w:t>.</w:t>
      </w:r>
    </w:p>
    <w:tbl>
      <w:tblPr>
        <w:tblStyle w:val="GridTable1Light-Accent1"/>
        <w:tblW w:w="10485" w:type="dxa"/>
        <w:tblLook w:val="04A0" w:firstRow="1" w:lastRow="0" w:firstColumn="1" w:lastColumn="0" w:noHBand="0" w:noVBand="1"/>
      </w:tblPr>
      <w:tblGrid>
        <w:gridCol w:w="440"/>
        <w:gridCol w:w="5022"/>
        <w:gridCol w:w="5023"/>
      </w:tblGrid>
      <w:tr w:rsidR="000916B2" w:rsidRPr="00214A04" w14:paraId="3435A80F" w14:textId="77777777" w:rsidTr="00214A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</w:tcPr>
          <w:p w14:paraId="7BDAC169" w14:textId="77777777" w:rsidR="000916B2" w:rsidRPr="00214A04" w:rsidRDefault="000916B2" w:rsidP="00CB3DF4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.</w:t>
            </w:r>
          </w:p>
        </w:tc>
        <w:tc>
          <w:tcPr>
            <w:tcW w:w="5022" w:type="dxa"/>
          </w:tcPr>
          <w:p w14:paraId="123AD441" w14:textId="77777777" w:rsidR="000916B2" w:rsidRPr="00214A04" w:rsidRDefault="000916B2" w:rsidP="00CB3D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uestion text</w:t>
            </w:r>
          </w:p>
        </w:tc>
        <w:tc>
          <w:tcPr>
            <w:tcW w:w="5023" w:type="dxa"/>
          </w:tcPr>
          <w:p w14:paraId="75ED85DF" w14:textId="77777777" w:rsidR="000916B2" w:rsidRPr="00214A04" w:rsidRDefault="000916B2" w:rsidP="00CB3D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Answer text</w:t>
            </w:r>
          </w:p>
        </w:tc>
      </w:tr>
      <w:tr w:rsidR="000916B2" w:rsidRPr="00214A04" w14:paraId="38E36ABF" w14:textId="77777777" w:rsidTr="00214A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" w:type="dxa"/>
          </w:tcPr>
          <w:p w14:paraId="097D1E98" w14:textId="34E0A358" w:rsidR="000916B2" w:rsidRPr="00214A04" w:rsidRDefault="007F1998" w:rsidP="00CB3DF4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2</w:t>
            </w:r>
            <w:r w:rsidR="00ED51FE" w:rsidRPr="00214A04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5022" w:type="dxa"/>
          </w:tcPr>
          <w:p w14:paraId="200B6A36" w14:textId="2E86A9C4" w:rsidR="00214A04" w:rsidRPr="00214A04" w:rsidRDefault="000916B2" w:rsidP="00202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I confirm that I will register for the University Mentoring Scheme as part of my attendance on the Aurora Programme</w:t>
            </w:r>
            <w:r w:rsidR="00252C77" w:rsidRPr="00214A04">
              <w:rPr>
                <w:rFonts w:asciiTheme="minorHAnsi" w:hAnsiTheme="minorHAnsi" w:cstheme="minorHAnsi"/>
                <w:sz w:val="22"/>
              </w:rPr>
              <w:t xml:space="preserve"> (indicate acceptance by putting a cross in the answer box)</w:t>
            </w:r>
          </w:p>
        </w:tc>
        <w:sdt>
          <w:sdtPr>
            <w:rPr>
              <w:rFonts w:asciiTheme="minorHAnsi" w:hAnsiTheme="minorHAnsi" w:cstheme="minorHAnsi"/>
              <w:sz w:val="22"/>
              <w:lang w:val="en-IE"/>
            </w:rPr>
            <w:alias w:val="Yes"/>
            <w:tag w:val="Yes"/>
            <w:id w:val="778990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23" w:type="dxa"/>
              </w:tcPr>
              <w:p w14:paraId="70F66DE9" w14:textId="13241683" w:rsidR="000916B2" w:rsidRPr="00214A04" w:rsidRDefault="000916B2" w:rsidP="00CB3DF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Fonts w:ascii="Segoe UI Symbol" w:eastAsia="MS Gothic" w:hAnsi="Segoe UI Symbol" w:cs="Segoe UI Symbol"/>
                    <w:sz w:val="22"/>
                    <w:lang w:val="en-IE"/>
                  </w:rPr>
                  <w:t>☐</w:t>
                </w:r>
              </w:p>
            </w:tc>
          </w:sdtContent>
        </w:sdt>
      </w:tr>
    </w:tbl>
    <w:p w14:paraId="0AA59103" w14:textId="6A806858" w:rsidR="006D570F" w:rsidRPr="00214A04" w:rsidRDefault="006D570F" w:rsidP="00214A04">
      <w:pPr>
        <w:pStyle w:val="NoSpacing"/>
        <w:rPr>
          <w:rFonts w:asciiTheme="minorHAnsi" w:hAnsiTheme="minorHAnsi" w:cstheme="minorHAnsi"/>
        </w:rPr>
      </w:pPr>
    </w:p>
    <w:p w14:paraId="39BEF27A" w14:textId="071BA77F" w:rsidR="00520A14" w:rsidRPr="00202675" w:rsidRDefault="00214A04" w:rsidP="00214A04">
      <w:pPr>
        <w:pStyle w:val="Heading1"/>
        <w:rPr>
          <w:rFonts w:asciiTheme="minorHAnsi" w:hAnsiTheme="minorHAnsi" w:cstheme="minorHAnsi"/>
        </w:rPr>
      </w:pPr>
      <w:r w:rsidRPr="00202675">
        <w:rPr>
          <w:rFonts w:asciiTheme="minorHAnsi" w:hAnsiTheme="minorHAnsi" w:cstheme="minorHAnsi"/>
        </w:rPr>
        <w:t>6</w:t>
      </w:r>
      <w:r w:rsidRPr="00202675">
        <w:rPr>
          <w:rFonts w:asciiTheme="minorHAnsi" w:hAnsiTheme="minorHAnsi" w:cstheme="minorHAnsi"/>
        </w:rPr>
        <w:tab/>
      </w:r>
      <w:r w:rsidR="00D02C15">
        <w:rPr>
          <w:rFonts w:asciiTheme="minorHAnsi" w:hAnsiTheme="minorHAnsi" w:cstheme="minorHAnsi"/>
        </w:rPr>
        <w:t>Your l</w:t>
      </w:r>
      <w:r w:rsidR="00986191" w:rsidRPr="00202675">
        <w:rPr>
          <w:rFonts w:asciiTheme="minorHAnsi" w:hAnsiTheme="minorHAnsi" w:cstheme="minorHAnsi"/>
        </w:rPr>
        <w:t>ine manager’s s</w:t>
      </w:r>
      <w:r w:rsidR="007F2369" w:rsidRPr="00202675">
        <w:rPr>
          <w:rFonts w:asciiTheme="minorHAnsi" w:hAnsiTheme="minorHAnsi" w:cstheme="minorHAnsi"/>
        </w:rPr>
        <w:t>upporting statement</w:t>
      </w:r>
    </w:p>
    <w:tbl>
      <w:tblPr>
        <w:tblStyle w:val="GridTable1Light-Accent1"/>
        <w:tblW w:w="10485" w:type="dxa"/>
        <w:tblLook w:val="04A0" w:firstRow="1" w:lastRow="0" w:firstColumn="1" w:lastColumn="0" w:noHBand="0" w:noVBand="1"/>
      </w:tblPr>
      <w:tblGrid>
        <w:gridCol w:w="460"/>
        <w:gridCol w:w="5012"/>
        <w:gridCol w:w="5013"/>
      </w:tblGrid>
      <w:tr w:rsidR="001B66A1" w:rsidRPr="00214A04" w14:paraId="00D9195A" w14:textId="77777777" w:rsidTr="00214A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7D74EE2C" w14:textId="77777777" w:rsidR="001B66A1" w:rsidRPr="00214A04" w:rsidRDefault="001B66A1" w:rsidP="00CB3DF4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.</w:t>
            </w:r>
          </w:p>
        </w:tc>
        <w:tc>
          <w:tcPr>
            <w:tcW w:w="5012" w:type="dxa"/>
          </w:tcPr>
          <w:p w14:paraId="09E2069F" w14:textId="77777777" w:rsidR="001B66A1" w:rsidRPr="00214A04" w:rsidRDefault="001B66A1" w:rsidP="00CB3D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Question text</w:t>
            </w:r>
          </w:p>
        </w:tc>
        <w:tc>
          <w:tcPr>
            <w:tcW w:w="5013" w:type="dxa"/>
          </w:tcPr>
          <w:p w14:paraId="3F24C652" w14:textId="77777777" w:rsidR="001B66A1" w:rsidRPr="00214A04" w:rsidRDefault="001B66A1" w:rsidP="00CB3D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Answer text</w:t>
            </w:r>
          </w:p>
        </w:tc>
      </w:tr>
      <w:tr w:rsidR="001B66A1" w:rsidRPr="00214A04" w14:paraId="70B35D67" w14:textId="77777777" w:rsidTr="00214A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23AE31D7" w14:textId="46C5C3E0" w:rsidR="001B66A1" w:rsidRPr="00214A04" w:rsidRDefault="007F1998" w:rsidP="00CB3DF4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2</w:t>
            </w:r>
            <w:r w:rsidR="00ED51FE" w:rsidRPr="00214A04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5012" w:type="dxa"/>
          </w:tcPr>
          <w:p w14:paraId="6CBADC05" w14:textId="7F2B8709" w:rsidR="00214A04" w:rsidRPr="00214A04" w:rsidRDefault="001B66A1" w:rsidP="00202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202BF">
              <w:rPr>
                <w:rFonts w:asciiTheme="minorHAnsi" w:hAnsiTheme="minorHAnsi" w:cstheme="minorHAnsi"/>
                <w:sz w:val="22"/>
              </w:rPr>
              <w:t xml:space="preserve">As the applicant’s line manager or appropriate senior colleague, I </w:t>
            </w:r>
            <w:r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confirm that I am aware of the </w:t>
            </w:r>
            <w:r w:rsidR="00A92A35"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expected time commitment for participants on the </w:t>
            </w:r>
            <w:bookmarkStart w:id="1" w:name="_Hlk14779037"/>
            <w:r w:rsidR="003202BF" w:rsidRPr="003202BF">
              <w:rPr>
                <w:rFonts w:asciiTheme="minorHAnsi" w:hAnsiTheme="minorHAnsi" w:cstheme="minorHAnsi"/>
                <w:sz w:val="22"/>
              </w:rPr>
              <w:fldChar w:fldCharType="begin"/>
            </w:r>
            <w:r w:rsidR="003202BF" w:rsidRPr="003202BF">
              <w:rPr>
                <w:rFonts w:asciiTheme="minorHAnsi" w:hAnsiTheme="minorHAnsi" w:cstheme="minorHAnsi"/>
                <w:sz w:val="22"/>
              </w:rPr>
              <w:instrText>HYPERLINK "https://www.advance-he.ac.uk/programmes-events/aurora" \l "Overview"</w:instrText>
            </w:r>
            <w:r w:rsidR="003202BF" w:rsidRPr="003202BF">
              <w:rPr>
                <w:rFonts w:asciiTheme="minorHAnsi" w:hAnsiTheme="minorHAnsi" w:cstheme="minorHAnsi"/>
                <w:sz w:val="22"/>
              </w:rPr>
            </w:r>
            <w:r w:rsidR="003202BF" w:rsidRPr="003202BF">
              <w:rPr>
                <w:rFonts w:asciiTheme="minorHAnsi" w:hAnsiTheme="minorHAnsi" w:cstheme="minorHAnsi"/>
                <w:sz w:val="22"/>
              </w:rPr>
              <w:fldChar w:fldCharType="separate"/>
            </w:r>
            <w:r w:rsidR="003202BF" w:rsidRPr="003202BF">
              <w:rPr>
                <w:rStyle w:val="Hyperlink"/>
                <w:rFonts w:asciiTheme="minorHAnsi" w:hAnsiTheme="minorHAnsi" w:cstheme="minorHAnsi"/>
                <w:sz w:val="22"/>
              </w:rPr>
              <w:t>Aurora programme</w:t>
            </w:r>
            <w:r w:rsidR="003202BF" w:rsidRPr="003202BF">
              <w:rPr>
                <w:rFonts w:asciiTheme="minorHAnsi" w:hAnsiTheme="minorHAnsi" w:cstheme="minorHAnsi"/>
                <w:sz w:val="22"/>
              </w:rPr>
              <w:fldChar w:fldCharType="end"/>
            </w:r>
            <w:r w:rsidR="003202BF"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 </w:t>
            </w:r>
            <w:r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and </w:t>
            </w:r>
            <w:r w:rsidR="005F0E9B"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indicate my </w:t>
            </w:r>
            <w:r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support </w:t>
            </w:r>
            <w:r w:rsidR="005F0E9B"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for </w:t>
            </w:r>
            <w:r w:rsidRPr="003202BF">
              <w:rPr>
                <w:rFonts w:asciiTheme="minorHAnsi" w:hAnsiTheme="minorHAnsi" w:cstheme="minorHAnsi"/>
                <w:sz w:val="22"/>
                <w:lang w:val="en-IE"/>
              </w:rPr>
              <w:t xml:space="preserve">this application </w:t>
            </w:r>
            <w:bookmarkEnd w:id="1"/>
            <w:r w:rsidRPr="003202BF">
              <w:rPr>
                <w:rFonts w:asciiTheme="minorHAnsi" w:hAnsiTheme="minorHAnsi" w:cstheme="minorHAnsi"/>
                <w:sz w:val="22"/>
              </w:rPr>
              <w:t>by adding a cross to the answer box</w:t>
            </w:r>
          </w:p>
        </w:tc>
        <w:tc>
          <w:tcPr>
            <w:tcW w:w="5013" w:type="dxa"/>
          </w:tcPr>
          <w:p w14:paraId="5797AC21" w14:textId="724A0E0C" w:rsidR="001B66A1" w:rsidRPr="00214A04" w:rsidRDefault="005F0E9B" w:rsidP="00DD2F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>I am aware of the time commitment involved in undertaking the Aurora Programme and confirm my support for this application</w:t>
            </w:r>
            <w:r w:rsidR="00214A04"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alias w:val="Yes"/>
                <w:tag w:val="Yes"/>
                <w:id w:val="-32474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2BF">
                  <w:rPr>
                    <w:rFonts w:ascii="MS Gothic" w:eastAsia="MS Gothic" w:hAnsi="MS Gothic" w:cstheme="minorHAnsi" w:hint="eastAsia"/>
                    <w:sz w:val="22"/>
                    <w:lang w:val="en-IE"/>
                  </w:rPr>
                  <w:t>☐</w:t>
                </w:r>
              </w:sdtContent>
            </w:sdt>
          </w:p>
        </w:tc>
      </w:tr>
      <w:tr w:rsidR="001B66A1" w:rsidRPr="00214A04" w14:paraId="260420FD" w14:textId="77777777" w:rsidTr="00214A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2F94559E" w14:textId="70333114" w:rsidR="001B66A1" w:rsidRPr="00214A04" w:rsidRDefault="007F1998" w:rsidP="00CB3DF4">
            <w:pPr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>2</w:t>
            </w:r>
            <w:r w:rsidR="00ED51FE" w:rsidRPr="00214A04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5012" w:type="dxa"/>
          </w:tcPr>
          <w:p w14:paraId="68A5634A" w14:textId="592AC591" w:rsidR="00214A04" w:rsidRPr="00214A04" w:rsidRDefault="00986191" w:rsidP="0020267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14A04">
              <w:rPr>
                <w:rFonts w:asciiTheme="minorHAnsi" w:hAnsiTheme="minorHAnsi" w:cstheme="minorHAnsi"/>
                <w:sz w:val="22"/>
              </w:rPr>
              <w:t xml:space="preserve">Referring to the </w:t>
            </w:r>
            <w:hyperlink r:id="rId15" w:history="1">
              <w:r w:rsidR="008802B5" w:rsidRPr="00214A04">
                <w:rPr>
                  <w:rStyle w:val="Hyperlink"/>
                  <w:rFonts w:asciiTheme="minorHAnsi" w:hAnsiTheme="minorHAnsi" w:cstheme="minorHAnsi"/>
                  <w:sz w:val="22"/>
                </w:rPr>
                <w:t xml:space="preserve">Aurora Programme’s institutional and individual </w:t>
              </w:r>
              <w:r w:rsidR="006C0608" w:rsidRPr="00214A04">
                <w:rPr>
                  <w:rStyle w:val="Hyperlink"/>
                  <w:rFonts w:asciiTheme="minorHAnsi" w:hAnsiTheme="minorHAnsi" w:cstheme="minorHAnsi"/>
                  <w:sz w:val="22"/>
                </w:rPr>
                <w:t xml:space="preserve">aims and </w:t>
              </w:r>
              <w:r w:rsidR="00C42FCA" w:rsidRPr="00214A04">
                <w:rPr>
                  <w:rStyle w:val="Hyperlink"/>
                  <w:rFonts w:asciiTheme="minorHAnsi" w:hAnsiTheme="minorHAnsi" w:cstheme="minorHAnsi"/>
                  <w:sz w:val="22"/>
                </w:rPr>
                <w:t>expectations</w:t>
              </w:r>
            </w:hyperlink>
            <w:r w:rsidR="001B66A1" w:rsidRPr="00214A04">
              <w:rPr>
                <w:rFonts w:asciiTheme="minorHAnsi" w:hAnsiTheme="minorHAnsi" w:cstheme="minorHAnsi"/>
                <w:sz w:val="22"/>
              </w:rPr>
              <w:t xml:space="preserve"> and the applicant</w:t>
            </w:r>
            <w:r w:rsidRPr="00214A04">
              <w:rPr>
                <w:rFonts w:asciiTheme="minorHAnsi" w:hAnsiTheme="minorHAnsi" w:cstheme="minorHAnsi"/>
                <w:sz w:val="22"/>
              </w:rPr>
              <w:t xml:space="preserve">’s statements above, please provide a brief </w:t>
            </w:r>
            <w:r w:rsidR="00472B25" w:rsidRPr="00214A04">
              <w:rPr>
                <w:rFonts w:asciiTheme="minorHAnsi" w:hAnsiTheme="minorHAnsi" w:cstheme="minorHAnsi"/>
                <w:sz w:val="22"/>
              </w:rPr>
              <w:t xml:space="preserve">statement of </w:t>
            </w:r>
            <w:r w:rsidRPr="00214A04">
              <w:rPr>
                <w:rFonts w:asciiTheme="minorHAnsi" w:hAnsiTheme="minorHAnsi" w:cstheme="minorHAnsi"/>
                <w:sz w:val="22"/>
              </w:rPr>
              <w:t>endorsement of their application</w:t>
            </w:r>
            <w:r w:rsidR="008802B5" w:rsidRPr="00214A04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DD2FEF">
              <w:rPr>
                <w:rFonts w:asciiTheme="minorHAnsi" w:hAnsiTheme="minorHAnsi" w:cstheme="minorHAnsi"/>
                <w:sz w:val="22"/>
              </w:rPr>
              <w:t>maximum</w:t>
            </w:r>
            <w:r w:rsidR="008802B5" w:rsidRPr="00214A04">
              <w:rPr>
                <w:rFonts w:asciiTheme="minorHAnsi" w:hAnsiTheme="minorHAnsi" w:cstheme="minorHAnsi"/>
                <w:sz w:val="22"/>
              </w:rPr>
              <w:t xml:space="preserve"> 200</w:t>
            </w:r>
            <w:r w:rsidR="007F1998" w:rsidRPr="00214A04">
              <w:rPr>
                <w:rFonts w:asciiTheme="minorHAnsi" w:hAnsiTheme="minorHAnsi" w:cstheme="minorHAnsi"/>
                <w:sz w:val="22"/>
              </w:rPr>
              <w:t xml:space="preserve"> words</w:t>
            </w:r>
            <w:r w:rsidR="00DD2FEF">
              <w:rPr>
                <w:rFonts w:asciiTheme="minorHAnsi" w:hAnsiTheme="minorHAnsi" w:cstheme="minorHAnsi"/>
                <w:sz w:val="22"/>
              </w:rPr>
              <w:t>)</w:t>
            </w:r>
          </w:p>
        </w:tc>
        <w:tc>
          <w:tcPr>
            <w:tcW w:w="5013" w:type="dxa"/>
          </w:tcPr>
          <w:sdt>
            <w:sdtPr>
              <w:rPr>
                <w:rFonts w:asciiTheme="minorHAnsi" w:hAnsiTheme="minorHAnsi" w:cstheme="minorHAnsi"/>
                <w:sz w:val="22"/>
                <w:lang w:val="en-IE"/>
              </w:rPr>
              <w:alias w:val="Line Manager's Supporting statement (approximately 200 words)"/>
              <w:tag w:val="Supporting statement"/>
              <w:id w:val="-2060936055"/>
              <w:placeholder>
                <w:docPart w:val="4B9AF8A06719430CA7FB3EF2FB85C018"/>
              </w:placeholder>
              <w:showingPlcHdr/>
              <w:text w:multiLine="1"/>
            </w:sdtPr>
            <w:sdtEndPr/>
            <w:sdtContent>
              <w:p w14:paraId="4FA858A0" w14:textId="77777777" w:rsidR="001B66A1" w:rsidRPr="00214A04" w:rsidRDefault="00986191" w:rsidP="00CB3DF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p>
            </w:sdtContent>
          </w:sdt>
          <w:p w14:paraId="14B14C0C" w14:textId="77777777" w:rsidR="00986191" w:rsidRPr="00214A04" w:rsidRDefault="00986191" w:rsidP="00CB3D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</w:p>
          <w:p w14:paraId="47B0B76A" w14:textId="77777777" w:rsidR="00472B25" w:rsidRPr="00214A04" w:rsidRDefault="00472B25" w:rsidP="00986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</w:p>
          <w:p w14:paraId="04DB525E" w14:textId="1ECD5E8B" w:rsidR="00986191" w:rsidRPr="00214A04" w:rsidRDefault="00986191" w:rsidP="00986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Signed: </w:t>
            </w: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id w:val="-1985150048"/>
                <w:placeholder>
                  <w:docPart w:val="9D59332EE6624C908098BC8FC692FCDD"/>
                </w:placeholder>
                <w:showingPlcHdr/>
              </w:sdtPr>
              <w:sdtEndPr/>
              <w:sdtContent>
                <w:r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14:paraId="2BDF065E" w14:textId="5B1F148D" w:rsidR="00986191" w:rsidRPr="00214A04" w:rsidRDefault="00986191" w:rsidP="00CB3D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214A04">
              <w:rPr>
                <w:rFonts w:asciiTheme="minorHAnsi" w:hAnsiTheme="minorHAnsi" w:cstheme="minorHAnsi"/>
                <w:sz w:val="22"/>
                <w:lang w:val="en-IE"/>
              </w:rPr>
              <w:t xml:space="preserve">Dated: </w:t>
            </w:r>
            <w:sdt>
              <w:sdtPr>
                <w:rPr>
                  <w:rFonts w:asciiTheme="minorHAnsi" w:hAnsiTheme="minorHAnsi" w:cstheme="minorHAnsi"/>
                  <w:sz w:val="22"/>
                  <w:lang w:val="en-IE"/>
                </w:rPr>
                <w:id w:val="-1011447522"/>
                <w:placeholder>
                  <w:docPart w:val="82680B3C906A4747A498F9A2E92AEC5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52C77" w:rsidRPr="00214A04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to enter a date.</w:t>
                </w:r>
              </w:sdtContent>
            </w:sdt>
          </w:p>
        </w:tc>
      </w:tr>
    </w:tbl>
    <w:p w14:paraId="458B64B6" w14:textId="77777777" w:rsidR="00EF0437" w:rsidRPr="00214A04" w:rsidRDefault="00EF0437" w:rsidP="00214A04">
      <w:pPr>
        <w:pStyle w:val="NoSpacing"/>
        <w:rPr>
          <w:rFonts w:asciiTheme="minorHAnsi" w:hAnsiTheme="minorHAnsi" w:cstheme="minorHAnsi"/>
        </w:rPr>
      </w:pPr>
    </w:p>
    <w:p w14:paraId="2FE49AFC" w14:textId="53D3F28A" w:rsidR="00D03777" w:rsidRPr="00202675" w:rsidRDefault="00214A04" w:rsidP="00214A04">
      <w:pPr>
        <w:pStyle w:val="Heading1"/>
        <w:rPr>
          <w:rFonts w:asciiTheme="minorHAnsi" w:hAnsiTheme="minorHAnsi" w:cstheme="minorHAnsi"/>
        </w:rPr>
      </w:pPr>
      <w:r w:rsidRPr="00202675">
        <w:rPr>
          <w:rFonts w:asciiTheme="minorHAnsi" w:hAnsiTheme="minorHAnsi" w:cstheme="minorHAnsi"/>
        </w:rPr>
        <w:t>7</w:t>
      </w:r>
      <w:r w:rsidRPr="00202675">
        <w:rPr>
          <w:rFonts w:asciiTheme="minorHAnsi" w:hAnsiTheme="minorHAnsi" w:cstheme="minorHAnsi"/>
        </w:rPr>
        <w:tab/>
      </w:r>
      <w:r w:rsidR="00D02C15">
        <w:rPr>
          <w:rFonts w:asciiTheme="minorHAnsi" w:hAnsiTheme="minorHAnsi" w:cstheme="minorHAnsi"/>
        </w:rPr>
        <w:t>Your s</w:t>
      </w:r>
      <w:r w:rsidR="00D03777" w:rsidRPr="00202675">
        <w:rPr>
          <w:rFonts w:asciiTheme="minorHAnsi" w:hAnsiTheme="minorHAnsi" w:cstheme="minorHAnsi"/>
        </w:rPr>
        <w:t>ignature</w:t>
      </w:r>
    </w:p>
    <w:tbl>
      <w:tblPr>
        <w:tblStyle w:val="GridTable1Light-Accent1"/>
        <w:tblW w:w="10485" w:type="dxa"/>
        <w:tblLook w:val="04A0" w:firstRow="1" w:lastRow="0" w:firstColumn="1" w:lastColumn="0" w:noHBand="0" w:noVBand="1"/>
        <w:tblCaption w:val="About you questions"/>
        <w:tblDescription w:val="About you questions"/>
      </w:tblPr>
      <w:tblGrid>
        <w:gridCol w:w="460"/>
        <w:gridCol w:w="5012"/>
        <w:gridCol w:w="5013"/>
      </w:tblGrid>
      <w:tr w:rsidR="00986191" w:rsidRPr="00DD2FEF" w14:paraId="20AB9CD9" w14:textId="77777777" w:rsidTr="00202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105C3478" w14:textId="77777777" w:rsidR="00986191" w:rsidRPr="00DD2FEF" w:rsidRDefault="00986191" w:rsidP="00CB3DF4">
            <w:pPr>
              <w:rPr>
                <w:rFonts w:asciiTheme="minorHAnsi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</w:rPr>
              <w:t>Q.</w:t>
            </w:r>
          </w:p>
        </w:tc>
        <w:tc>
          <w:tcPr>
            <w:tcW w:w="5012" w:type="dxa"/>
          </w:tcPr>
          <w:p w14:paraId="3C558788" w14:textId="77777777" w:rsidR="00986191" w:rsidRPr="00DD2FEF" w:rsidRDefault="00986191" w:rsidP="00CB3D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</w:rPr>
              <w:t>Question text</w:t>
            </w:r>
          </w:p>
        </w:tc>
        <w:tc>
          <w:tcPr>
            <w:tcW w:w="5013" w:type="dxa"/>
          </w:tcPr>
          <w:p w14:paraId="383D3F21" w14:textId="77777777" w:rsidR="00986191" w:rsidRPr="00DD2FEF" w:rsidRDefault="00986191" w:rsidP="00CB3D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  <w:r w:rsidRPr="00DD2FEF">
              <w:rPr>
                <w:rFonts w:asciiTheme="minorHAnsi" w:hAnsiTheme="minorHAnsi" w:cstheme="minorHAnsi"/>
                <w:sz w:val="22"/>
                <w:lang w:val="en-IE"/>
              </w:rPr>
              <w:t>Answer text</w:t>
            </w:r>
          </w:p>
        </w:tc>
      </w:tr>
      <w:tr w:rsidR="00986191" w:rsidRPr="00DD2FEF" w14:paraId="4D8E4D29" w14:textId="77777777" w:rsidTr="00202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72ACEBB9" w14:textId="3FBA0546" w:rsidR="00986191" w:rsidRPr="00DD2FEF" w:rsidRDefault="007D1452" w:rsidP="00CB3DF4">
            <w:pPr>
              <w:rPr>
                <w:rFonts w:asciiTheme="minorHAnsi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</w:rPr>
              <w:t>2</w:t>
            </w:r>
            <w:r w:rsidR="00ED51FE" w:rsidRPr="00DD2FEF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5012" w:type="dxa"/>
          </w:tcPr>
          <w:p w14:paraId="6EDC0F91" w14:textId="6F818838" w:rsidR="00202675" w:rsidRPr="00DD2FEF" w:rsidRDefault="00986191" w:rsidP="00DD2F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</w:rPr>
              <w:t>I confirm that the information I have provided in this application is accurate</w:t>
            </w:r>
          </w:p>
        </w:tc>
        <w:tc>
          <w:tcPr>
            <w:tcW w:w="5013" w:type="dxa"/>
          </w:tcPr>
          <w:sdt>
            <w:sdtPr>
              <w:rPr>
                <w:rFonts w:asciiTheme="minorHAnsi" w:hAnsiTheme="minorHAnsi" w:cstheme="minorHAnsi"/>
                <w:sz w:val="22"/>
                <w:lang w:val="en-IE"/>
              </w:rPr>
              <w:alias w:val="Yes"/>
              <w:tag w:val="Yes"/>
              <w:id w:val="18568470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B10D99" w14:textId="77777777" w:rsidR="00986191" w:rsidRPr="00DD2FEF" w:rsidRDefault="00986191" w:rsidP="00CB3DF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 w:val="22"/>
                    <w:lang w:val="en-IE"/>
                  </w:rPr>
                </w:pPr>
                <w:r w:rsidRPr="00DD2FEF">
                  <w:rPr>
                    <w:rFonts w:ascii="Segoe UI Symbol" w:eastAsia="MS Gothic" w:hAnsi="Segoe UI Symbol" w:cs="Segoe UI Symbol"/>
                    <w:sz w:val="22"/>
                    <w:lang w:val="en-IE"/>
                  </w:rPr>
                  <w:t>☐</w:t>
                </w:r>
              </w:p>
            </w:sdtContent>
          </w:sdt>
          <w:p w14:paraId="0B4E1528" w14:textId="344D33DD" w:rsidR="00986191" w:rsidRPr="00DD2FEF" w:rsidRDefault="00986191" w:rsidP="00CB3D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lang w:val="en-IE"/>
              </w:rPr>
            </w:pPr>
          </w:p>
        </w:tc>
      </w:tr>
      <w:tr w:rsidR="00F76C77" w:rsidRPr="00DD2FEF" w14:paraId="70829133" w14:textId="77777777" w:rsidTr="002026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" w:type="dxa"/>
          </w:tcPr>
          <w:p w14:paraId="625F01D5" w14:textId="056297E9" w:rsidR="00F76C77" w:rsidRPr="00DD2FEF" w:rsidRDefault="007D1452" w:rsidP="00CB3DF4">
            <w:pPr>
              <w:rPr>
                <w:rFonts w:asciiTheme="minorHAnsi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</w:rPr>
              <w:t>2</w:t>
            </w:r>
            <w:r w:rsidR="00ED51FE" w:rsidRPr="00DD2FEF">
              <w:rPr>
                <w:rFonts w:asciiTheme="minorHAnsi" w:hAnsiTheme="minorHAnsi" w:cstheme="minorHAnsi"/>
                <w:sz w:val="22"/>
              </w:rPr>
              <w:t>5</w:t>
            </w:r>
          </w:p>
        </w:tc>
        <w:tc>
          <w:tcPr>
            <w:tcW w:w="5012" w:type="dxa"/>
          </w:tcPr>
          <w:p w14:paraId="71D643B5" w14:textId="12899D5B" w:rsidR="00F76C77" w:rsidRPr="00DD2FEF" w:rsidRDefault="00F76C77" w:rsidP="00DD2F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</w:rPr>
              <w:t>Your name as the applicant and date of application</w:t>
            </w:r>
          </w:p>
        </w:tc>
        <w:tc>
          <w:tcPr>
            <w:tcW w:w="5013" w:type="dxa"/>
          </w:tcPr>
          <w:p w14:paraId="43F07635" w14:textId="4B9578B8" w:rsidR="00F76C77" w:rsidRPr="00DD2FEF" w:rsidRDefault="00252C77" w:rsidP="00CB3D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  <w:lang w:val="en-IE"/>
              </w:rPr>
              <w:t>Signed:</w:t>
            </w:r>
            <w:r w:rsidRPr="00DD2FEF">
              <w:rPr>
                <w:rFonts w:asciiTheme="minorHAnsi" w:eastAsia="MS Gothic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eastAsia="MS Gothic" w:hAnsiTheme="minorHAnsi" w:cstheme="minorHAnsi"/>
                  <w:sz w:val="22"/>
                </w:rPr>
                <w:alias w:val="Applicant name"/>
                <w:tag w:val="Applicant name"/>
                <w:id w:val="569007392"/>
                <w:placeholder>
                  <w:docPart w:val="DA4CF6EF5D57486C98E36487D61A6C39"/>
                </w:placeholder>
                <w:showingPlcHdr/>
                <w:text/>
              </w:sdtPr>
              <w:sdtEndPr/>
              <w:sdtContent>
                <w:r w:rsidR="00F76C77" w:rsidRPr="00DD2FEF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here to enter text.</w:t>
                </w:r>
              </w:sdtContent>
            </w:sdt>
            <w:r w:rsidR="00F76C77" w:rsidRPr="00DD2FEF">
              <w:rPr>
                <w:rFonts w:asciiTheme="minorHAnsi" w:eastAsia="MS Gothic" w:hAnsiTheme="minorHAnsi" w:cstheme="minorHAnsi"/>
                <w:sz w:val="22"/>
              </w:rPr>
              <w:t xml:space="preserve"> </w:t>
            </w:r>
          </w:p>
          <w:p w14:paraId="7AF3A80A" w14:textId="33C6EFEA" w:rsidR="00F76C77" w:rsidRPr="00DD2FEF" w:rsidRDefault="00252C77" w:rsidP="00CB3D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2"/>
              </w:rPr>
            </w:pPr>
            <w:r w:rsidRPr="00DD2FEF">
              <w:rPr>
                <w:rFonts w:asciiTheme="minorHAnsi" w:hAnsiTheme="minorHAnsi" w:cstheme="minorHAnsi"/>
                <w:sz w:val="22"/>
                <w:lang w:val="en-IE"/>
              </w:rPr>
              <w:t>Dated:</w:t>
            </w:r>
            <w:r w:rsidRPr="00DD2FEF">
              <w:rPr>
                <w:rFonts w:asciiTheme="minorHAnsi" w:eastAsia="MS Gothic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eastAsia="MS Gothic" w:hAnsiTheme="minorHAnsi" w:cstheme="minorHAnsi"/>
                  <w:sz w:val="22"/>
                </w:rPr>
                <w:id w:val="158193160"/>
                <w:placeholder>
                  <w:docPart w:val="FBEB51E35BD4464993347DBEBCC20896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F76C77" w:rsidRPr="00DD2FEF">
                  <w:rPr>
                    <w:rStyle w:val="PlaceholderText"/>
                    <w:rFonts w:asciiTheme="minorHAnsi" w:hAnsiTheme="minorHAnsi" w:cstheme="minorHAnsi"/>
                    <w:sz w:val="22"/>
                  </w:rPr>
                  <w:t>Click or tap to enter a date.</w:t>
                </w:r>
              </w:sdtContent>
            </w:sdt>
          </w:p>
        </w:tc>
      </w:tr>
    </w:tbl>
    <w:p w14:paraId="4925DA0A" w14:textId="77777777" w:rsidR="00986191" w:rsidRDefault="00986191" w:rsidP="00986191">
      <w:pPr>
        <w:rPr>
          <w:rFonts w:asciiTheme="minorHAnsi" w:hAnsiTheme="minorHAnsi" w:cstheme="minorHAnsi"/>
          <w:lang w:val="en-IE"/>
        </w:rPr>
      </w:pPr>
    </w:p>
    <w:p w14:paraId="7C65D179" w14:textId="692204AB" w:rsidR="00402D57" w:rsidRPr="00214A04" w:rsidRDefault="00402D57" w:rsidP="00986191">
      <w:pPr>
        <w:rPr>
          <w:rFonts w:asciiTheme="minorHAnsi" w:hAnsiTheme="minorHAnsi" w:cstheme="minorHAnsi"/>
          <w:lang w:val="en-IE"/>
        </w:rPr>
      </w:pPr>
      <w:r>
        <w:rPr>
          <w:rFonts w:asciiTheme="minorHAnsi" w:hAnsiTheme="minorHAnsi" w:cstheme="minorHAnsi"/>
          <w:sz w:val="22"/>
          <w:lang w:val="en-IE"/>
        </w:rPr>
        <w:t xml:space="preserve">Once fully completed, </w:t>
      </w:r>
      <w:r w:rsidRPr="00214A04">
        <w:rPr>
          <w:rFonts w:asciiTheme="minorHAnsi" w:hAnsiTheme="minorHAnsi" w:cstheme="minorHAnsi"/>
          <w:sz w:val="22"/>
          <w:lang w:val="en-IE"/>
        </w:rPr>
        <w:t xml:space="preserve">email </w:t>
      </w:r>
      <w:r>
        <w:rPr>
          <w:rFonts w:asciiTheme="minorHAnsi" w:hAnsiTheme="minorHAnsi" w:cstheme="minorHAnsi"/>
          <w:sz w:val="22"/>
          <w:lang w:val="en-IE"/>
        </w:rPr>
        <w:t xml:space="preserve">your </w:t>
      </w:r>
      <w:r w:rsidRPr="00214A04">
        <w:rPr>
          <w:rFonts w:asciiTheme="minorHAnsi" w:hAnsiTheme="minorHAnsi" w:cstheme="minorHAnsi"/>
          <w:sz w:val="22"/>
          <w:lang w:val="en-IE"/>
        </w:rPr>
        <w:t xml:space="preserve">application to </w:t>
      </w:r>
      <w:hyperlink r:id="rId16" w:history="1">
        <w:r w:rsidRPr="00214A04">
          <w:rPr>
            <w:rStyle w:val="Hyperlink"/>
            <w:rFonts w:asciiTheme="minorHAnsi" w:hAnsiTheme="minorHAnsi" w:cstheme="minorHAnsi"/>
            <w:sz w:val="22"/>
            <w:lang w:val="en-IE"/>
          </w:rPr>
          <w:t>lta@uhi.ac.uk</w:t>
        </w:r>
      </w:hyperlink>
      <w:r w:rsidRPr="00214A04">
        <w:rPr>
          <w:rFonts w:asciiTheme="minorHAnsi" w:hAnsiTheme="minorHAnsi" w:cstheme="minorHAnsi"/>
          <w:sz w:val="22"/>
          <w:lang w:val="en-IE"/>
        </w:rPr>
        <w:t xml:space="preserve"> no later than </w:t>
      </w:r>
      <w:r w:rsidRPr="00214A04">
        <w:rPr>
          <w:rFonts w:asciiTheme="minorHAnsi" w:hAnsiTheme="minorHAnsi" w:cstheme="minorHAnsi"/>
          <w:b/>
          <w:sz w:val="22"/>
          <w:lang w:val="en-IE"/>
        </w:rPr>
        <w:t xml:space="preserve">noon on </w:t>
      </w:r>
      <w:r>
        <w:rPr>
          <w:rFonts w:asciiTheme="minorHAnsi" w:hAnsiTheme="minorHAnsi" w:cstheme="minorHAnsi"/>
          <w:b/>
          <w:sz w:val="22"/>
          <w:lang w:val="en-IE"/>
        </w:rPr>
        <w:t>Friday 1</w:t>
      </w:r>
      <w:r w:rsidRPr="001B78B8">
        <w:rPr>
          <w:rFonts w:asciiTheme="minorHAnsi" w:hAnsiTheme="minorHAnsi" w:cstheme="minorHAnsi"/>
          <w:b/>
          <w:sz w:val="22"/>
          <w:vertAlign w:val="superscript"/>
          <w:lang w:val="en-IE"/>
        </w:rPr>
        <w:t>st</w:t>
      </w:r>
      <w:r>
        <w:rPr>
          <w:rFonts w:asciiTheme="minorHAnsi" w:hAnsiTheme="minorHAnsi" w:cstheme="minorHAnsi"/>
          <w:b/>
          <w:sz w:val="22"/>
          <w:lang w:val="en-IE"/>
        </w:rPr>
        <w:t xml:space="preserve"> September 2023</w:t>
      </w:r>
      <w:r w:rsidRPr="00214A04">
        <w:rPr>
          <w:rFonts w:asciiTheme="minorHAnsi" w:hAnsiTheme="minorHAnsi" w:cstheme="minorHAnsi"/>
          <w:sz w:val="22"/>
          <w:lang w:val="en-IE"/>
        </w:rPr>
        <w:t xml:space="preserve">.  </w:t>
      </w:r>
    </w:p>
    <w:sectPr w:rsidR="00402D57" w:rsidRPr="00214A04" w:rsidSect="00112A83">
      <w:headerReference w:type="default" r:id="rId17"/>
      <w:footerReference w:type="defaul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BAD1A" w14:textId="77777777" w:rsidR="006B0717" w:rsidRDefault="006B0717" w:rsidP="00AF1A5F">
      <w:pPr>
        <w:spacing w:after="0" w:line="240" w:lineRule="auto"/>
      </w:pPr>
      <w:r>
        <w:separator/>
      </w:r>
    </w:p>
  </w:endnote>
  <w:endnote w:type="continuationSeparator" w:id="0">
    <w:p w14:paraId="7CAB93B9" w14:textId="77777777" w:rsidR="006B0717" w:rsidRDefault="006B0717" w:rsidP="00AF1A5F">
      <w:pPr>
        <w:spacing w:after="0" w:line="240" w:lineRule="auto"/>
      </w:pPr>
      <w:r>
        <w:continuationSeparator/>
      </w:r>
    </w:p>
  </w:endnote>
  <w:endnote w:type="continuationNotice" w:id="1">
    <w:p w14:paraId="3C599365" w14:textId="77777777" w:rsidR="006B0717" w:rsidRDefault="006B07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55F73" w14:textId="187596AC" w:rsidR="009F38C9" w:rsidRPr="00ED5E20" w:rsidRDefault="00402D57" w:rsidP="0045789F">
    <w:pPr>
      <w:pStyle w:val="Footer"/>
      <w:rPr>
        <w:sz w:val="16"/>
        <w:szCs w:val="16"/>
      </w:rPr>
    </w:pPr>
    <w:r>
      <w:rPr>
        <w:sz w:val="16"/>
        <w:szCs w:val="16"/>
      </w:rPr>
      <w:t xml:space="preserve">UHI </w:t>
    </w:r>
    <w:r w:rsidR="009F38C9" w:rsidRPr="00ED5E20">
      <w:rPr>
        <w:sz w:val="16"/>
        <w:szCs w:val="16"/>
      </w:rPr>
      <w:t xml:space="preserve">Learning and Teaching Academy, </w:t>
    </w:r>
    <w:r>
      <w:rPr>
        <w:sz w:val="16"/>
        <w:szCs w:val="16"/>
      </w:rPr>
      <w:t>2023-24</w:t>
    </w:r>
  </w:p>
  <w:p w14:paraId="373F6B30" w14:textId="77777777" w:rsidR="00ED5E20" w:rsidRDefault="009F38C9">
    <w:pPr>
      <w:pStyle w:val="Footer"/>
      <w:rPr>
        <w:sz w:val="16"/>
        <w:szCs w:val="16"/>
      </w:rPr>
    </w:pPr>
    <w:r w:rsidRPr="00ED5E20">
      <w:rPr>
        <w:sz w:val="16"/>
        <w:szCs w:val="16"/>
      </w:rPr>
      <w:t xml:space="preserve">Web: </w:t>
    </w:r>
    <w:hyperlink r:id="rId1" w:history="1">
      <w:r w:rsidRPr="00ED5E20">
        <w:rPr>
          <w:rStyle w:val="Hyperlink"/>
          <w:sz w:val="16"/>
          <w:szCs w:val="16"/>
        </w:rPr>
        <w:t>http://www.uhi.ac.uk/lta</w:t>
      </w:r>
    </w:hyperlink>
    <w:r w:rsidRPr="00ED5E20">
      <w:rPr>
        <w:sz w:val="16"/>
        <w:szCs w:val="16"/>
      </w:rPr>
      <w:t xml:space="preserve"> </w:t>
    </w:r>
    <w:r w:rsidRPr="00ED5E20">
      <w:rPr>
        <w:b/>
        <w:sz w:val="16"/>
        <w:szCs w:val="16"/>
      </w:rPr>
      <w:sym w:font="Wingdings" w:char="F02B"/>
    </w:r>
    <w:r w:rsidRPr="00ED5E20">
      <w:rPr>
        <w:sz w:val="16"/>
        <w:szCs w:val="16"/>
      </w:rPr>
      <w:t xml:space="preserve"> </w:t>
    </w:r>
    <w:hyperlink r:id="rId2" w:history="1">
      <w:r w:rsidRPr="00ED5E20">
        <w:rPr>
          <w:rStyle w:val="Hyperlink"/>
          <w:sz w:val="16"/>
          <w:szCs w:val="16"/>
        </w:rPr>
        <w:t>lta@uhi.ac.uk</w:t>
      </w:r>
    </w:hyperlink>
    <w:r w:rsidRPr="00ED5E20">
      <w:rPr>
        <w:sz w:val="16"/>
        <w:szCs w:val="16"/>
      </w:rPr>
      <w:tab/>
      <w:t xml:space="preserve">                                                             </w:t>
    </w:r>
  </w:p>
  <w:p w14:paraId="0E7BA0B6" w14:textId="722958C5" w:rsidR="009F38C9" w:rsidRPr="00ED5E20" w:rsidRDefault="009F38C9" w:rsidP="00ED5E20">
    <w:pPr>
      <w:pStyle w:val="Footer"/>
      <w:jc w:val="right"/>
      <w:rPr>
        <w:sz w:val="16"/>
        <w:szCs w:val="16"/>
      </w:rPr>
    </w:pPr>
    <w:r w:rsidRPr="00ED5E20">
      <w:rPr>
        <w:sz w:val="16"/>
        <w:szCs w:val="16"/>
      </w:rPr>
      <w:t xml:space="preserve">Page </w:t>
    </w:r>
    <w:r w:rsidRPr="00ED5E20">
      <w:rPr>
        <w:sz w:val="16"/>
        <w:szCs w:val="16"/>
      </w:rPr>
      <w:fldChar w:fldCharType="begin"/>
    </w:r>
    <w:r w:rsidRPr="00ED5E20">
      <w:rPr>
        <w:sz w:val="16"/>
        <w:szCs w:val="16"/>
      </w:rPr>
      <w:instrText xml:space="preserve"> PAGE  \* Arabic  \* MERGEFORMAT </w:instrText>
    </w:r>
    <w:r w:rsidRPr="00ED5E20">
      <w:rPr>
        <w:sz w:val="16"/>
        <w:szCs w:val="16"/>
      </w:rPr>
      <w:fldChar w:fldCharType="separate"/>
    </w:r>
    <w:r w:rsidR="003A0B33" w:rsidRPr="00ED5E20">
      <w:rPr>
        <w:noProof/>
        <w:sz w:val="16"/>
        <w:szCs w:val="16"/>
      </w:rPr>
      <w:t>1</w:t>
    </w:r>
    <w:r w:rsidRPr="00ED5E20">
      <w:rPr>
        <w:sz w:val="16"/>
        <w:szCs w:val="16"/>
      </w:rPr>
      <w:fldChar w:fldCharType="end"/>
    </w:r>
    <w:r w:rsidRPr="00ED5E20">
      <w:rPr>
        <w:sz w:val="16"/>
        <w:szCs w:val="16"/>
      </w:rPr>
      <w:t xml:space="preserve"> of </w:t>
    </w:r>
    <w:r w:rsidRPr="00ED5E20">
      <w:rPr>
        <w:noProof/>
        <w:sz w:val="16"/>
        <w:szCs w:val="16"/>
      </w:rPr>
      <w:fldChar w:fldCharType="begin"/>
    </w:r>
    <w:r w:rsidRPr="00ED5E20">
      <w:rPr>
        <w:noProof/>
        <w:sz w:val="16"/>
        <w:szCs w:val="16"/>
      </w:rPr>
      <w:instrText xml:space="preserve"> NUMPAGES  \* Arabic  \* MERGEFORMAT </w:instrText>
    </w:r>
    <w:r w:rsidRPr="00ED5E20">
      <w:rPr>
        <w:noProof/>
        <w:sz w:val="16"/>
        <w:szCs w:val="16"/>
      </w:rPr>
      <w:fldChar w:fldCharType="separate"/>
    </w:r>
    <w:r w:rsidR="003A0B33" w:rsidRPr="00ED5E20">
      <w:rPr>
        <w:noProof/>
        <w:sz w:val="16"/>
        <w:szCs w:val="16"/>
      </w:rPr>
      <w:t>3</w:t>
    </w:r>
    <w:r w:rsidRPr="00ED5E20">
      <w:rPr>
        <w:noProof/>
        <w:sz w:val="16"/>
        <w:szCs w:val="16"/>
      </w:rPr>
      <w:fldChar w:fldCharType="end"/>
    </w:r>
  </w:p>
  <w:p w14:paraId="37D1291B" w14:textId="77777777" w:rsidR="009F38C9" w:rsidRDefault="009F3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56BA7" w14:textId="77777777" w:rsidR="006B0717" w:rsidRDefault="006B0717" w:rsidP="00AF1A5F">
      <w:pPr>
        <w:spacing w:after="0" w:line="240" w:lineRule="auto"/>
      </w:pPr>
      <w:r>
        <w:separator/>
      </w:r>
    </w:p>
  </w:footnote>
  <w:footnote w:type="continuationSeparator" w:id="0">
    <w:p w14:paraId="73EF3ED7" w14:textId="77777777" w:rsidR="006B0717" w:rsidRDefault="006B0717" w:rsidP="00AF1A5F">
      <w:pPr>
        <w:spacing w:after="0" w:line="240" w:lineRule="auto"/>
      </w:pPr>
      <w:r>
        <w:continuationSeparator/>
      </w:r>
    </w:p>
  </w:footnote>
  <w:footnote w:type="continuationNotice" w:id="1">
    <w:p w14:paraId="1A59CFB0" w14:textId="77777777" w:rsidR="006B0717" w:rsidRDefault="006B07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E8AA7" w14:textId="77777777" w:rsidR="009F38C9" w:rsidRDefault="009F38C9">
    <w:pPr>
      <w:pStyle w:val="Header"/>
    </w:pPr>
  </w:p>
  <w:p w14:paraId="4A775FF3" w14:textId="32E85D31" w:rsidR="009F38C9" w:rsidRDefault="005378AC" w:rsidP="005378AC">
    <w:pPr>
      <w:pStyle w:val="Header"/>
      <w:jc w:val="right"/>
    </w:pPr>
    <w:r>
      <w:rPr>
        <w:noProof/>
      </w:rPr>
      <w:drawing>
        <wp:inline distT="0" distB="0" distL="0" distR="0" wp14:anchorId="4C5A0C46" wp14:editId="3595BBBD">
          <wp:extent cx="2638547" cy="457200"/>
          <wp:effectExtent l="0" t="0" r="952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1934" cy="459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A5C669" w14:textId="77777777" w:rsidR="00402D57" w:rsidRDefault="00402D57" w:rsidP="005378A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1058"/>
    <w:multiLevelType w:val="hybridMultilevel"/>
    <w:tmpl w:val="9BD232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F27D2"/>
    <w:multiLevelType w:val="hybridMultilevel"/>
    <w:tmpl w:val="44D032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375E5"/>
    <w:multiLevelType w:val="hybridMultilevel"/>
    <w:tmpl w:val="CECCF39E"/>
    <w:lvl w:ilvl="0" w:tplc="131ED61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C4436E"/>
    <w:multiLevelType w:val="hybridMultilevel"/>
    <w:tmpl w:val="270EAB9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1C7D83"/>
    <w:multiLevelType w:val="hybridMultilevel"/>
    <w:tmpl w:val="288AB336"/>
    <w:lvl w:ilvl="0" w:tplc="64C67CA6">
      <w:start w:val="1"/>
      <w:numFmt w:val="decimal"/>
      <w:lvlText w:val="%1."/>
      <w:lvlJc w:val="left"/>
      <w:pPr>
        <w:ind w:left="720" w:hanging="360"/>
      </w:pPr>
      <w:rPr>
        <w:b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96543"/>
    <w:multiLevelType w:val="hybridMultilevel"/>
    <w:tmpl w:val="BB30ABE4"/>
    <w:lvl w:ilvl="0" w:tplc="64C67CA6">
      <w:start w:val="1"/>
      <w:numFmt w:val="decimal"/>
      <w:lvlText w:val="%1."/>
      <w:lvlJc w:val="left"/>
      <w:pPr>
        <w:ind w:left="720" w:hanging="360"/>
      </w:pPr>
      <w:rPr>
        <w:b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0638FA"/>
    <w:multiLevelType w:val="hybridMultilevel"/>
    <w:tmpl w:val="B40E158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646685A"/>
    <w:multiLevelType w:val="hybridMultilevel"/>
    <w:tmpl w:val="4440D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61F92"/>
    <w:multiLevelType w:val="hybridMultilevel"/>
    <w:tmpl w:val="9A52C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753FE4"/>
    <w:multiLevelType w:val="hybridMultilevel"/>
    <w:tmpl w:val="0EE6C9D2"/>
    <w:lvl w:ilvl="0" w:tplc="3DA09B1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9133806">
    <w:abstractNumId w:val="6"/>
  </w:num>
  <w:num w:numId="2" w16cid:durableId="1861238025">
    <w:abstractNumId w:val="7"/>
  </w:num>
  <w:num w:numId="3" w16cid:durableId="480999976">
    <w:abstractNumId w:val="8"/>
  </w:num>
  <w:num w:numId="4" w16cid:durableId="419908211">
    <w:abstractNumId w:val="4"/>
  </w:num>
  <w:num w:numId="5" w16cid:durableId="857818733">
    <w:abstractNumId w:val="0"/>
  </w:num>
  <w:num w:numId="6" w16cid:durableId="467631296">
    <w:abstractNumId w:val="1"/>
  </w:num>
  <w:num w:numId="7" w16cid:durableId="123038230">
    <w:abstractNumId w:val="9"/>
  </w:num>
  <w:num w:numId="8" w16cid:durableId="1808935530">
    <w:abstractNumId w:val="3"/>
  </w:num>
  <w:num w:numId="9" w16cid:durableId="332877782">
    <w:abstractNumId w:val="2"/>
  </w:num>
  <w:num w:numId="10" w16cid:durableId="9611127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tjSxMDE1MTM3MLFU0lEKTi0uzszPAykwNK8FAP6ov2ctAAAA"/>
  </w:docVars>
  <w:rsids>
    <w:rsidRoot w:val="00AF1A5F"/>
    <w:rsid w:val="00002DF9"/>
    <w:rsid w:val="0000674E"/>
    <w:rsid w:val="00011428"/>
    <w:rsid w:val="00040456"/>
    <w:rsid w:val="00040E8D"/>
    <w:rsid w:val="00070221"/>
    <w:rsid w:val="000830A6"/>
    <w:rsid w:val="000916B2"/>
    <w:rsid w:val="000A43B5"/>
    <w:rsid w:val="000B2937"/>
    <w:rsid w:val="000C0A2A"/>
    <w:rsid w:val="000C30C4"/>
    <w:rsid w:val="000D4E93"/>
    <w:rsid w:val="000F3088"/>
    <w:rsid w:val="00106E15"/>
    <w:rsid w:val="00107BD4"/>
    <w:rsid w:val="00112A83"/>
    <w:rsid w:val="00112D28"/>
    <w:rsid w:val="001274D8"/>
    <w:rsid w:val="00135693"/>
    <w:rsid w:val="00171F1B"/>
    <w:rsid w:val="00173907"/>
    <w:rsid w:val="00195F83"/>
    <w:rsid w:val="001A696F"/>
    <w:rsid w:val="001B66A1"/>
    <w:rsid w:val="001B78B8"/>
    <w:rsid w:val="001D615A"/>
    <w:rsid w:val="00202675"/>
    <w:rsid w:val="00205925"/>
    <w:rsid w:val="00213C7A"/>
    <w:rsid w:val="00214A04"/>
    <w:rsid w:val="002223BD"/>
    <w:rsid w:val="002227A3"/>
    <w:rsid w:val="00232BAF"/>
    <w:rsid w:val="00241303"/>
    <w:rsid w:val="002440BC"/>
    <w:rsid w:val="00246ACA"/>
    <w:rsid w:val="00252C77"/>
    <w:rsid w:val="00257D9C"/>
    <w:rsid w:val="00263F07"/>
    <w:rsid w:val="00273E68"/>
    <w:rsid w:val="0028500B"/>
    <w:rsid w:val="002876FC"/>
    <w:rsid w:val="002B38D9"/>
    <w:rsid w:val="002B75F9"/>
    <w:rsid w:val="002D18A5"/>
    <w:rsid w:val="002E2BCE"/>
    <w:rsid w:val="003202BF"/>
    <w:rsid w:val="00352833"/>
    <w:rsid w:val="003A0B33"/>
    <w:rsid w:val="003A464C"/>
    <w:rsid w:val="003B7514"/>
    <w:rsid w:val="003D0AD4"/>
    <w:rsid w:val="003D42A3"/>
    <w:rsid w:val="003E719D"/>
    <w:rsid w:val="00402D57"/>
    <w:rsid w:val="00440506"/>
    <w:rsid w:val="0045789F"/>
    <w:rsid w:val="00472B25"/>
    <w:rsid w:val="00474F4B"/>
    <w:rsid w:val="004831B0"/>
    <w:rsid w:val="004856D1"/>
    <w:rsid w:val="004908E4"/>
    <w:rsid w:val="004A02C5"/>
    <w:rsid w:val="004A20AF"/>
    <w:rsid w:val="004B0E96"/>
    <w:rsid w:val="004C2B14"/>
    <w:rsid w:val="004E5C85"/>
    <w:rsid w:val="004F1677"/>
    <w:rsid w:val="004F4CC3"/>
    <w:rsid w:val="00504A27"/>
    <w:rsid w:val="00520A14"/>
    <w:rsid w:val="00520A57"/>
    <w:rsid w:val="005378AC"/>
    <w:rsid w:val="00552882"/>
    <w:rsid w:val="00561EB2"/>
    <w:rsid w:val="00576F67"/>
    <w:rsid w:val="00580190"/>
    <w:rsid w:val="005A113C"/>
    <w:rsid w:val="005A19D3"/>
    <w:rsid w:val="005E5C0C"/>
    <w:rsid w:val="005F0E9B"/>
    <w:rsid w:val="00614957"/>
    <w:rsid w:val="00615721"/>
    <w:rsid w:val="0063621D"/>
    <w:rsid w:val="00665688"/>
    <w:rsid w:val="006B0717"/>
    <w:rsid w:val="006C0608"/>
    <w:rsid w:val="006D2D85"/>
    <w:rsid w:val="006D570F"/>
    <w:rsid w:val="006E6434"/>
    <w:rsid w:val="006E6564"/>
    <w:rsid w:val="00700662"/>
    <w:rsid w:val="00713210"/>
    <w:rsid w:val="00717EE7"/>
    <w:rsid w:val="00735610"/>
    <w:rsid w:val="00745DCA"/>
    <w:rsid w:val="00747D7F"/>
    <w:rsid w:val="00751E6A"/>
    <w:rsid w:val="007C1615"/>
    <w:rsid w:val="007C60E3"/>
    <w:rsid w:val="007D1452"/>
    <w:rsid w:val="007D5EFA"/>
    <w:rsid w:val="007E68CE"/>
    <w:rsid w:val="007F1998"/>
    <w:rsid w:val="007F2369"/>
    <w:rsid w:val="008347C3"/>
    <w:rsid w:val="00834C5F"/>
    <w:rsid w:val="00871E86"/>
    <w:rsid w:val="008802B5"/>
    <w:rsid w:val="008A01FD"/>
    <w:rsid w:val="008B0A90"/>
    <w:rsid w:val="008C4A33"/>
    <w:rsid w:val="008D261B"/>
    <w:rsid w:val="008D6A97"/>
    <w:rsid w:val="00914F8A"/>
    <w:rsid w:val="00916CA3"/>
    <w:rsid w:val="00952996"/>
    <w:rsid w:val="0096085F"/>
    <w:rsid w:val="00960FC2"/>
    <w:rsid w:val="00986191"/>
    <w:rsid w:val="009A3467"/>
    <w:rsid w:val="009B2E9C"/>
    <w:rsid w:val="009B7B53"/>
    <w:rsid w:val="009F38C9"/>
    <w:rsid w:val="00A35E0E"/>
    <w:rsid w:val="00A40FE1"/>
    <w:rsid w:val="00A52FAB"/>
    <w:rsid w:val="00A76866"/>
    <w:rsid w:val="00A87F28"/>
    <w:rsid w:val="00A92A35"/>
    <w:rsid w:val="00A9407D"/>
    <w:rsid w:val="00AA7A31"/>
    <w:rsid w:val="00AE027B"/>
    <w:rsid w:val="00AE485F"/>
    <w:rsid w:val="00AF1A5F"/>
    <w:rsid w:val="00AF40ED"/>
    <w:rsid w:val="00B1526A"/>
    <w:rsid w:val="00B44838"/>
    <w:rsid w:val="00B53522"/>
    <w:rsid w:val="00B62C09"/>
    <w:rsid w:val="00B77842"/>
    <w:rsid w:val="00BA72F1"/>
    <w:rsid w:val="00BD623F"/>
    <w:rsid w:val="00C0389C"/>
    <w:rsid w:val="00C22966"/>
    <w:rsid w:val="00C42FCA"/>
    <w:rsid w:val="00C52812"/>
    <w:rsid w:val="00C6512A"/>
    <w:rsid w:val="00C665C4"/>
    <w:rsid w:val="00C80C09"/>
    <w:rsid w:val="00C84681"/>
    <w:rsid w:val="00C92C76"/>
    <w:rsid w:val="00C95969"/>
    <w:rsid w:val="00CC1C06"/>
    <w:rsid w:val="00CC4E74"/>
    <w:rsid w:val="00CC5D2F"/>
    <w:rsid w:val="00CC6611"/>
    <w:rsid w:val="00CC7D78"/>
    <w:rsid w:val="00CD25EB"/>
    <w:rsid w:val="00CD33B3"/>
    <w:rsid w:val="00CE0C1F"/>
    <w:rsid w:val="00CE440A"/>
    <w:rsid w:val="00D02C15"/>
    <w:rsid w:val="00D03777"/>
    <w:rsid w:val="00D05831"/>
    <w:rsid w:val="00D17CC1"/>
    <w:rsid w:val="00D20142"/>
    <w:rsid w:val="00D238B7"/>
    <w:rsid w:val="00D41756"/>
    <w:rsid w:val="00D61AEB"/>
    <w:rsid w:val="00D66C5E"/>
    <w:rsid w:val="00D8292A"/>
    <w:rsid w:val="00D85805"/>
    <w:rsid w:val="00DC0A8A"/>
    <w:rsid w:val="00DD295A"/>
    <w:rsid w:val="00DD2FEF"/>
    <w:rsid w:val="00DE1591"/>
    <w:rsid w:val="00DF6518"/>
    <w:rsid w:val="00E002C0"/>
    <w:rsid w:val="00E1595D"/>
    <w:rsid w:val="00E5383C"/>
    <w:rsid w:val="00E90EDB"/>
    <w:rsid w:val="00EA6590"/>
    <w:rsid w:val="00EC265E"/>
    <w:rsid w:val="00EC7175"/>
    <w:rsid w:val="00ED51FE"/>
    <w:rsid w:val="00ED5E20"/>
    <w:rsid w:val="00EF0437"/>
    <w:rsid w:val="00F0188E"/>
    <w:rsid w:val="00F12DA0"/>
    <w:rsid w:val="00F31396"/>
    <w:rsid w:val="00F43767"/>
    <w:rsid w:val="00F60FE9"/>
    <w:rsid w:val="00F6168E"/>
    <w:rsid w:val="00F76C77"/>
    <w:rsid w:val="00FE0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C96822"/>
  <w15:chartTrackingRefBased/>
  <w15:docId w15:val="{3201BDE2-BBFB-4908-B3E5-19C5C6C87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D9C"/>
    <w:rPr>
      <w:rFonts w:ascii="Calibri Light" w:hAnsi="Calibri Light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A83"/>
    <w:pPr>
      <w:outlineLvl w:val="0"/>
    </w:pPr>
    <w:rPr>
      <w:rFonts w:asciiTheme="majorHAnsi" w:hAnsiTheme="majorHAnsi"/>
      <w:b/>
      <w:sz w:val="28"/>
      <w:szCs w:val="28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1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A5F"/>
  </w:style>
  <w:style w:type="paragraph" w:styleId="Footer">
    <w:name w:val="footer"/>
    <w:basedOn w:val="Normal"/>
    <w:link w:val="FooterChar"/>
    <w:uiPriority w:val="99"/>
    <w:unhideWhenUsed/>
    <w:rsid w:val="00AF1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A5F"/>
  </w:style>
  <w:style w:type="table" w:styleId="TableGrid">
    <w:name w:val="Table Grid"/>
    <w:basedOn w:val="TableNormal"/>
    <w:uiPriority w:val="59"/>
    <w:rsid w:val="00AF1A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F1A5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A83"/>
    <w:rPr>
      <w:rFonts w:asciiTheme="majorHAnsi" w:hAnsiTheme="majorHAnsi"/>
      <w:b/>
      <w:sz w:val="28"/>
      <w:szCs w:val="28"/>
      <w:lang w:val="en-IE"/>
    </w:rPr>
  </w:style>
  <w:style w:type="paragraph" w:styleId="ListParagraph">
    <w:name w:val="List Paragraph"/>
    <w:basedOn w:val="Normal"/>
    <w:uiPriority w:val="34"/>
    <w:qFormat/>
    <w:rsid w:val="000067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789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483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18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8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8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8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88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57D9C"/>
    <w:pPr>
      <w:spacing w:after="0" w:line="240" w:lineRule="auto"/>
    </w:pPr>
    <w:rPr>
      <w:rFonts w:ascii="Calibri Light" w:hAnsi="Calibri Light"/>
      <w:sz w:val="24"/>
    </w:rPr>
  </w:style>
  <w:style w:type="table" w:styleId="GridTable1Light-Accent1">
    <w:name w:val="Grid Table 1 Light Accent 1"/>
    <w:basedOn w:val="TableNormal"/>
    <w:uiPriority w:val="46"/>
    <w:rsid w:val="00112A8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">
    <w:name w:val="normaltextrun"/>
    <w:basedOn w:val="DefaultParagraphFont"/>
    <w:rsid w:val="00986191"/>
  </w:style>
  <w:style w:type="character" w:customStyle="1" w:styleId="eop">
    <w:name w:val="eop"/>
    <w:basedOn w:val="DefaultParagraphFont"/>
    <w:rsid w:val="00986191"/>
  </w:style>
  <w:style w:type="paragraph" w:customStyle="1" w:styleId="paragraph">
    <w:name w:val="paragraph"/>
    <w:basedOn w:val="Normal"/>
    <w:rsid w:val="009861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802B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9A346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346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68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79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04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00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4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4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hi.ac.uk/en/learning-and-teaching-academy/innovation/ltes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dvance-he.ac.uk/events?search_api_fulltext=aurora&amp;field_focus=All&amp;field_event_type=All&amp;field_position_on_the_pathway=All&amp;field_event_date%5Bmin%5D=today&amp;field_event_date%5Bmax%5D=%2B10+year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lta@uhi.ac.uk?subject=Aurora%202019_20%20Application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ta@uhi.ac.uk?subject=Aurora%202019_20%20Applicatio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dvance-he.ac.uk/programmes-events/aurora/aurora-and-the-institution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hi.ac.uk/en/learning-and-teaching-academy/professional-recognition-and-development/university-mentoring-scheme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lta@uhi.ac.uk" TargetMode="External"/><Relationship Id="rId1" Type="http://schemas.openxmlformats.org/officeDocument/2006/relationships/hyperlink" Target="http://www.uhi.ac.uk/lt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B234601496423C9DF1A30BA8372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BB17E-3C6B-44A4-8CE2-33ABC47439F2}"/>
      </w:docPartPr>
      <w:docPartBody>
        <w:p w:rsidR="00D860EB" w:rsidRDefault="00B644BD" w:rsidP="00B644BD">
          <w:pPr>
            <w:pStyle w:val="C8B234601496423C9DF1A30BA8372B6D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10634E4500F14D8FBE09F90CB1B8A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29834-4508-4F0C-AD3D-F62A1CB0ABE5}"/>
      </w:docPartPr>
      <w:docPartBody>
        <w:p w:rsidR="00D860EB" w:rsidRDefault="00B644BD" w:rsidP="00B644BD">
          <w:pPr>
            <w:pStyle w:val="10634E4500F14D8FBE09F90CB1B8A4C1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hoose an item.</w:t>
          </w:r>
        </w:p>
      </w:docPartBody>
    </w:docPart>
    <w:docPart>
      <w:docPartPr>
        <w:name w:val="2EF137E9B6A542DB9B6A452E66C87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E6927-9209-484E-8F59-AAC5FC4EB980}"/>
      </w:docPartPr>
      <w:docPartBody>
        <w:p w:rsidR="00D860EB" w:rsidRDefault="00B644BD" w:rsidP="00B644BD">
          <w:pPr>
            <w:pStyle w:val="2EF137E9B6A542DB9B6A452E66C87CDD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7CF73E86567B47E7BC6E3B8943573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DD83C-93ED-4F3C-8B96-F90F3AABDEFA}"/>
      </w:docPartPr>
      <w:docPartBody>
        <w:p w:rsidR="00D860EB" w:rsidRDefault="00B644BD" w:rsidP="00B644BD">
          <w:pPr>
            <w:pStyle w:val="7CF73E86567B47E7BC6E3B8943573546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7D8BA617A0674097B5DD683415005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10625-6C09-42C1-86A7-98F81B473000}"/>
      </w:docPartPr>
      <w:docPartBody>
        <w:p w:rsidR="00D860EB" w:rsidRDefault="00B644BD" w:rsidP="00B644BD">
          <w:pPr>
            <w:pStyle w:val="7D8BA617A0674097B5DD683415005EDD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5954A39976E344ECB3A644CCB170B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8367C-31B3-4890-BF7F-29625EB7DE04}"/>
      </w:docPartPr>
      <w:docPartBody>
        <w:p w:rsidR="00D860EB" w:rsidRDefault="00B644BD" w:rsidP="00B644BD">
          <w:pPr>
            <w:pStyle w:val="5954A39976E344ECB3A644CCB170B984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here to enter text.</w:t>
          </w:r>
        </w:p>
      </w:docPartBody>
    </w:docPart>
    <w:docPart>
      <w:docPartPr>
        <w:name w:val="DDF238E322834AF4AF0C905149A57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0D3F4-C8FD-4E49-972E-DBB748A46BDE}"/>
      </w:docPartPr>
      <w:docPartBody>
        <w:p w:rsidR="00D860EB" w:rsidRDefault="00B644BD" w:rsidP="00B644BD">
          <w:pPr>
            <w:pStyle w:val="DDF238E322834AF4AF0C905149A57139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hoose an item.</w:t>
          </w:r>
        </w:p>
      </w:docPartBody>
    </w:docPart>
    <w:docPart>
      <w:docPartPr>
        <w:name w:val="CA67CBFBF7A146AF8EB9EFFFDA10B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EA587-B108-4695-B75F-1D72B7AB8D22}"/>
      </w:docPartPr>
      <w:docPartBody>
        <w:p w:rsidR="00D860EB" w:rsidRDefault="00B644BD" w:rsidP="00B644BD">
          <w:pPr>
            <w:pStyle w:val="CA67CBFBF7A146AF8EB9EFFFDA10B6CD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9D59332EE6624C908098BC8FC692F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C399D-134C-482F-AF64-38CA81C94D4D}"/>
      </w:docPartPr>
      <w:docPartBody>
        <w:p w:rsidR="008145E0" w:rsidRDefault="00B644BD" w:rsidP="00B644BD">
          <w:pPr>
            <w:pStyle w:val="9D59332EE6624C908098BC8FC692FCDD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here to enter text.</w:t>
          </w:r>
        </w:p>
      </w:docPartBody>
    </w:docPart>
    <w:docPart>
      <w:docPartPr>
        <w:name w:val="DA4CF6EF5D57486C98E36487D61A6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97A5D-FCA3-4DD0-8BB8-652D2333863E}"/>
      </w:docPartPr>
      <w:docPartBody>
        <w:p w:rsidR="008145E0" w:rsidRDefault="00B644BD" w:rsidP="00B644BD">
          <w:pPr>
            <w:pStyle w:val="DA4CF6EF5D57486C98E36487D61A6C39"/>
          </w:pPr>
          <w:r w:rsidRPr="00DD2FEF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FBEB51E35BD4464993347DBEBCC20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9B35B-599A-4BC9-B621-B381663C5C91}"/>
      </w:docPartPr>
      <w:docPartBody>
        <w:p w:rsidR="008145E0" w:rsidRDefault="00B644BD" w:rsidP="00B644BD">
          <w:pPr>
            <w:pStyle w:val="FBEB51E35BD4464993347DBEBCC20896"/>
          </w:pPr>
          <w:r w:rsidRPr="00DD2FEF">
            <w:rPr>
              <w:rStyle w:val="PlaceholderText"/>
              <w:rFonts w:asciiTheme="minorHAnsi" w:hAnsiTheme="minorHAnsi" w:cstheme="minorHAnsi"/>
              <w:sz w:val="22"/>
            </w:rPr>
            <w:t>Click or tap to enter a date.</w:t>
          </w:r>
        </w:p>
      </w:docPartBody>
    </w:docPart>
    <w:docPart>
      <w:docPartPr>
        <w:name w:val="96B2E8E70FB74009A43C2ADB31EB9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6860C-15E4-4E09-9F2D-5DC000A5C635}"/>
      </w:docPartPr>
      <w:docPartBody>
        <w:p w:rsidR="0016183E" w:rsidRDefault="00B644BD" w:rsidP="00B644BD">
          <w:pPr>
            <w:pStyle w:val="96B2E8E70FB74009A43C2ADB31EB92A2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B195931BF62E44479919619358EDD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4ABAD-E74B-4C95-BA1E-5DD34CD8A159}"/>
      </w:docPartPr>
      <w:docPartBody>
        <w:p w:rsidR="0016183E" w:rsidRDefault="00B644BD" w:rsidP="00B644BD">
          <w:pPr>
            <w:pStyle w:val="B195931BF62E44479919619358EDD0A4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EE1EC45DE7364487A9848FED92B2C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8D4BE-68AB-4218-8457-30B146006FC3}"/>
      </w:docPartPr>
      <w:docPartBody>
        <w:p w:rsidR="0016183E" w:rsidRDefault="00B644BD" w:rsidP="00B644BD">
          <w:pPr>
            <w:pStyle w:val="EE1EC45DE7364487A9848FED92B2C9CB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ACAD029315254068828F63B07BFCC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76829-8872-4A7F-AF78-D5C7686B1FFD}"/>
      </w:docPartPr>
      <w:docPartBody>
        <w:p w:rsidR="0016183E" w:rsidRDefault="00B644BD" w:rsidP="00B644BD">
          <w:pPr>
            <w:pStyle w:val="ACAD029315254068828F63B07BFCC328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47DCCD6B6384472ABC2D6033EDC66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62E30-B84C-4B61-A979-EA0C28DE4789}"/>
      </w:docPartPr>
      <w:docPartBody>
        <w:p w:rsidR="0016183E" w:rsidRDefault="00B644BD" w:rsidP="00B644BD">
          <w:pPr>
            <w:pStyle w:val="47DCCD6B6384472ABC2D6033EDC66185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0C589BCECCCE4A469DEEB6D22757F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199E8-8BD7-4035-94BB-2759EC2DC0BC}"/>
      </w:docPartPr>
      <w:docPartBody>
        <w:p w:rsidR="0016183E" w:rsidRDefault="00B644BD" w:rsidP="00B644BD">
          <w:pPr>
            <w:pStyle w:val="0C589BCECCCE4A469DEEB6D22757FF9C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838F375D04D14C999E0B362CB2AA1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1CDA7-42B1-4B93-BD36-8B54CA50B613}"/>
      </w:docPartPr>
      <w:docPartBody>
        <w:p w:rsidR="0016183E" w:rsidRDefault="00B644BD" w:rsidP="00B644BD">
          <w:pPr>
            <w:pStyle w:val="838F375D04D14C999E0B362CB2AA1D6E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4BE04D426DF049EAA17197C9A9C6A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55CCB-B55B-4D31-91AC-22FBCEACD875}"/>
      </w:docPartPr>
      <w:docPartBody>
        <w:p w:rsidR="0016183E" w:rsidRDefault="00B644BD" w:rsidP="00B644BD">
          <w:pPr>
            <w:pStyle w:val="4BE04D426DF049EAA17197C9A9C6A8EB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C14636F56F4948A9B68158E2237E7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8E81C-389C-4F3D-8EB4-54523E640DEA}"/>
      </w:docPartPr>
      <w:docPartBody>
        <w:p w:rsidR="0016183E" w:rsidRDefault="00B644BD" w:rsidP="00B644BD">
          <w:pPr>
            <w:pStyle w:val="C14636F56F4948A9B68158E2237E728C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937A5BB549A94B94A62257331F58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306AD-D64C-4B40-968B-FDBB6B4F6BD7}"/>
      </w:docPartPr>
      <w:docPartBody>
        <w:p w:rsidR="0016183E" w:rsidRDefault="00B644BD" w:rsidP="00B644BD">
          <w:pPr>
            <w:pStyle w:val="937A5BB549A94B94A62257331F5835C9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4B9AF8A06719430CA7FB3EF2FB85C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A76E0-59A5-49E5-A547-77C20F4E511E}"/>
      </w:docPartPr>
      <w:docPartBody>
        <w:p w:rsidR="0016183E" w:rsidRDefault="00B644BD" w:rsidP="00B644BD">
          <w:pPr>
            <w:pStyle w:val="4B9AF8A06719430CA7FB3EF2FB85C018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here to enter text.</w:t>
          </w:r>
        </w:p>
      </w:docPartBody>
    </w:docPart>
    <w:docPart>
      <w:docPartPr>
        <w:name w:val="82680B3C906A4747A498F9A2E92AE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258D8-208A-4CE5-9A8C-EB8C494F2988}"/>
      </w:docPartPr>
      <w:docPartBody>
        <w:p w:rsidR="0016183E" w:rsidRDefault="00B644BD" w:rsidP="00B644BD">
          <w:pPr>
            <w:pStyle w:val="82680B3C906A4747A498F9A2E92AEC58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lick or tap to enter a date.</w:t>
          </w:r>
        </w:p>
      </w:docPartBody>
    </w:docPart>
    <w:docPart>
      <w:docPartPr>
        <w:name w:val="02D6D36418B244F08FC62500A31D2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FE8D0-B73E-485C-8B7E-B18BA90B362C}"/>
      </w:docPartPr>
      <w:docPartBody>
        <w:p w:rsidR="0016183E" w:rsidRDefault="00B644BD" w:rsidP="00B644BD">
          <w:pPr>
            <w:pStyle w:val="02D6D36418B244F08FC62500A31D239F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hoose an item.</w:t>
          </w:r>
        </w:p>
      </w:docPartBody>
    </w:docPart>
    <w:docPart>
      <w:docPartPr>
        <w:name w:val="12724EEE5A4A422DA662CF6D0FECE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28EEA-10E0-416C-B692-B20F819D879A}"/>
      </w:docPartPr>
      <w:docPartBody>
        <w:p w:rsidR="0016183E" w:rsidRDefault="00B644BD" w:rsidP="00B644BD">
          <w:pPr>
            <w:pStyle w:val="12724EEE5A4A422DA662CF6D0FECE9A3"/>
          </w:pPr>
          <w:r w:rsidRPr="00214A04">
            <w:rPr>
              <w:rStyle w:val="PlaceholderText"/>
              <w:rFonts w:asciiTheme="minorHAnsi" w:hAnsiTheme="minorHAnsi" w:cstheme="minorHAnsi"/>
              <w:sz w:val="22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C1EEB"/>
    <w:rsid w:val="000401EE"/>
    <w:rsid w:val="00060465"/>
    <w:rsid w:val="0013140C"/>
    <w:rsid w:val="00137385"/>
    <w:rsid w:val="00155017"/>
    <w:rsid w:val="0016183E"/>
    <w:rsid w:val="001E698E"/>
    <w:rsid w:val="00226CB9"/>
    <w:rsid w:val="0027196C"/>
    <w:rsid w:val="002B66A3"/>
    <w:rsid w:val="00332A9B"/>
    <w:rsid w:val="003E4DC3"/>
    <w:rsid w:val="00423456"/>
    <w:rsid w:val="004260FB"/>
    <w:rsid w:val="004B531C"/>
    <w:rsid w:val="005006CF"/>
    <w:rsid w:val="00512138"/>
    <w:rsid w:val="005148E7"/>
    <w:rsid w:val="005A294A"/>
    <w:rsid w:val="005C51ED"/>
    <w:rsid w:val="00650C40"/>
    <w:rsid w:val="006C1EEB"/>
    <w:rsid w:val="006C3936"/>
    <w:rsid w:val="00774E68"/>
    <w:rsid w:val="008145E0"/>
    <w:rsid w:val="008670C9"/>
    <w:rsid w:val="008D1201"/>
    <w:rsid w:val="008F3ABD"/>
    <w:rsid w:val="00A96FB9"/>
    <w:rsid w:val="00AB0172"/>
    <w:rsid w:val="00AB4672"/>
    <w:rsid w:val="00AC0703"/>
    <w:rsid w:val="00B12F57"/>
    <w:rsid w:val="00B24838"/>
    <w:rsid w:val="00B644BD"/>
    <w:rsid w:val="00B92257"/>
    <w:rsid w:val="00CE48ED"/>
    <w:rsid w:val="00D64AF0"/>
    <w:rsid w:val="00D860EB"/>
    <w:rsid w:val="00E81A0C"/>
    <w:rsid w:val="00F61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44BD"/>
    <w:rPr>
      <w:color w:val="808080"/>
    </w:rPr>
  </w:style>
  <w:style w:type="paragraph" w:customStyle="1" w:styleId="C8B234601496423C9DF1A30BA8372B6D3">
    <w:name w:val="C8B234601496423C9DF1A30BA8372B6D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10634E4500F14D8FBE09F90CB1B8A4C13">
    <w:name w:val="10634E4500F14D8FBE09F90CB1B8A4C1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2EF137E9B6A542DB9B6A452E66C87CDD3">
    <w:name w:val="2EF137E9B6A542DB9B6A452E66C87CDD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DDF238E322834AF4AF0C905149A571393">
    <w:name w:val="DDF238E322834AF4AF0C905149A57139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96B2E8E70FB74009A43C2ADB31EB92A22">
    <w:name w:val="96B2E8E70FB74009A43C2ADB31EB92A2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B195931BF62E44479919619358EDD0A42">
    <w:name w:val="B195931BF62E44479919619358EDD0A4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7CF73E86567B47E7BC6E3B89435735463">
    <w:name w:val="7CF73E86567B47E7BC6E3B8943573546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7D8BA617A0674097B5DD683415005EDD3">
    <w:name w:val="7D8BA617A0674097B5DD683415005EDD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5954A39976E344ECB3A644CCB170B9843">
    <w:name w:val="5954A39976E344ECB3A644CCB170B984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EE1EC45DE7364487A9848FED92B2C9CB2">
    <w:name w:val="EE1EC45DE7364487A9848FED92B2C9CB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02D6D36418B244F08FC62500A31D239F1">
    <w:name w:val="02D6D36418B244F08FC62500A31D239F1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12724EEE5A4A422DA662CF6D0FECE9A31">
    <w:name w:val="12724EEE5A4A422DA662CF6D0FECE9A31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ACAD029315254068828F63B07BFCC3282">
    <w:name w:val="ACAD029315254068828F63B07BFCC328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47DCCD6B6384472ABC2D6033EDC661852">
    <w:name w:val="47DCCD6B6384472ABC2D6033EDC66185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0C589BCECCCE4A469DEEB6D22757FF9C2">
    <w:name w:val="0C589BCECCCE4A469DEEB6D22757FF9C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CA67CBFBF7A146AF8EB9EFFFDA10B6CD3">
    <w:name w:val="CA67CBFBF7A146AF8EB9EFFFDA10B6CD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838F375D04D14C999E0B362CB2AA1D6E2">
    <w:name w:val="838F375D04D14C999E0B362CB2AA1D6E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4BE04D426DF049EAA17197C9A9C6A8EB2">
    <w:name w:val="4BE04D426DF049EAA17197C9A9C6A8EB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C14636F56F4948A9B68158E2237E728C2">
    <w:name w:val="C14636F56F4948A9B68158E2237E728C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937A5BB549A94B94A62257331F5835C92">
    <w:name w:val="937A5BB549A94B94A62257331F5835C9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4B9AF8A06719430CA7FB3EF2FB85C0182">
    <w:name w:val="4B9AF8A06719430CA7FB3EF2FB85C018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9D59332EE6624C908098BC8FC692FCDD3">
    <w:name w:val="9D59332EE6624C908098BC8FC692FCDD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82680B3C906A4747A498F9A2E92AEC582">
    <w:name w:val="82680B3C906A4747A498F9A2E92AEC582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DA4CF6EF5D57486C98E36487D61A6C393">
    <w:name w:val="DA4CF6EF5D57486C98E36487D61A6C39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FBEB51E35BD4464993347DBEBCC208963">
    <w:name w:val="FBEB51E35BD4464993347DBEBCC208963"/>
    <w:rsid w:val="008D1201"/>
    <w:rPr>
      <w:rFonts w:ascii="Calibri Light" w:eastAsiaTheme="minorHAnsi" w:hAnsi="Calibri Light"/>
      <w:sz w:val="24"/>
      <w:lang w:eastAsia="en-US"/>
    </w:rPr>
  </w:style>
  <w:style w:type="paragraph" w:customStyle="1" w:styleId="35009DA89DA54680B33F13F5254F15D0">
    <w:name w:val="35009DA89DA54680B33F13F5254F15D0"/>
    <w:rsid w:val="00B644BD"/>
    <w:rPr>
      <w:kern w:val="2"/>
      <w14:ligatures w14:val="standardContextual"/>
    </w:rPr>
  </w:style>
  <w:style w:type="paragraph" w:customStyle="1" w:styleId="C8B234601496423C9DF1A30BA8372B6D">
    <w:name w:val="C8B234601496423C9DF1A30BA8372B6D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10634E4500F14D8FBE09F90CB1B8A4C1">
    <w:name w:val="10634E4500F14D8FBE09F90CB1B8A4C1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2EF137E9B6A542DB9B6A452E66C87CDD">
    <w:name w:val="2EF137E9B6A542DB9B6A452E66C87CDD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DDF238E322834AF4AF0C905149A57139">
    <w:name w:val="DDF238E322834AF4AF0C905149A57139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96B2E8E70FB74009A43C2ADB31EB92A2">
    <w:name w:val="96B2E8E70FB74009A43C2ADB31EB92A2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B195931BF62E44479919619358EDD0A4">
    <w:name w:val="B195931BF62E44479919619358EDD0A4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7CF73E86567B47E7BC6E3B8943573546">
    <w:name w:val="7CF73E86567B47E7BC6E3B8943573546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7D8BA617A0674097B5DD683415005EDD">
    <w:name w:val="7D8BA617A0674097B5DD683415005EDD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5954A39976E344ECB3A644CCB170B984">
    <w:name w:val="5954A39976E344ECB3A644CCB170B984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EE1EC45DE7364487A9848FED92B2C9CB">
    <w:name w:val="EE1EC45DE7364487A9848FED92B2C9CB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02D6D36418B244F08FC62500A31D239F">
    <w:name w:val="02D6D36418B244F08FC62500A31D239F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12724EEE5A4A422DA662CF6D0FECE9A3">
    <w:name w:val="12724EEE5A4A422DA662CF6D0FECE9A3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ACAD029315254068828F63B07BFCC328">
    <w:name w:val="ACAD029315254068828F63B07BFCC328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47DCCD6B6384472ABC2D6033EDC66185">
    <w:name w:val="47DCCD6B6384472ABC2D6033EDC66185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0C589BCECCCE4A469DEEB6D22757FF9C">
    <w:name w:val="0C589BCECCCE4A469DEEB6D22757FF9C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CA67CBFBF7A146AF8EB9EFFFDA10B6CD">
    <w:name w:val="CA67CBFBF7A146AF8EB9EFFFDA10B6CD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838F375D04D14C999E0B362CB2AA1D6E">
    <w:name w:val="838F375D04D14C999E0B362CB2AA1D6E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4BE04D426DF049EAA17197C9A9C6A8EB">
    <w:name w:val="4BE04D426DF049EAA17197C9A9C6A8EB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C14636F56F4948A9B68158E2237E728C">
    <w:name w:val="C14636F56F4948A9B68158E2237E728C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937A5BB549A94B94A62257331F5835C9">
    <w:name w:val="937A5BB549A94B94A62257331F5835C9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4B9AF8A06719430CA7FB3EF2FB85C018">
    <w:name w:val="4B9AF8A06719430CA7FB3EF2FB85C018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9D59332EE6624C908098BC8FC692FCDD">
    <w:name w:val="9D59332EE6624C908098BC8FC692FCDD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82680B3C906A4747A498F9A2E92AEC58">
    <w:name w:val="82680B3C906A4747A498F9A2E92AEC58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DA4CF6EF5D57486C98E36487D61A6C39">
    <w:name w:val="DA4CF6EF5D57486C98E36487D61A6C39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FBEB51E35BD4464993347DBEBCC20896">
    <w:name w:val="FBEB51E35BD4464993347DBEBCC20896"/>
    <w:rsid w:val="00B644BD"/>
    <w:rPr>
      <w:rFonts w:ascii="Calibri Light" w:eastAsiaTheme="minorHAnsi" w:hAnsi="Calibri Light"/>
      <w:sz w:val="24"/>
      <w:lang w:eastAsia="en-US"/>
    </w:rPr>
  </w:style>
  <w:style w:type="paragraph" w:customStyle="1" w:styleId="CBC09D29B4374732B1A4F345A16A3267">
    <w:name w:val="CBC09D29B4374732B1A4F345A16A3267"/>
    <w:rsid w:val="00B644BD"/>
    <w:rPr>
      <w:kern w:val="2"/>
      <w14:ligatures w14:val="standardContextual"/>
    </w:rPr>
  </w:style>
  <w:style w:type="paragraph" w:customStyle="1" w:styleId="D144BA364F77467897F252CD1A503C99">
    <w:name w:val="D144BA364F77467897F252CD1A503C99"/>
    <w:rsid w:val="00B644BD"/>
    <w:rPr>
      <w:kern w:val="2"/>
      <w14:ligatures w14:val="standardContextual"/>
    </w:rPr>
  </w:style>
  <w:style w:type="paragraph" w:customStyle="1" w:styleId="20EC6E206C134962A12AC5304F2522FC">
    <w:name w:val="20EC6E206C134962A12AC5304F2522FC"/>
    <w:rsid w:val="00B644BD"/>
    <w:rPr>
      <w:kern w:val="2"/>
      <w14:ligatures w14:val="standardContextual"/>
    </w:rPr>
  </w:style>
  <w:style w:type="paragraph" w:customStyle="1" w:styleId="529B6E3B5A0245C39654658C358FA918">
    <w:name w:val="529B6E3B5A0245C39654658C358FA918"/>
    <w:rsid w:val="00B644BD"/>
    <w:rPr>
      <w:kern w:val="2"/>
      <w14:ligatures w14:val="standardContextual"/>
    </w:rPr>
  </w:style>
  <w:style w:type="paragraph" w:customStyle="1" w:styleId="89EBB303A3574364B793E8550B9A2D5B">
    <w:name w:val="89EBB303A3574364B793E8550B9A2D5B"/>
    <w:rsid w:val="00B644BD"/>
    <w:rPr>
      <w:kern w:val="2"/>
      <w14:ligatures w14:val="standardContextual"/>
    </w:rPr>
  </w:style>
  <w:style w:type="paragraph" w:customStyle="1" w:styleId="EAB178989E794E6586F6F07C120DC2D9">
    <w:name w:val="EAB178989E794E6586F6F07C120DC2D9"/>
    <w:rsid w:val="00B644B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ofessional development initiative" ma:contentTypeID="0x01010024FE133F9ADDD04D9ADAABD223062B78002EA12DC2EAAB274AA2C234B7FAA8F9B3" ma:contentTypeVersion="22" ma:contentTypeDescription="" ma:contentTypeScope="" ma:versionID="98205d4e39607400d4d7fbcf39c84062">
  <xsd:schema xmlns:xsd="http://www.w3.org/2001/XMLSchema" xmlns:xs="http://www.w3.org/2001/XMLSchema" xmlns:p="http://schemas.microsoft.com/office/2006/metadata/properties" xmlns:ns2="4f16a79a-8118-4eaf-be5d-d28905bdc353" xmlns:ns3="5ba55516-4b43-4089-82d2-f7e3607fe1a8" xmlns:ns4="0e688173-6920-4db4-a106-52e1f932be5c" targetNamespace="http://schemas.microsoft.com/office/2006/metadata/properties" ma:root="true" ma:fieldsID="5f9354bb6274fff541c76b926797030d" ns2:_="" ns3:_="" ns4:_="">
    <xsd:import namespace="4f16a79a-8118-4eaf-be5d-d28905bdc353"/>
    <xsd:import namespace="5ba55516-4b43-4089-82d2-f7e3607fe1a8"/>
    <xsd:import namespace="0e688173-6920-4db4-a106-52e1f932be5c"/>
    <xsd:element name="properties">
      <xsd:complexType>
        <xsd:sequence>
          <xsd:element name="documentManagement">
            <xsd:complexType>
              <xsd:all>
                <xsd:element ref="ns2:PDI_x0020_classification" minOccurs="0"/>
                <xsd:element ref="ns2:PDI_x0020_retention" minOccurs="0"/>
                <xsd:element ref="ns2:PDI_x0020_actions" minOccurs="0"/>
                <xsd:element ref="ns3:MediaServiceMetadata" minOccurs="0"/>
                <xsd:element ref="ns3:MediaServiceFastMetadata" minOccurs="0"/>
                <xsd:element ref="ns3:Folder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Academic_x0020_year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a79a-8118-4eaf-be5d-d28905bdc353" elementFormDefault="qualified">
    <xsd:import namespace="http://schemas.microsoft.com/office/2006/documentManagement/types"/>
    <xsd:import namespace="http://schemas.microsoft.com/office/infopath/2007/PartnerControls"/>
    <xsd:element name="PDI_x0020_classification" ma:index="8" nillable="true" ma:displayName="PDI classification" ma:default="Staff development fund" ma:internalName="PDI_x0020_classification">
      <xsd:simpleType>
        <xsd:restriction base="dms:Text">
          <xsd:maxLength value="255"/>
        </xsd:restriction>
      </xsd:simpleType>
    </xsd:element>
    <xsd:element name="PDI_x0020_retention" ma:index="9" nillable="true" ma:displayName="PDI retention" ma:default="CAY + 4 years" ma:internalName="PDI_x0020_retention">
      <xsd:simpleType>
        <xsd:restriction base="dms:Text">
          <xsd:maxLength value="255"/>
        </xsd:restriction>
      </xsd:simpleType>
    </xsd:element>
    <xsd:element name="PDI_x0020_actions" ma:index="10" nillable="true" ma:displayName="PDI actions" ma:default="Review, then archive or destroy" ma:internalName="PDI_x0020_actions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55516-4b43-4089-82d2-f7e3607fe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Folder" ma:index="13" nillable="true" ma:displayName="LTA Document Category" ma:default="Uncategorised" ma:format="Dropdown" ma:internalName="Folder">
      <xsd:simpleType>
        <xsd:restriction base="dms:Choice">
          <xsd:enumeration value="ALPINE"/>
          <xsd:enumeration value="AURORA"/>
          <xsd:enumeration value="Educational Leadership"/>
          <xsd:enumeration value="International Women's Day"/>
          <xsd:enumeration value="Learning and Teaching Conference"/>
          <xsd:enumeration value="Mentoring"/>
          <xsd:enumeration value="Scholarship Applications"/>
          <xsd:enumeration value="Staff Development Applications"/>
          <xsd:enumeration value="Write-UP"/>
          <xsd:enumeration value="Uncategorised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cademic_x0020_year" ma:index="24" nillable="true" ma:displayName="Academic year" ma:default="2020-21" ma:format="Dropdown" ma:indexed="true" ma:internalName="Academic_x0020_year">
      <xsd:simpleType>
        <xsd:restriction base="dms:Choice">
          <xsd:enumeration value="2021-22"/>
          <xsd:enumeration value="2020-21"/>
          <xsd:enumeration value="2019-20"/>
          <xsd:enumeration value="2018-19"/>
          <xsd:enumeration value="2017-18"/>
          <xsd:enumeration value="2016-17"/>
          <xsd:enumeration value="2015-16"/>
          <xsd:enumeration value="2014-15"/>
          <xsd:enumeration value="2013-14"/>
          <xsd:enumeration value="2022-23"/>
        </xsd:restriction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b08f9bd9-3094-4ce7-b0b7-c3aa025461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688173-6920-4db4-a106-52e1f932be5c" elementFormDefault="qualified">
    <xsd:import namespace="http://schemas.microsoft.com/office/2006/documentManagement/types"/>
    <xsd:import namespace="http://schemas.microsoft.com/office/infopath/2007/PartnerControls"/>
    <xsd:element name="TaxCatchAll" ma:index="28" nillable="true" ma:displayName="Taxonomy Catch All Column" ma:hidden="true" ma:list="{944cb7aa-674e-4a98-a64e-9a66515a2216}" ma:internalName="TaxCatchAll" ma:showField="CatchAllData" ma:web="4f16a79a-8118-4eaf-be5d-d28905bdc3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DI_x0020_classification xmlns="4f16a79a-8118-4eaf-be5d-d28905bdc353">Staff development fund</PDI_x0020_classification>
    <PDI_x0020_retention xmlns="4f16a79a-8118-4eaf-be5d-d28905bdc353">CAY + 4 years</PDI_x0020_retention>
    <PDI_x0020_actions xmlns="4f16a79a-8118-4eaf-be5d-d28905bdc353">Review, then archive or destroy</PDI_x0020_actions>
    <Folder xmlns="5ba55516-4b43-4089-82d2-f7e3607fe1a8">AURORA</Folder>
    <Academic_x0020_year xmlns="5ba55516-4b43-4089-82d2-f7e3607fe1a8">2022-23</Academic_x0020_year>
    <lcf76f155ced4ddcb4097134ff3c332f xmlns="5ba55516-4b43-4089-82d2-f7e3607fe1a8">
      <Terms xmlns="http://schemas.microsoft.com/office/infopath/2007/PartnerControls"/>
    </lcf76f155ced4ddcb4097134ff3c332f>
    <TaxCatchAll xmlns="0e688173-6920-4db4-a106-52e1f932be5c" xsi:nil="true"/>
  </documentManagement>
</p:properties>
</file>

<file path=customXml/itemProps1.xml><?xml version="1.0" encoding="utf-8"?>
<ds:datastoreItem xmlns:ds="http://schemas.openxmlformats.org/officeDocument/2006/customXml" ds:itemID="{4669E030-AE62-4D17-9C03-72D6571CD2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CB76DE-CCD9-4357-A420-AE5E21B0CE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16a79a-8118-4eaf-be5d-d28905bdc353"/>
    <ds:schemaRef ds:uri="5ba55516-4b43-4089-82d2-f7e3607fe1a8"/>
    <ds:schemaRef ds:uri="0e688173-6920-4db4-a106-52e1f932be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1B11D4-F948-43B3-B7B7-BB4B994179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5C24A2-4470-4AD4-9C97-40634D95396D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5ba55516-4b43-4089-82d2-f7e3607fe1a8"/>
    <ds:schemaRef ds:uri="http://schemas.openxmlformats.org/package/2006/metadata/core-properties"/>
    <ds:schemaRef ds:uri="4f16a79a-8118-4eaf-be5d-d28905bdc353"/>
    <ds:schemaRef ds:uri="http://schemas.microsoft.com/office/2006/metadata/properties"/>
    <ds:schemaRef ds:uri="0e688173-6920-4db4-a106-52e1f932be5c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</vt:lpstr>
    </vt:vector>
  </TitlesOfParts>
  <Company>UHI</Company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on Process</dc:title>
  <dc:subject/>
  <dc:creator>Heather Fotheringham</dc:creator>
  <cp:keywords/>
  <dc:description/>
  <cp:lastModifiedBy>DEBBIE WARTNABY</cp:lastModifiedBy>
  <cp:revision>54</cp:revision>
  <cp:lastPrinted>2018-09-06T11:51:00Z</cp:lastPrinted>
  <dcterms:created xsi:type="dcterms:W3CDTF">2021-10-07T09:27:00Z</dcterms:created>
  <dcterms:modified xsi:type="dcterms:W3CDTF">2023-06-2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FE133F9ADDD04D9ADAABD223062B78002EA12DC2EAAB274AA2C234B7FAA8F9B3</vt:lpwstr>
  </property>
  <property fmtid="{D5CDD505-2E9C-101B-9397-08002B2CF9AE}" pid="3" name="MediaServiceImageTags">
    <vt:lpwstr/>
  </property>
</Properties>
</file>